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1A4EB" w14:textId="77777777" w:rsidR="001C0ED7" w:rsidRPr="00766F1D" w:rsidRDefault="00A36E71" w:rsidP="00A36E71">
      <w:pPr>
        <w:bidi w:val="0"/>
        <w:spacing w:after="40"/>
        <w:jc w:val="center"/>
        <w:rPr>
          <w:rFonts w:cs="Times New Roman"/>
          <w:b/>
          <w:bCs/>
          <w:color w:val="538135"/>
          <w:sz w:val="40"/>
          <w:szCs w:val="48"/>
        </w:rPr>
      </w:pPr>
      <w:r w:rsidRPr="00A36E71">
        <w:rPr>
          <w:rFonts w:cs="AL-Mateen"/>
          <w:b/>
          <w:bCs/>
          <w:color w:val="0000FF"/>
          <w:sz w:val="28"/>
          <w:szCs w:val="34"/>
          <w:rtl/>
        </w:rPr>
        <w:t xml:space="preserve"> </w:t>
      </w:r>
      <w:r w:rsidRPr="00766F1D">
        <w:rPr>
          <w:rFonts w:cs="Times New Roman"/>
          <w:b/>
          <w:bCs/>
          <w:color w:val="538135"/>
          <w:sz w:val="44"/>
          <w:szCs w:val="52"/>
          <w:rtl/>
        </w:rPr>
        <w:t>نموذج طلب دعم مشروع بحثي</w:t>
      </w:r>
    </w:p>
    <w:p w14:paraId="6B90B205" w14:textId="77777777" w:rsidR="00A36E71" w:rsidRPr="00766F1D" w:rsidRDefault="00A36E71" w:rsidP="001C0ED7">
      <w:pPr>
        <w:bidi w:val="0"/>
        <w:spacing w:after="40"/>
        <w:jc w:val="center"/>
        <w:rPr>
          <w:rFonts w:ascii="Calibri" w:hAnsi="Calibri" w:cs="Calibri"/>
          <w:b/>
          <w:bCs/>
          <w:color w:val="538135"/>
          <w:sz w:val="28"/>
          <w:szCs w:val="34"/>
          <w:rtl/>
        </w:rPr>
      </w:pPr>
      <w:r w:rsidRPr="00766F1D">
        <w:rPr>
          <w:rFonts w:ascii="Calibri" w:hAnsi="Calibri" w:cs="Calibri"/>
          <w:b/>
          <w:bCs/>
          <w:color w:val="538135"/>
          <w:sz w:val="40"/>
          <w:szCs w:val="48"/>
          <w:rtl/>
        </w:rPr>
        <w:t xml:space="preserve"> </w:t>
      </w:r>
      <w:r w:rsidR="001C0ED7" w:rsidRPr="00766F1D">
        <w:rPr>
          <w:rFonts w:ascii="Calibri" w:hAnsi="Calibri" w:cs="Calibri"/>
          <w:b/>
          <w:bCs/>
          <w:color w:val="538135"/>
          <w:sz w:val="36"/>
          <w:szCs w:val="44"/>
          <w:rtl/>
        </w:rPr>
        <w:t>(</w:t>
      </w:r>
      <w:r w:rsidRPr="00766F1D">
        <w:rPr>
          <w:rFonts w:ascii="Calibri" w:hAnsi="Calibri" w:cs="Calibri"/>
          <w:b/>
          <w:bCs/>
          <w:color w:val="538135"/>
          <w:sz w:val="36"/>
          <w:szCs w:val="44"/>
          <w:rtl/>
        </w:rPr>
        <w:t>للمجموعات البحثي</w:t>
      </w:r>
      <w:r w:rsidR="001C0ED7" w:rsidRPr="00766F1D">
        <w:rPr>
          <w:rFonts w:ascii="Calibri" w:hAnsi="Calibri" w:cs="Calibri"/>
          <w:b/>
          <w:bCs/>
          <w:color w:val="538135"/>
          <w:sz w:val="36"/>
          <w:szCs w:val="44"/>
          <w:rtl/>
        </w:rPr>
        <w:t>ة)</w:t>
      </w:r>
    </w:p>
    <w:tbl>
      <w:tblPr>
        <w:tblpPr w:leftFromText="180" w:rightFromText="180" w:vertAnchor="text" w:horzAnchor="margin" w:tblpXSpec="center" w:tblpY="106"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08"/>
      </w:tblGrid>
      <w:tr w:rsidR="00A36E71" w14:paraId="0EB1DDA7" w14:textId="77777777" w:rsidTr="00E47EB9">
        <w:trPr>
          <w:trHeight w:val="376"/>
        </w:trPr>
        <w:tc>
          <w:tcPr>
            <w:tcW w:w="7308" w:type="dxa"/>
            <w:shd w:val="clear" w:color="auto" w:fill="A8D08D"/>
          </w:tcPr>
          <w:p w14:paraId="290A642D" w14:textId="667A2589" w:rsidR="00A36E71" w:rsidRPr="000376DD" w:rsidRDefault="00E47EB9" w:rsidP="00F26657">
            <w:pPr>
              <w:jc w:val="center"/>
              <w:rPr>
                <w:rFonts w:cs="AL-Mateen"/>
                <w:sz w:val="30"/>
                <w:szCs w:val="30"/>
              </w:rPr>
            </w:pPr>
            <w:r>
              <w:rPr>
                <w:rFonts w:ascii="Arial" w:hAnsi="Arial" w:cs="Arial" w:hint="cs"/>
                <w:sz w:val="32"/>
                <w:szCs w:val="32"/>
                <w:rtl/>
              </w:rPr>
              <w:t>ال</w:t>
            </w:r>
            <w:r w:rsidRPr="00A36E71">
              <w:rPr>
                <w:rFonts w:ascii="Arial" w:hAnsi="Arial" w:cs="Arial" w:hint="cs"/>
                <w:sz w:val="32"/>
                <w:szCs w:val="32"/>
                <w:rtl/>
              </w:rPr>
              <w:t>اسم</w:t>
            </w:r>
            <w:r w:rsidR="00A36E71" w:rsidRPr="00A36E71">
              <w:rPr>
                <w:rFonts w:ascii="Segoe UI Historic" w:hAnsi="Segoe UI Historic" w:cs="Segoe UI Historic"/>
                <w:sz w:val="32"/>
                <w:szCs w:val="32"/>
                <w:rtl/>
              </w:rPr>
              <w:t xml:space="preserve"> </w:t>
            </w:r>
            <w:r w:rsidR="00A36E71" w:rsidRPr="00A36E71">
              <w:rPr>
                <w:rFonts w:ascii="Arial" w:hAnsi="Arial" w:cs="Arial" w:hint="cs"/>
                <w:sz w:val="32"/>
                <w:szCs w:val="32"/>
                <w:rtl/>
              </w:rPr>
              <w:t>المجموعة</w:t>
            </w:r>
            <w:r w:rsidR="00A36E71" w:rsidRPr="00A36E71">
              <w:rPr>
                <w:rFonts w:ascii="Segoe UI Historic" w:hAnsi="Segoe UI Historic" w:cs="Segoe UI Historic"/>
                <w:sz w:val="32"/>
                <w:szCs w:val="32"/>
                <w:rtl/>
              </w:rPr>
              <w:t xml:space="preserve"> </w:t>
            </w:r>
            <w:r w:rsidR="005E14AD" w:rsidRPr="00A36E71">
              <w:rPr>
                <w:rFonts w:ascii="Arial" w:hAnsi="Arial" w:cs="Arial" w:hint="cs"/>
                <w:sz w:val="32"/>
                <w:szCs w:val="32"/>
                <w:rtl/>
              </w:rPr>
              <w:t>البحثية</w:t>
            </w:r>
            <w:r w:rsidR="005E14AD">
              <w:rPr>
                <w:rFonts w:ascii="Arial" w:hAnsi="Arial" w:cs="Arial" w:hint="cs"/>
                <w:sz w:val="32"/>
                <w:szCs w:val="32"/>
                <w:rtl/>
              </w:rPr>
              <w:t>:</w:t>
            </w:r>
            <w:r w:rsidR="005E14AD">
              <w:rPr>
                <w:rFonts w:ascii="Segoe UI Historic" w:hAnsi="Segoe UI Historic" w:cs="Times New Roman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F26657">
              <w:rPr>
                <w:rFonts w:ascii="Segoe UI Historic" w:hAnsi="Segoe UI Historic" w:cs="Segoe UI Historic" w:hint="cs"/>
                <w:b/>
                <w:bCs/>
                <w:sz w:val="28"/>
                <w:szCs w:val="28"/>
                <w:rtl/>
              </w:rPr>
              <w:t xml:space="preserve">  </w:t>
            </w:r>
            <w:r w:rsidR="00F2665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 xml:space="preserve">           </w:t>
            </w:r>
            <w:r w:rsidR="00F26657">
              <w:rPr>
                <w:rFonts w:ascii="Segoe UI Historic" w:hAnsi="Segoe UI Historic" w:cs="Segoe UI Historic" w:hint="cs"/>
                <w:b/>
                <w:bCs/>
                <w:sz w:val="28"/>
                <w:szCs w:val="28"/>
                <w:rtl/>
              </w:rPr>
              <w:t xml:space="preserve">   </w:t>
            </w:r>
            <w:r w:rsidR="00F26657">
              <w:rPr>
                <w:rFonts w:ascii="Segoe UI Historic" w:hAnsi="Segoe UI Historic" w:cs="Segoe UI Historic"/>
                <w:b/>
                <w:bCs/>
                <w:sz w:val="28"/>
                <w:szCs w:val="28"/>
              </w:rPr>
              <w:t xml:space="preserve"> Research </w:t>
            </w:r>
            <w:r w:rsidR="00F26657" w:rsidRPr="00A36E71">
              <w:rPr>
                <w:rFonts w:ascii="Segoe UI Historic" w:hAnsi="Segoe UI Historic" w:cs="Segoe UI Historic"/>
                <w:b/>
                <w:bCs/>
                <w:sz w:val="30"/>
                <w:szCs w:val="30"/>
              </w:rPr>
              <w:t>Group Name</w:t>
            </w:r>
            <w:r w:rsidR="00F26657">
              <w:rPr>
                <w:rFonts w:ascii="Segoe UI Historic" w:hAnsi="Segoe UI Historic" w:cs="Segoe UI Historic"/>
                <w:b/>
                <w:bCs/>
                <w:sz w:val="30"/>
                <w:szCs w:val="30"/>
              </w:rPr>
              <w:t>:</w:t>
            </w:r>
          </w:p>
        </w:tc>
      </w:tr>
      <w:tr w:rsidR="00A36E71" w14:paraId="515A2FC6" w14:textId="77777777" w:rsidTr="002B34BF">
        <w:trPr>
          <w:trHeight w:val="555"/>
        </w:trPr>
        <w:tc>
          <w:tcPr>
            <w:tcW w:w="7308" w:type="dxa"/>
            <w:vAlign w:val="center"/>
          </w:tcPr>
          <w:p w14:paraId="58911833" w14:textId="77777777" w:rsidR="00A36E71" w:rsidRPr="002B34BF" w:rsidRDefault="00A36E71" w:rsidP="002B34BF">
            <w:pPr>
              <w:spacing w:before="40" w:after="40"/>
              <w:jc w:val="center"/>
              <w:rPr>
                <w:rFonts w:cs="AL-Mateen"/>
                <w:sz w:val="24"/>
                <w:szCs w:val="28"/>
                <w:rtl/>
              </w:rPr>
            </w:pPr>
          </w:p>
        </w:tc>
      </w:tr>
    </w:tbl>
    <w:p w14:paraId="0BE79134" w14:textId="77777777" w:rsidR="00D92860" w:rsidRPr="00A36E71" w:rsidRDefault="00D92860" w:rsidP="00A36E71">
      <w:pPr>
        <w:spacing w:after="40"/>
        <w:jc w:val="center"/>
        <w:rPr>
          <w:rFonts w:ascii="Traditional Arabic" w:hAnsi="Traditional Arabic"/>
          <w:b/>
          <w:bCs/>
          <w:color w:val="000000"/>
          <w:sz w:val="36"/>
          <w:szCs w:val="36"/>
          <w:rtl/>
        </w:rPr>
      </w:pPr>
    </w:p>
    <w:p w14:paraId="4DBA3C4D" w14:textId="77777777" w:rsidR="00D92860" w:rsidRPr="00D92860" w:rsidRDefault="00D92860" w:rsidP="00D92860">
      <w:pPr>
        <w:spacing w:after="40"/>
        <w:jc w:val="center"/>
        <w:rPr>
          <w:rFonts w:ascii="Traditional Arabic" w:hAnsi="Traditional Arabic"/>
          <w:color w:val="000000"/>
          <w:sz w:val="12"/>
          <w:szCs w:val="12"/>
          <w:rtl/>
        </w:rPr>
      </w:pPr>
    </w:p>
    <w:p w14:paraId="7CA82997" w14:textId="77777777" w:rsidR="00C543B1" w:rsidRDefault="00A80181" w:rsidP="00A36E71">
      <w:pPr>
        <w:spacing w:after="40"/>
        <w:jc w:val="center"/>
        <w:rPr>
          <w:rFonts w:ascii="Traditional Arabic" w:hAnsi="Traditional Arabic"/>
          <w:b/>
          <w:bCs/>
          <w:color w:val="FF0000"/>
          <w:sz w:val="32"/>
          <w:szCs w:val="32"/>
          <w:shd w:val="clear" w:color="auto" w:fill="FFFFFF"/>
          <w:rtl/>
        </w:rPr>
      </w:pPr>
      <w:r w:rsidRPr="00E95193">
        <w:rPr>
          <w:rFonts w:ascii="Traditional Arabic" w:hAnsi="Traditional Arabic"/>
          <w:b/>
          <w:bCs/>
          <w:color w:val="FF0000"/>
          <w:sz w:val="32"/>
          <w:szCs w:val="32"/>
          <w:shd w:val="clear" w:color="auto" w:fill="FFFFFF"/>
          <w:rtl/>
        </w:rPr>
        <w:t xml:space="preserve"> </w:t>
      </w:r>
    </w:p>
    <w:p w14:paraId="5A507AF8" w14:textId="77777777" w:rsidR="00C543B1" w:rsidRDefault="00C543B1" w:rsidP="00D92860">
      <w:pPr>
        <w:spacing w:after="40"/>
        <w:jc w:val="center"/>
        <w:rPr>
          <w:rFonts w:ascii="Traditional Arabic" w:hAnsi="Traditional Arabic"/>
          <w:color w:val="FF0000"/>
          <w:sz w:val="32"/>
          <w:szCs w:val="32"/>
          <w:rtl/>
        </w:rPr>
      </w:pPr>
    </w:p>
    <w:tbl>
      <w:tblPr>
        <w:bidiVisual/>
        <w:tblW w:w="9900" w:type="dxa"/>
        <w:tblInd w:w="36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3795"/>
        <w:gridCol w:w="3127"/>
        <w:gridCol w:w="2978"/>
      </w:tblGrid>
      <w:tr w:rsidR="00A36E71" w14:paraId="21B1978A" w14:textId="77777777">
        <w:trPr>
          <w:trHeight w:val="664"/>
        </w:trPr>
        <w:tc>
          <w:tcPr>
            <w:tcW w:w="3795" w:type="dxa"/>
            <w:shd w:val="clear" w:color="auto" w:fill="C5E0B3"/>
          </w:tcPr>
          <w:p w14:paraId="5C8A5256" w14:textId="77777777" w:rsidR="00A36E71" w:rsidRPr="00DB0CB1" w:rsidRDefault="00A36E71" w:rsidP="00D476F1">
            <w:pPr>
              <w:jc w:val="center"/>
              <w:rPr>
                <w:rFonts w:cs="AL-Mateen"/>
                <w:sz w:val="28"/>
                <w:szCs w:val="28"/>
              </w:rPr>
            </w:pPr>
            <w:r w:rsidRPr="00DB0CB1">
              <w:rPr>
                <w:rFonts w:cs="AL-Mateen" w:hint="cs"/>
                <w:sz w:val="28"/>
                <w:szCs w:val="28"/>
                <w:rtl/>
              </w:rPr>
              <w:t xml:space="preserve">الباحث الرئيس </w:t>
            </w:r>
          </w:p>
          <w:p w14:paraId="418589B4" w14:textId="77777777" w:rsidR="00A36E71" w:rsidRPr="0048367C" w:rsidRDefault="00A36E71" w:rsidP="00D476F1">
            <w:pPr>
              <w:bidi w:val="0"/>
              <w:jc w:val="center"/>
              <w:rPr>
                <w:rFonts w:cs="Arabic Transparent"/>
                <w:b/>
                <w:bCs/>
                <w:sz w:val="32"/>
                <w:szCs w:val="32"/>
              </w:rPr>
            </w:pPr>
            <w:r w:rsidRPr="00DB0CB1">
              <w:rPr>
                <w:rFonts w:cs="AL-Mateen"/>
                <w:sz w:val="28"/>
                <w:szCs w:val="28"/>
              </w:rPr>
              <w:t>Principal Investigator</w:t>
            </w:r>
            <w:r>
              <w:rPr>
                <w:rFonts w:cs="AL-Mateen"/>
                <w:sz w:val="28"/>
                <w:szCs w:val="28"/>
              </w:rPr>
              <w:t xml:space="preserve"> (PI)</w:t>
            </w:r>
          </w:p>
        </w:tc>
        <w:tc>
          <w:tcPr>
            <w:tcW w:w="6105" w:type="dxa"/>
            <w:gridSpan w:val="2"/>
          </w:tcPr>
          <w:p w14:paraId="3B009DC6" w14:textId="77777777" w:rsidR="00A36E71" w:rsidRPr="00DB0CB1" w:rsidRDefault="00A36E71" w:rsidP="00D476F1">
            <w:pPr>
              <w:jc w:val="center"/>
              <w:rPr>
                <w:rFonts w:cs="Arabic Transparent"/>
                <w:b/>
                <w:bCs/>
                <w:sz w:val="32"/>
                <w:szCs w:val="32"/>
                <w:rtl/>
              </w:rPr>
            </w:pPr>
          </w:p>
        </w:tc>
      </w:tr>
      <w:tr w:rsidR="00A36E71" w14:paraId="4D5D8EB4" w14:textId="77777777">
        <w:trPr>
          <w:trHeight w:val="629"/>
        </w:trPr>
        <w:tc>
          <w:tcPr>
            <w:tcW w:w="3795" w:type="dxa"/>
            <w:shd w:val="clear" w:color="auto" w:fill="C5E0B3"/>
          </w:tcPr>
          <w:p w14:paraId="350F3E1C" w14:textId="77777777" w:rsidR="00A36E71" w:rsidRDefault="00A36E71" w:rsidP="00D476F1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>
              <w:rPr>
                <w:rFonts w:cs="AL-Mateen" w:hint="cs"/>
                <w:sz w:val="28"/>
                <w:szCs w:val="28"/>
                <w:rtl/>
              </w:rPr>
              <w:t>الرقم الوظيفي</w:t>
            </w:r>
          </w:p>
          <w:p w14:paraId="24CE7BC2" w14:textId="77777777" w:rsidR="00A36E71" w:rsidRPr="00DB0CB1" w:rsidRDefault="00A36E71" w:rsidP="00D476F1">
            <w:pPr>
              <w:bidi w:val="0"/>
              <w:jc w:val="center"/>
              <w:rPr>
                <w:rFonts w:cs="AL-Mateen"/>
                <w:sz w:val="28"/>
                <w:szCs w:val="28"/>
                <w:rtl/>
              </w:rPr>
            </w:pPr>
            <w:r>
              <w:rPr>
                <w:rFonts w:cs="AL-Mateen"/>
                <w:sz w:val="28"/>
                <w:szCs w:val="28"/>
              </w:rPr>
              <w:t>Job Number</w:t>
            </w:r>
          </w:p>
        </w:tc>
        <w:tc>
          <w:tcPr>
            <w:tcW w:w="6105" w:type="dxa"/>
            <w:gridSpan w:val="2"/>
          </w:tcPr>
          <w:p w14:paraId="206E952C" w14:textId="77777777" w:rsidR="00A36E71" w:rsidRPr="00DB0CB1" w:rsidRDefault="00A36E71" w:rsidP="00D476F1">
            <w:pPr>
              <w:jc w:val="center"/>
              <w:rPr>
                <w:rFonts w:cs="Arabic Transparent"/>
                <w:b/>
                <w:bCs/>
                <w:sz w:val="32"/>
                <w:szCs w:val="32"/>
                <w:rtl/>
              </w:rPr>
            </w:pPr>
          </w:p>
        </w:tc>
      </w:tr>
      <w:tr w:rsidR="007C5E64" w14:paraId="39FB6526" w14:textId="77777777">
        <w:trPr>
          <w:trHeight w:val="337"/>
        </w:trPr>
        <w:tc>
          <w:tcPr>
            <w:tcW w:w="3795" w:type="dxa"/>
            <w:vMerge w:val="restart"/>
            <w:shd w:val="clear" w:color="auto" w:fill="C5E0B3"/>
          </w:tcPr>
          <w:p w14:paraId="01D84066" w14:textId="77777777" w:rsidR="007C5E64" w:rsidRPr="00A250D3" w:rsidRDefault="007C5E64" w:rsidP="007C5E64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  <w:r w:rsidRPr="00A250D3">
              <w:rPr>
                <w:rFonts w:ascii="Sakkal Majalla" w:hAnsi="Sakkal Majalla" w:cs="Sakkal Majalla" w:hint="cs"/>
                <w:sz w:val="24"/>
                <w:szCs w:val="24"/>
                <w:rtl/>
              </w:rPr>
              <w:t xml:space="preserve">التخصص العلمي </w:t>
            </w:r>
          </w:p>
          <w:p w14:paraId="21BB5F09" w14:textId="602B3530" w:rsidR="007C5E64" w:rsidRDefault="007C5E64" w:rsidP="007C5E64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 w:rsidRPr="00A250D3">
              <w:rPr>
                <w:rFonts w:ascii="Calibri" w:hAnsi="Calibri" w:cs="AL-Mateen"/>
                <w:sz w:val="24"/>
                <w:szCs w:val="24"/>
              </w:rPr>
              <w:t>Scientific</w:t>
            </w:r>
            <w:r w:rsidRPr="00A250D3">
              <w:rPr>
                <w:rFonts w:ascii="Calibri" w:hAnsi="Calibri" w:cs="AL-Mateen" w:hint="cs"/>
                <w:sz w:val="24"/>
                <w:szCs w:val="24"/>
              </w:rPr>
              <w:t xml:space="preserve"> Specialization</w:t>
            </w:r>
            <w:r w:rsidRPr="00A250D3">
              <w:rPr>
                <w:rFonts w:cs="AL-Mateen"/>
                <w:sz w:val="24"/>
                <w:szCs w:val="24"/>
              </w:rPr>
              <w:t xml:space="preserve"> </w:t>
            </w:r>
          </w:p>
        </w:tc>
        <w:tc>
          <w:tcPr>
            <w:tcW w:w="3127" w:type="dxa"/>
          </w:tcPr>
          <w:p w14:paraId="279F1C2C" w14:textId="3C87DA32" w:rsidR="007C5E64" w:rsidRPr="006B4DB8" w:rsidRDefault="007C5E64" w:rsidP="007C5E64">
            <w:pPr>
              <w:jc w:val="center"/>
              <w:rPr>
                <w:rFonts w:cs="Arabic Transparent"/>
                <w:sz w:val="28"/>
                <w:szCs w:val="28"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عام</w:t>
            </w:r>
            <w:r>
              <w:rPr>
                <w:rFonts w:ascii="Sakkal Majalla" w:hAnsi="Sakkal Majalla" w:cs="Sakkal Majalla"/>
                <w:sz w:val="28"/>
                <w:szCs w:val="28"/>
              </w:rPr>
              <w:t xml:space="preserve"> Major</w:t>
            </w:r>
            <w:r w:rsidR="0031672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</w:p>
        </w:tc>
        <w:tc>
          <w:tcPr>
            <w:tcW w:w="2978" w:type="dxa"/>
          </w:tcPr>
          <w:p w14:paraId="2C39A1A8" w14:textId="6BC76071" w:rsidR="007C5E64" w:rsidRPr="006B4DB8" w:rsidRDefault="007C5E64" w:rsidP="007C5E64">
            <w:pPr>
              <w:jc w:val="center"/>
              <w:rPr>
                <w:rFonts w:cs="Arabic Transparent"/>
                <w:sz w:val="28"/>
                <w:szCs w:val="28"/>
              </w:rPr>
            </w:pPr>
            <w:r w:rsidRPr="00A563B8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دقيق</w:t>
            </w:r>
            <w:r>
              <w:rPr>
                <w:rFonts w:ascii="Sakkal Majalla" w:hAnsi="Sakkal Majalla" w:cs="Sakkal Majalla"/>
                <w:sz w:val="28"/>
                <w:szCs w:val="28"/>
              </w:rPr>
              <w:t>Minor</w:t>
            </w:r>
            <w:r w:rsidR="0031672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</w:p>
        </w:tc>
      </w:tr>
      <w:tr w:rsidR="007C5E64" w14:paraId="79745675" w14:textId="77777777">
        <w:trPr>
          <w:trHeight w:val="432"/>
        </w:trPr>
        <w:tc>
          <w:tcPr>
            <w:tcW w:w="3795" w:type="dxa"/>
            <w:vMerge/>
            <w:shd w:val="clear" w:color="auto" w:fill="C5E0B3"/>
          </w:tcPr>
          <w:p w14:paraId="61FC38BB" w14:textId="77777777" w:rsidR="007C5E64" w:rsidRDefault="007C5E64" w:rsidP="0023356A">
            <w:pPr>
              <w:jc w:val="center"/>
              <w:rPr>
                <w:rFonts w:cs="AL-Mateen"/>
                <w:sz w:val="28"/>
                <w:szCs w:val="28"/>
                <w:rtl/>
              </w:rPr>
            </w:pPr>
          </w:p>
        </w:tc>
        <w:tc>
          <w:tcPr>
            <w:tcW w:w="3127" w:type="dxa"/>
          </w:tcPr>
          <w:p w14:paraId="2CA5234B" w14:textId="77777777" w:rsidR="007C5E64" w:rsidRPr="006B4DB8" w:rsidRDefault="007C5E64" w:rsidP="0023356A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  <w:tc>
          <w:tcPr>
            <w:tcW w:w="2978" w:type="dxa"/>
          </w:tcPr>
          <w:p w14:paraId="24194B8E" w14:textId="50281471" w:rsidR="007C5E64" w:rsidRPr="006B4DB8" w:rsidRDefault="007C5E64" w:rsidP="0023356A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</w:tr>
      <w:tr w:rsidR="00A36E71" w14:paraId="0F1DCCAB" w14:textId="77777777">
        <w:trPr>
          <w:trHeight w:val="735"/>
        </w:trPr>
        <w:tc>
          <w:tcPr>
            <w:tcW w:w="3795" w:type="dxa"/>
            <w:shd w:val="clear" w:color="auto" w:fill="C5E0B3"/>
          </w:tcPr>
          <w:p w14:paraId="19386171" w14:textId="77777777" w:rsidR="0023356A" w:rsidRDefault="0023356A" w:rsidP="0023356A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>
              <w:rPr>
                <w:rFonts w:cs="AL-Mateen" w:hint="cs"/>
                <w:sz w:val="28"/>
                <w:szCs w:val="28"/>
                <w:rtl/>
              </w:rPr>
              <w:t>رقم الجوال</w:t>
            </w:r>
          </w:p>
          <w:p w14:paraId="22FEDB8F" w14:textId="77777777" w:rsidR="00A36E71" w:rsidRPr="00DB0CB1" w:rsidRDefault="0023356A" w:rsidP="0023356A">
            <w:pPr>
              <w:bidi w:val="0"/>
              <w:jc w:val="center"/>
              <w:rPr>
                <w:rFonts w:cs="AL-Mateen"/>
                <w:sz w:val="28"/>
                <w:szCs w:val="28"/>
                <w:lang w:bidi="ur-PK"/>
              </w:rPr>
            </w:pPr>
            <w:r>
              <w:rPr>
                <w:rFonts w:cs="AL-Mateen"/>
                <w:sz w:val="28"/>
                <w:szCs w:val="28"/>
              </w:rPr>
              <w:t>Mobile Number</w:t>
            </w:r>
          </w:p>
        </w:tc>
        <w:tc>
          <w:tcPr>
            <w:tcW w:w="6105" w:type="dxa"/>
            <w:gridSpan w:val="2"/>
          </w:tcPr>
          <w:p w14:paraId="2639B692" w14:textId="77777777" w:rsidR="00A36E71" w:rsidRPr="006B4DB8" w:rsidRDefault="00A36E71" w:rsidP="0023356A">
            <w:pPr>
              <w:jc w:val="right"/>
              <w:rPr>
                <w:rFonts w:cs="Arabic Transparent"/>
                <w:sz w:val="28"/>
                <w:szCs w:val="28"/>
              </w:rPr>
            </w:pPr>
          </w:p>
        </w:tc>
      </w:tr>
      <w:tr w:rsidR="00A36E71" w14:paraId="662BC43E" w14:textId="77777777">
        <w:trPr>
          <w:trHeight w:val="380"/>
        </w:trPr>
        <w:tc>
          <w:tcPr>
            <w:tcW w:w="3795" w:type="dxa"/>
            <w:shd w:val="clear" w:color="auto" w:fill="C5E0B3"/>
          </w:tcPr>
          <w:p w14:paraId="0541767F" w14:textId="77777777" w:rsidR="0023356A" w:rsidRDefault="0023356A" w:rsidP="0023356A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>
              <w:rPr>
                <w:rFonts w:cs="AL-Mateen" w:hint="cs"/>
                <w:sz w:val="28"/>
                <w:szCs w:val="28"/>
                <w:rtl/>
              </w:rPr>
              <w:t>الإيميل (الرسمي)</w:t>
            </w:r>
          </w:p>
          <w:p w14:paraId="3B6B865B" w14:textId="77777777" w:rsidR="00A36E71" w:rsidRDefault="0023356A" w:rsidP="0023356A">
            <w:pPr>
              <w:jc w:val="center"/>
              <w:rPr>
                <w:rFonts w:cs="AL-Mateen"/>
                <w:sz w:val="28"/>
                <w:szCs w:val="28"/>
              </w:rPr>
            </w:pPr>
            <w:r>
              <w:rPr>
                <w:rFonts w:cs="AL-Mateen"/>
                <w:sz w:val="28"/>
                <w:szCs w:val="28"/>
              </w:rPr>
              <w:t>Email</w:t>
            </w:r>
            <w:r>
              <w:rPr>
                <w:rFonts w:cs="AL-Mateen" w:hint="cs"/>
                <w:sz w:val="28"/>
                <w:szCs w:val="28"/>
                <w:rtl/>
              </w:rPr>
              <w:t xml:space="preserve"> </w:t>
            </w:r>
            <w:r>
              <w:rPr>
                <w:rFonts w:cs="AL-Mateen"/>
                <w:sz w:val="28"/>
                <w:szCs w:val="28"/>
                <w:lang w:bidi="ur-PK"/>
              </w:rPr>
              <w:t>(Official)</w:t>
            </w:r>
          </w:p>
        </w:tc>
        <w:tc>
          <w:tcPr>
            <w:tcW w:w="6105" w:type="dxa"/>
            <w:gridSpan w:val="2"/>
            <w:vAlign w:val="center"/>
          </w:tcPr>
          <w:p w14:paraId="270E2EF2" w14:textId="77777777" w:rsidR="00A36E71" w:rsidRPr="006B4DB8" w:rsidRDefault="0023356A" w:rsidP="006C4F8A">
            <w:pPr>
              <w:jc w:val="center"/>
              <w:rPr>
                <w:rFonts w:cs="Arabic Transparent"/>
                <w:sz w:val="28"/>
                <w:szCs w:val="28"/>
              </w:rPr>
            </w:pPr>
            <w:r>
              <w:rPr>
                <w:rFonts w:cs="Arabic Transparent"/>
                <w:sz w:val="28"/>
                <w:szCs w:val="28"/>
              </w:rPr>
              <w:t>@ub.edu.sa</w:t>
            </w:r>
          </w:p>
        </w:tc>
      </w:tr>
      <w:tr w:rsidR="00A36E71" w14:paraId="06EEAC97" w14:textId="77777777">
        <w:trPr>
          <w:trHeight w:val="709"/>
        </w:trPr>
        <w:tc>
          <w:tcPr>
            <w:tcW w:w="3795" w:type="dxa"/>
            <w:shd w:val="clear" w:color="auto" w:fill="C5E0B3"/>
          </w:tcPr>
          <w:p w14:paraId="38145F8E" w14:textId="77777777" w:rsidR="00A36E71" w:rsidRDefault="00A36E71" w:rsidP="00D476F1">
            <w:pPr>
              <w:bidi w:val="0"/>
              <w:jc w:val="center"/>
              <w:rPr>
                <w:rFonts w:cs="AL-Mateen"/>
                <w:sz w:val="28"/>
                <w:szCs w:val="28"/>
                <w:rtl/>
              </w:rPr>
            </w:pPr>
            <w:r>
              <w:rPr>
                <w:rFonts w:cs="AL-Mateen" w:hint="cs"/>
                <w:sz w:val="28"/>
                <w:szCs w:val="28"/>
                <w:rtl/>
              </w:rPr>
              <w:t>الكلية / القسم</w:t>
            </w:r>
          </w:p>
          <w:p w14:paraId="00A2AD0C" w14:textId="77777777" w:rsidR="00A36E71" w:rsidRPr="00DB0CB1" w:rsidRDefault="00A36E71" w:rsidP="00D476F1">
            <w:pPr>
              <w:jc w:val="center"/>
              <w:rPr>
                <w:rFonts w:cs="AL-Mateen"/>
                <w:sz w:val="28"/>
                <w:szCs w:val="28"/>
              </w:rPr>
            </w:pPr>
            <w:r w:rsidRPr="0048367C">
              <w:rPr>
                <w:rFonts w:cs="AL-Mateen"/>
                <w:sz w:val="28"/>
                <w:szCs w:val="28"/>
              </w:rPr>
              <w:t>College</w:t>
            </w:r>
            <w:r>
              <w:rPr>
                <w:rFonts w:cs="AL-Mateen"/>
                <w:sz w:val="28"/>
                <w:szCs w:val="28"/>
              </w:rPr>
              <w:t xml:space="preserve"> </w:t>
            </w:r>
            <w:r>
              <w:rPr>
                <w:rFonts w:cs="AL-Mateen" w:hint="cs"/>
                <w:sz w:val="28"/>
                <w:szCs w:val="28"/>
                <w:rtl/>
              </w:rPr>
              <w:t xml:space="preserve"> /</w:t>
            </w:r>
            <w:r w:rsidRPr="00DB0CB1">
              <w:rPr>
                <w:rFonts w:cs="AL-Mateen"/>
                <w:sz w:val="28"/>
                <w:szCs w:val="28"/>
              </w:rPr>
              <w:t>Dep</w:t>
            </w:r>
            <w:r w:rsidR="00E055B4">
              <w:rPr>
                <w:rFonts w:cs="AL-Mateen"/>
                <w:sz w:val="28"/>
                <w:szCs w:val="28"/>
              </w:rPr>
              <w:t>artment</w:t>
            </w:r>
          </w:p>
        </w:tc>
        <w:tc>
          <w:tcPr>
            <w:tcW w:w="6105" w:type="dxa"/>
            <w:gridSpan w:val="2"/>
          </w:tcPr>
          <w:p w14:paraId="7BD54C65" w14:textId="77777777" w:rsidR="00A36E71" w:rsidRDefault="00A36E71" w:rsidP="00D476F1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40E0B0E2" w14:textId="77777777" w:rsidR="00B14325" w:rsidRPr="00B14325" w:rsidRDefault="00B14325" w:rsidP="00B14325">
            <w:pPr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A36E71" w14:paraId="5CD3A84D" w14:textId="77777777">
        <w:trPr>
          <w:trHeight w:val="709"/>
        </w:trPr>
        <w:tc>
          <w:tcPr>
            <w:tcW w:w="3795" w:type="dxa"/>
            <w:shd w:val="clear" w:color="auto" w:fill="C5E0B3"/>
          </w:tcPr>
          <w:p w14:paraId="0D5FD235" w14:textId="77777777" w:rsidR="00A36E71" w:rsidRPr="00DB0CB1" w:rsidRDefault="00A36E71" w:rsidP="00D476F1">
            <w:pPr>
              <w:jc w:val="center"/>
              <w:rPr>
                <w:rFonts w:cs="AL-Mateen"/>
                <w:sz w:val="28"/>
                <w:szCs w:val="28"/>
              </w:rPr>
            </w:pPr>
            <w:r w:rsidRPr="00DB0CB1">
              <w:rPr>
                <w:rFonts w:cs="AL-Mateen" w:hint="cs"/>
                <w:sz w:val="28"/>
                <w:szCs w:val="28"/>
                <w:rtl/>
              </w:rPr>
              <w:t>عنوان ال</w:t>
            </w:r>
            <w:r>
              <w:rPr>
                <w:rFonts w:cs="AL-Mateen" w:hint="cs"/>
                <w:sz w:val="28"/>
                <w:szCs w:val="28"/>
                <w:rtl/>
              </w:rPr>
              <w:t>مقترح</w:t>
            </w:r>
          </w:p>
          <w:p w14:paraId="300FFB52" w14:textId="77777777" w:rsidR="00A36E71" w:rsidRPr="00DB0CB1" w:rsidRDefault="00A36E71" w:rsidP="00D476F1">
            <w:pPr>
              <w:spacing w:before="120" w:after="120"/>
              <w:jc w:val="center"/>
              <w:rPr>
                <w:lang w:val="en-GB"/>
              </w:rPr>
            </w:pPr>
            <w:r w:rsidRPr="00DB0CB1">
              <w:rPr>
                <w:sz w:val="28"/>
                <w:szCs w:val="28"/>
              </w:rPr>
              <w:t>Research Title</w:t>
            </w:r>
          </w:p>
        </w:tc>
        <w:tc>
          <w:tcPr>
            <w:tcW w:w="6105" w:type="dxa"/>
            <w:gridSpan w:val="2"/>
          </w:tcPr>
          <w:p w14:paraId="702937E0" w14:textId="77777777" w:rsidR="00A36E71" w:rsidRDefault="00A36E71" w:rsidP="00D476F1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78518A54" w14:textId="77777777" w:rsidR="00B14325" w:rsidRDefault="00B14325" w:rsidP="00D476F1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6B349F64" w14:textId="77777777" w:rsidR="00B14325" w:rsidRPr="00B14325" w:rsidRDefault="00B14325" w:rsidP="00D476F1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A36E71" w14:paraId="5F47F848" w14:textId="77777777">
        <w:trPr>
          <w:trHeight w:val="709"/>
        </w:trPr>
        <w:tc>
          <w:tcPr>
            <w:tcW w:w="3795" w:type="dxa"/>
            <w:shd w:val="clear" w:color="auto" w:fill="C5E0B3"/>
          </w:tcPr>
          <w:p w14:paraId="3EEC7E3F" w14:textId="77777777" w:rsidR="00A36E71" w:rsidRDefault="00A36E71" w:rsidP="00D476F1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>
              <w:rPr>
                <w:rFonts w:cs="AL-Mateen" w:hint="cs"/>
                <w:sz w:val="28"/>
                <w:szCs w:val="28"/>
                <w:rtl/>
              </w:rPr>
              <w:t>مجال المقترح</w:t>
            </w:r>
          </w:p>
          <w:p w14:paraId="11B3FC6C" w14:textId="77777777" w:rsidR="00A36E71" w:rsidRPr="00DB0CB1" w:rsidRDefault="00A36E71" w:rsidP="00D476F1">
            <w:pPr>
              <w:jc w:val="center"/>
              <w:rPr>
                <w:rFonts w:cs="AL-Mateen"/>
                <w:sz w:val="28"/>
                <w:szCs w:val="28"/>
              </w:rPr>
            </w:pPr>
            <w:r>
              <w:rPr>
                <w:rFonts w:cs="AL-Mateen"/>
                <w:sz w:val="28"/>
                <w:szCs w:val="28"/>
              </w:rPr>
              <w:t>Research Field</w:t>
            </w:r>
          </w:p>
        </w:tc>
        <w:tc>
          <w:tcPr>
            <w:tcW w:w="6105" w:type="dxa"/>
            <w:gridSpan w:val="2"/>
          </w:tcPr>
          <w:p w14:paraId="40E7844A" w14:textId="77777777" w:rsidR="00A36E71" w:rsidRDefault="00A36E71" w:rsidP="00D476F1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  <w:p w14:paraId="0CCAE88C" w14:textId="77777777" w:rsidR="00B14325" w:rsidRPr="00B14325" w:rsidRDefault="00B14325" w:rsidP="00D476F1">
            <w:pPr>
              <w:jc w:val="center"/>
              <w:rPr>
                <w:rFonts w:cs="Arabic Transparent"/>
                <w:b/>
                <w:bCs/>
                <w:sz w:val="24"/>
                <w:szCs w:val="24"/>
                <w:rtl/>
              </w:rPr>
            </w:pPr>
          </w:p>
        </w:tc>
      </w:tr>
      <w:tr w:rsidR="00A36E71" w14:paraId="51564E71" w14:textId="77777777">
        <w:trPr>
          <w:trHeight w:val="744"/>
        </w:trPr>
        <w:tc>
          <w:tcPr>
            <w:tcW w:w="3795" w:type="dxa"/>
            <w:shd w:val="clear" w:color="auto" w:fill="C5E0B3"/>
          </w:tcPr>
          <w:p w14:paraId="670CCF8D" w14:textId="77777777" w:rsidR="00A36E71" w:rsidRPr="00DB0CB1" w:rsidRDefault="00A36E71" w:rsidP="00D476F1">
            <w:pPr>
              <w:jc w:val="center"/>
              <w:rPr>
                <w:rFonts w:cs="Arabic Transparent"/>
                <w:b/>
                <w:bCs/>
                <w:sz w:val="32"/>
                <w:szCs w:val="32"/>
                <w:rtl/>
              </w:rPr>
            </w:pPr>
            <w:r w:rsidRPr="00DB0CB1">
              <w:rPr>
                <w:rFonts w:cs="AL-Mateen" w:hint="cs"/>
                <w:sz w:val="28"/>
                <w:szCs w:val="28"/>
                <w:rtl/>
              </w:rPr>
              <w:t xml:space="preserve">مدة </w:t>
            </w:r>
            <w:r>
              <w:rPr>
                <w:rFonts w:cs="AL-Mateen" w:hint="cs"/>
                <w:sz w:val="28"/>
                <w:szCs w:val="28"/>
                <w:rtl/>
              </w:rPr>
              <w:t>المقترح</w:t>
            </w:r>
            <w:r w:rsidRPr="00DB0CB1">
              <w:rPr>
                <w:rFonts w:cs="AL-Mateen" w:hint="cs"/>
                <w:sz w:val="28"/>
                <w:szCs w:val="28"/>
                <w:rtl/>
              </w:rPr>
              <w:t xml:space="preserve">  ( بالشهور  )</w:t>
            </w:r>
          </w:p>
          <w:p w14:paraId="7183358D" w14:textId="77777777" w:rsidR="00A36E71" w:rsidRPr="00DB0CB1" w:rsidRDefault="00A36E71" w:rsidP="00D476F1">
            <w:pPr>
              <w:jc w:val="center"/>
              <w:rPr>
                <w:rFonts w:cs="Arabic Transparent"/>
                <w:sz w:val="32"/>
                <w:szCs w:val="32"/>
              </w:rPr>
            </w:pPr>
            <w:r w:rsidRPr="00DB0CB1">
              <w:rPr>
                <w:rFonts w:cs="Arabic Transparent"/>
                <w:sz w:val="28"/>
                <w:szCs w:val="28"/>
              </w:rPr>
              <w:t>Duration (Months)</w:t>
            </w:r>
          </w:p>
        </w:tc>
        <w:tc>
          <w:tcPr>
            <w:tcW w:w="6105" w:type="dxa"/>
            <w:gridSpan w:val="2"/>
            <w:vAlign w:val="center"/>
          </w:tcPr>
          <w:p w14:paraId="0ABEB5EF" w14:textId="2252A20E" w:rsidR="00A36E71" w:rsidRPr="007A3F7A" w:rsidRDefault="00A36E71" w:rsidP="007D524F">
            <w:pPr>
              <w:jc w:val="center"/>
              <w:rPr>
                <w:rFonts w:cs="Arabuter"/>
                <w:b/>
                <w:bCs/>
                <w:sz w:val="24"/>
                <w:szCs w:val="24"/>
                <w:rtl/>
              </w:rPr>
            </w:pPr>
            <w:r w:rsidRPr="0048367C">
              <w:rPr>
                <w:rFonts w:cs="Arabuter" w:hint="cs"/>
                <w:b/>
                <w:bCs/>
                <w:sz w:val="24"/>
                <w:szCs w:val="24"/>
                <w:rtl/>
              </w:rPr>
              <w:t xml:space="preserve">12 شهر     </w:t>
            </w:r>
            <w:r w:rsidR="00E055B4">
              <w:rPr>
                <w:rFonts w:cs="Arabuter"/>
                <w:b/>
                <w:bCs/>
                <w:sz w:val="24"/>
                <w:szCs w:val="24"/>
              </w:rPr>
              <w:t xml:space="preserve">    </w:t>
            </w:r>
            <w:r w:rsidR="00DE1D90" w:rsidRPr="0048367C">
              <w:rPr>
                <w:rFonts w:cs="Arabuter"/>
                <w:b/>
                <w:bCs/>
                <w:sz w:val="24"/>
                <w:szCs w:val="24"/>
              </w:rPr>
              <w:t>(12 month)</w:t>
            </w:r>
          </w:p>
        </w:tc>
      </w:tr>
      <w:tr w:rsidR="00E055B4" w14:paraId="1B76F5C5" w14:textId="77777777" w:rsidTr="000B390B">
        <w:trPr>
          <w:trHeight w:val="754"/>
        </w:trPr>
        <w:tc>
          <w:tcPr>
            <w:tcW w:w="3795" w:type="dxa"/>
            <w:shd w:val="clear" w:color="auto" w:fill="C5E0B3"/>
          </w:tcPr>
          <w:p w14:paraId="770C1CDD" w14:textId="77777777" w:rsidR="00E055B4" w:rsidRDefault="00653E27" w:rsidP="00B14325">
            <w:pPr>
              <w:jc w:val="center"/>
              <w:rPr>
                <w:rFonts w:cs="Arabic Transparent"/>
                <w:sz w:val="28"/>
                <w:szCs w:val="28"/>
              </w:rPr>
            </w:pPr>
            <w:r>
              <w:rPr>
                <w:rFonts w:cs="Arabic Transparent" w:hint="cs"/>
                <w:sz w:val="28"/>
                <w:szCs w:val="28"/>
                <w:rtl/>
              </w:rPr>
              <w:t>ال</w:t>
            </w:r>
            <w:r w:rsidR="00E055B4" w:rsidRPr="00B14325">
              <w:rPr>
                <w:rFonts w:cs="Arabic Transparent"/>
                <w:sz w:val="28"/>
                <w:szCs w:val="28"/>
                <w:rtl/>
              </w:rPr>
              <w:t>تخصص</w:t>
            </w:r>
            <w:r w:rsidR="00B14325">
              <w:rPr>
                <w:rFonts w:cs="Arabic Transparent" w:hint="cs"/>
                <w:sz w:val="28"/>
                <w:szCs w:val="28"/>
                <w:rtl/>
              </w:rPr>
              <w:t xml:space="preserve"> العلمي</w:t>
            </w:r>
          </w:p>
          <w:p w14:paraId="26BC45FE" w14:textId="77777777" w:rsidR="00B14325" w:rsidRPr="00653E27" w:rsidRDefault="00B14325" w:rsidP="00653E27">
            <w:pPr>
              <w:jc w:val="center"/>
              <w:rPr>
                <w:rFonts w:cs="Arabic Transparent"/>
                <w:sz w:val="28"/>
                <w:szCs w:val="28"/>
              </w:rPr>
            </w:pPr>
            <w:r>
              <w:rPr>
                <w:rFonts w:cs="Arabic Transparent"/>
                <w:sz w:val="28"/>
                <w:szCs w:val="28"/>
              </w:rPr>
              <w:t>Scientific S</w:t>
            </w:r>
            <w:r w:rsidRPr="00B14325">
              <w:rPr>
                <w:rFonts w:cs="Arabic Transparent"/>
                <w:sz w:val="28"/>
                <w:szCs w:val="28"/>
              </w:rPr>
              <w:t>pecialization</w:t>
            </w:r>
          </w:p>
        </w:tc>
        <w:tc>
          <w:tcPr>
            <w:tcW w:w="6105" w:type="dxa"/>
            <w:gridSpan w:val="2"/>
            <w:vAlign w:val="center"/>
          </w:tcPr>
          <w:p w14:paraId="3371407B" w14:textId="328ECF5B" w:rsidR="000B390B" w:rsidRDefault="00000000" w:rsidP="000B390B">
            <w:pPr>
              <w:jc w:val="center"/>
              <w:rPr>
                <w:rFonts w:cs="Arabic Transparent"/>
                <w:sz w:val="24"/>
                <w:szCs w:val="24"/>
                <w:rtl/>
              </w:rPr>
            </w:pPr>
            <w:r>
              <w:rPr>
                <w:noProof/>
                <w:color w:val="0070C0"/>
                <w:szCs w:val="36"/>
                <w:rtl/>
              </w:rPr>
              <w:pict w14:anchorId="634917D8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147" type="#_x0000_t202" style="position:absolute;left:0;text-align:left;margin-left:239.85pt;margin-top:9.15pt;width:19.6pt;height:18.8pt;z-index:1;mso-position-horizontal-relative:text;mso-position-vertical-relative:text" fillcolor="#c5e0b3">
                  <v:textbox style="mso-next-textbox:#_x0000_s2147">
                    <w:txbxContent>
                      <w:p w14:paraId="570361FE" w14:textId="77777777" w:rsidR="00881652" w:rsidRDefault="00881652">
                        <w:pPr>
                          <w:shd w:val="clear" w:color="auto" w:fill="C5E0B3"/>
                        </w:pPr>
                      </w:p>
                    </w:txbxContent>
                  </v:textbox>
                </v:shape>
              </w:pict>
            </w:r>
            <w:r>
              <w:rPr>
                <w:noProof/>
                <w:color w:val="0070C0"/>
                <w:szCs w:val="36"/>
                <w:rtl/>
              </w:rPr>
              <w:pict w14:anchorId="4AC0D8C7">
                <v:shape id="_x0000_s2149" type="#_x0000_t202" style="position:absolute;left:0;text-align:left;margin-left:104.9pt;margin-top:11.7pt;width:19.6pt;height:18.8pt;z-index:2;mso-position-horizontal-relative:text;mso-position-vertical-relative:text" fillcolor="#c5e0b3">
                  <v:textbox style="mso-next-textbox:#_x0000_s2149">
                    <w:txbxContent>
                      <w:p w14:paraId="2E9766E1" w14:textId="77777777" w:rsidR="00881652" w:rsidRDefault="00881652">
                        <w:pPr>
                          <w:shd w:val="clear" w:color="auto" w:fill="C5E0B3"/>
                        </w:pPr>
                      </w:p>
                    </w:txbxContent>
                  </v:textbox>
                </v:shape>
              </w:pict>
            </w:r>
          </w:p>
          <w:p w14:paraId="6E6E6072" w14:textId="3CAD6F40" w:rsidR="005F4824" w:rsidRPr="000B390B" w:rsidRDefault="005F4824" w:rsidP="000B390B">
            <w:pPr>
              <w:jc w:val="center"/>
              <w:rPr>
                <w:rFonts w:cs="Arabuter"/>
                <w:b/>
                <w:bCs/>
                <w:sz w:val="22"/>
                <w:szCs w:val="22"/>
                <w:rtl/>
              </w:rPr>
            </w:pPr>
            <w:r w:rsidRPr="00B14325">
              <w:rPr>
                <w:rFonts w:cs="Arabic Transparent"/>
                <w:sz w:val="24"/>
                <w:szCs w:val="24"/>
                <w:rtl/>
              </w:rPr>
              <w:t>العلمية</w:t>
            </w:r>
            <w:r w:rsidR="000B390B">
              <w:rPr>
                <w:rFonts w:cs="Arabic Transparent" w:hint="cs"/>
                <w:sz w:val="24"/>
                <w:szCs w:val="24"/>
                <w:rtl/>
              </w:rPr>
              <w:t xml:space="preserve">                        </w:t>
            </w:r>
            <w:r w:rsidR="00B14325">
              <w:rPr>
                <w:rFonts w:cs="Arabic Transparent" w:hint="cs"/>
                <w:sz w:val="24"/>
                <w:szCs w:val="24"/>
                <w:rtl/>
              </w:rPr>
              <w:t xml:space="preserve"> </w:t>
            </w:r>
            <w:r>
              <w:rPr>
                <w:rFonts w:hint="cs"/>
                <w:color w:val="0070C0"/>
                <w:szCs w:val="36"/>
                <w:rtl/>
              </w:rPr>
              <w:t xml:space="preserve">   </w:t>
            </w:r>
            <w:r w:rsidR="00B14325">
              <w:rPr>
                <w:rFonts w:hint="cs"/>
                <w:color w:val="0070C0"/>
                <w:szCs w:val="36"/>
                <w:rtl/>
              </w:rPr>
              <w:t xml:space="preserve">   </w:t>
            </w:r>
            <w:r>
              <w:rPr>
                <w:rFonts w:hint="cs"/>
                <w:color w:val="0070C0"/>
                <w:szCs w:val="36"/>
                <w:rtl/>
              </w:rPr>
              <w:t xml:space="preserve"> </w:t>
            </w:r>
            <w:r w:rsidR="00E055B4" w:rsidRPr="00B14325">
              <w:rPr>
                <w:rFonts w:cs="Arabic Transparent"/>
                <w:sz w:val="24"/>
                <w:szCs w:val="24"/>
                <w:rtl/>
              </w:rPr>
              <w:t>الإنسانية</w:t>
            </w:r>
          </w:p>
        </w:tc>
      </w:tr>
      <w:tr w:rsidR="00A36E71" w14:paraId="31ED91C8" w14:textId="77777777">
        <w:trPr>
          <w:trHeight w:val="745"/>
        </w:trPr>
        <w:tc>
          <w:tcPr>
            <w:tcW w:w="3795" w:type="dxa"/>
            <w:shd w:val="clear" w:color="auto" w:fill="C5E0B3"/>
          </w:tcPr>
          <w:p w14:paraId="3DBF3FE3" w14:textId="77777777" w:rsidR="00A36E71" w:rsidRPr="00DB0CB1" w:rsidRDefault="00A36E71" w:rsidP="00D476F1">
            <w:pPr>
              <w:jc w:val="center"/>
              <w:rPr>
                <w:rFonts w:cs="AL-Mateen"/>
                <w:sz w:val="28"/>
                <w:szCs w:val="28"/>
                <w:rtl/>
              </w:rPr>
            </w:pPr>
            <w:r w:rsidRPr="00DB0CB1">
              <w:rPr>
                <w:rFonts w:cs="AL-Mateen" w:hint="cs"/>
                <w:sz w:val="28"/>
                <w:szCs w:val="28"/>
                <w:rtl/>
              </w:rPr>
              <w:t>الميزانية المقترحة</w:t>
            </w:r>
            <w:r w:rsidR="00EB4F88">
              <w:rPr>
                <w:rFonts w:cs="AL-Mateen" w:hint="cs"/>
                <w:sz w:val="28"/>
                <w:szCs w:val="28"/>
                <w:rtl/>
              </w:rPr>
              <w:t>*</w:t>
            </w:r>
          </w:p>
          <w:p w14:paraId="6D02BF94" w14:textId="77777777" w:rsidR="00A36E71" w:rsidRPr="00DB0CB1" w:rsidRDefault="00A36E71" w:rsidP="00EB4F88">
            <w:pPr>
              <w:bidi w:val="0"/>
              <w:jc w:val="center"/>
              <w:rPr>
                <w:rFonts w:cs="AL-Mateen"/>
                <w:sz w:val="28"/>
                <w:szCs w:val="28"/>
              </w:rPr>
            </w:pPr>
            <w:r>
              <w:rPr>
                <w:rFonts w:cs="AL-Mateen"/>
                <w:sz w:val="28"/>
                <w:szCs w:val="28"/>
              </w:rPr>
              <w:t>Propose</w:t>
            </w:r>
            <w:r w:rsidRPr="00DB0CB1">
              <w:rPr>
                <w:rFonts w:cs="AL-Mateen"/>
                <w:sz w:val="28"/>
                <w:szCs w:val="28"/>
              </w:rPr>
              <w:t>d Budget</w:t>
            </w:r>
            <w:r w:rsidR="00EB4F88">
              <w:rPr>
                <w:rFonts w:cs="AL-Mateen" w:hint="cs"/>
                <w:sz w:val="28"/>
                <w:szCs w:val="28"/>
                <w:rtl/>
              </w:rPr>
              <w:t>*</w:t>
            </w:r>
          </w:p>
        </w:tc>
        <w:tc>
          <w:tcPr>
            <w:tcW w:w="6105" w:type="dxa"/>
            <w:gridSpan w:val="2"/>
            <w:vAlign w:val="center"/>
          </w:tcPr>
          <w:p w14:paraId="4DB19D55" w14:textId="13A4E8B9" w:rsidR="00A36E71" w:rsidRPr="0048367C" w:rsidRDefault="00A36E71" w:rsidP="007D524F">
            <w:pPr>
              <w:jc w:val="center"/>
              <w:rPr>
                <w:rFonts w:cs="Simplified Arabic"/>
                <w:sz w:val="24"/>
                <w:szCs w:val="28"/>
                <w:rtl/>
              </w:rPr>
            </w:pPr>
            <w:r>
              <w:rPr>
                <w:rFonts w:cs="Arabuter" w:hint="cs"/>
                <w:b/>
                <w:bCs/>
                <w:sz w:val="24"/>
                <w:szCs w:val="24"/>
                <w:rtl/>
              </w:rPr>
              <w:t>ريال</w:t>
            </w:r>
            <w:r w:rsidR="00CE69F7">
              <w:rPr>
                <w:rFonts w:cs="Arabuter"/>
                <w:b/>
                <w:bCs/>
                <w:sz w:val="24"/>
                <w:szCs w:val="24"/>
              </w:rPr>
              <w:t xml:space="preserve"> </w:t>
            </w:r>
            <w:r w:rsidR="00CE69F7">
              <w:rPr>
                <w:rFonts w:cs="Arabuter" w:hint="cs"/>
                <w:b/>
                <w:bCs/>
                <w:sz w:val="24"/>
                <w:szCs w:val="24"/>
                <w:rtl/>
              </w:rPr>
              <w:t>سعودي</w:t>
            </w:r>
          </w:p>
        </w:tc>
      </w:tr>
    </w:tbl>
    <w:p w14:paraId="01FE7F93" w14:textId="77777777" w:rsidR="00EB4F88" w:rsidRPr="00EB4F88" w:rsidRDefault="00EB4F88" w:rsidP="00EB4F88">
      <w:pPr>
        <w:spacing w:after="35" w:line="276" w:lineRule="auto"/>
        <w:ind w:left="262" w:right="1651"/>
      </w:pPr>
      <w:r>
        <w:rPr>
          <w:rFonts w:ascii="Calibri" w:eastAsia="Calibri" w:hAnsi="Calibri" w:cs="Calibri" w:hint="cs"/>
          <w:rtl/>
        </w:rPr>
        <w:t xml:space="preserve">*وفقاً </w:t>
      </w:r>
      <w:r w:rsidRPr="00EB4F88">
        <w:rPr>
          <w:rFonts w:ascii="Calibri" w:eastAsia="Calibri" w:hAnsi="Calibri" w:cs="Calibri"/>
          <w:rtl/>
        </w:rPr>
        <w:t>لدليل التنظيمي لإنشاء</w:t>
      </w:r>
      <w:r w:rsidRPr="00EB4F88">
        <w:rPr>
          <w:rFonts w:ascii="Calibri" w:eastAsia="Calibri" w:hAnsi="Calibri" w:cs="Calibri" w:hint="cs"/>
          <w:rtl/>
        </w:rPr>
        <w:t xml:space="preserve"> </w:t>
      </w:r>
      <w:r w:rsidRPr="00EB4F88">
        <w:rPr>
          <w:rFonts w:ascii="Calibri" w:eastAsia="Calibri" w:hAnsi="Calibri" w:cs="Calibri"/>
          <w:rtl/>
        </w:rPr>
        <w:t>المجموعات البحثية بجامعة بيشة</w:t>
      </w:r>
      <w:r>
        <w:rPr>
          <w:rFonts w:ascii="Calibri" w:eastAsia="Calibri" w:hAnsi="Calibri" w:cs="Calibri" w:hint="cs"/>
          <w:rtl/>
        </w:rPr>
        <w:t>.</w:t>
      </w:r>
    </w:p>
    <w:p w14:paraId="1B70DCAF" w14:textId="77777777" w:rsidR="00D92860" w:rsidRPr="00E055B4" w:rsidRDefault="00D92860" w:rsidP="00EB4F88">
      <w:pPr>
        <w:spacing w:after="40"/>
        <w:ind w:left="720"/>
        <w:rPr>
          <w:rFonts w:ascii="Traditional Arabic" w:hAnsi="Traditional Arabic"/>
          <w:color w:val="FF0000"/>
          <w:sz w:val="32"/>
          <w:szCs w:val="32"/>
          <w:rtl/>
        </w:rPr>
      </w:pPr>
    </w:p>
    <w:p w14:paraId="53CED47B" w14:textId="77777777" w:rsidR="005B52E6" w:rsidRPr="00766F1D" w:rsidRDefault="00D92860" w:rsidP="00E44C5E">
      <w:pPr>
        <w:bidi w:val="0"/>
        <w:jc w:val="center"/>
        <w:rPr>
          <w:rFonts w:ascii="Calibri" w:hAnsi="Calibri" w:cs="Calibri"/>
          <w:b/>
          <w:bCs/>
          <w:color w:val="538135"/>
          <w:sz w:val="32"/>
          <w:szCs w:val="32"/>
          <w:rtl/>
        </w:rPr>
      </w:pPr>
      <w:r>
        <w:rPr>
          <w:rFonts w:ascii="Traditional Arabic" w:hAnsi="Traditional Arabic"/>
          <w:color w:val="FF0000"/>
          <w:sz w:val="32"/>
          <w:szCs w:val="32"/>
          <w:rtl/>
        </w:rPr>
        <w:br w:type="page"/>
      </w:r>
      <w:r w:rsidR="00A4125F" w:rsidRPr="00766F1D">
        <w:rPr>
          <w:rFonts w:ascii="Calibri" w:hAnsi="Calibri" w:cs="Calibri"/>
          <w:b/>
          <w:bCs/>
          <w:color w:val="538135"/>
          <w:sz w:val="40"/>
          <w:szCs w:val="48"/>
          <w:rtl/>
        </w:rPr>
        <w:lastRenderedPageBreak/>
        <w:t>مقترح مشروع بحثي</w:t>
      </w:r>
    </w:p>
    <w:p w14:paraId="40BA5849" w14:textId="77777777" w:rsidR="00AB7982" w:rsidRPr="00D476F1" w:rsidRDefault="00EA00C0" w:rsidP="00E44C5E">
      <w:pPr>
        <w:jc w:val="center"/>
        <w:rPr>
          <w:rFonts w:ascii="Traditional Arabic" w:hAnsi="Traditional Arabic"/>
          <w:b/>
          <w:bCs/>
          <w:color w:val="538135"/>
          <w:sz w:val="32"/>
          <w:szCs w:val="32"/>
        </w:rPr>
      </w:pPr>
      <w:r w:rsidRPr="00D476F1">
        <w:rPr>
          <w:rFonts w:ascii="Traditional Arabic" w:hAnsi="Traditional Arabic"/>
          <w:b/>
          <w:bCs/>
          <w:color w:val="538135"/>
          <w:sz w:val="32"/>
          <w:szCs w:val="32"/>
        </w:rPr>
        <w:t>Research Project Proposal</w:t>
      </w:r>
    </w:p>
    <w:tbl>
      <w:tblPr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F26657" w:rsidRPr="000E2D18" w14:paraId="09C280EC" w14:textId="77777777">
        <w:trPr>
          <w:trHeight w:val="465"/>
        </w:trPr>
        <w:tc>
          <w:tcPr>
            <w:tcW w:w="10648" w:type="dxa"/>
            <w:tcBorders>
              <w:bottom w:val="single" w:sz="18" w:space="0" w:color="538135"/>
            </w:tcBorders>
            <w:shd w:val="clear" w:color="auto" w:fill="C5E0B3"/>
            <w:vAlign w:val="center"/>
          </w:tcPr>
          <w:p w14:paraId="47D9CE0C" w14:textId="77777777" w:rsidR="00F26657" w:rsidRPr="00D476F1" w:rsidRDefault="00F26657" w:rsidP="00F26657">
            <w:pPr>
              <w:spacing w:line="360" w:lineRule="auto"/>
              <w:jc w:val="center"/>
              <w:rPr>
                <w:rFonts w:ascii="Calibri" w:hAnsi="Calibri" w:cs="Calibri"/>
                <w:b/>
                <w:bCs/>
                <w:sz w:val="32"/>
                <w:szCs w:val="32"/>
              </w:rPr>
            </w:pPr>
            <w:r w:rsidRPr="00D476F1">
              <w:rPr>
                <w:rFonts w:ascii="Calibri" w:hAnsi="Calibri" w:cs="Calibri"/>
                <w:b/>
                <w:bCs/>
                <w:sz w:val="32"/>
                <w:szCs w:val="30"/>
                <w:rtl/>
              </w:rPr>
              <w:t xml:space="preserve">ملخص:  (ما بين 150-250 كلمة)                                                </w:t>
            </w:r>
            <w:r w:rsidRPr="00D476F1">
              <w:rPr>
                <w:rFonts w:ascii="Calibri" w:hAnsi="Calibri" w:cs="Calibri"/>
                <w:b/>
                <w:bCs/>
                <w:sz w:val="32"/>
                <w:szCs w:val="32"/>
              </w:rPr>
              <w:t>Abstract: (150 – 250 words)</w:t>
            </w:r>
          </w:p>
        </w:tc>
      </w:tr>
      <w:tr w:rsidR="00F26657" w:rsidRPr="000E2D18" w14:paraId="21C4D8A9" w14:textId="77777777" w:rsidTr="00D476F1">
        <w:tc>
          <w:tcPr>
            <w:tcW w:w="10648" w:type="dxa"/>
            <w:shd w:val="clear" w:color="auto" w:fill="auto"/>
          </w:tcPr>
          <w:p w14:paraId="05D89A0E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19AC707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9D23D60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1893994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872DB53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954E2F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893A8BE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3BD75C4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65B9388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52378C24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80822B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B286D98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9013304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E0EEF47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2DFE53EE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0E6A2D6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7B01A941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9C727B1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84A5531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16B312DE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EE78EDC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4608150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54DA969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4F6908B2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0B7F6F8E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32E75ABA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C7E8EF5" w14:textId="77777777" w:rsidR="00F26657" w:rsidRPr="000E2D18" w:rsidRDefault="00F26657" w:rsidP="00D103AF">
            <w:pPr>
              <w:bidi w:val="0"/>
              <w:rPr>
                <w:sz w:val="32"/>
                <w:szCs w:val="32"/>
              </w:rPr>
            </w:pPr>
          </w:p>
          <w:p w14:paraId="4E3F3454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  <w:p w14:paraId="69C766EF" w14:textId="77777777" w:rsidR="00F26657" w:rsidRPr="000E2D18" w:rsidRDefault="00F26657" w:rsidP="00D476F1">
            <w:pPr>
              <w:bidi w:val="0"/>
              <w:jc w:val="center"/>
              <w:rPr>
                <w:sz w:val="32"/>
                <w:szCs w:val="32"/>
              </w:rPr>
            </w:pPr>
          </w:p>
        </w:tc>
      </w:tr>
    </w:tbl>
    <w:p w14:paraId="17B88C36" w14:textId="77777777" w:rsidR="00F26657" w:rsidRDefault="00F26657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p w14:paraId="36DA13C1" w14:textId="77777777" w:rsidR="00BB1A15" w:rsidRPr="00F26657" w:rsidRDefault="00BB1A15" w:rsidP="00D92860">
      <w:pPr>
        <w:jc w:val="center"/>
        <w:rPr>
          <w:rFonts w:ascii="Traditional Arabic" w:hAnsi="Traditional Arabic"/>
          <w:b/>
          <w:bCs/>
          <w:sz w:val="32"/>
          <w:szCs w:val="32"/>
        </w:rPr>
      </w:pPr>
    </w:p>
    <w:tbl>
      <w:tblPr>
        <w:bidiVisual/>
        <w:tblW w:w="9503" w:type="dxa"/>
        <w:jc w:val="center"/>
        <w:tblBorders>
          <w:top w:val="single" w:sz="8" w:space="0" w:color="538135"/>
          <w:left w:val="single" w:sz="8" w:space="0" w:color="538135"/>
          <w:bottom w:val="single" w:sz="8" w:space="0" w:color="538135"/>
          <w:right w:val="single" w:sz="8" w:space="0" w:color="538135"/>
          <w:insideH w:val="single" w:sz="8" w:space="0" w:color="538135"/>
          <w:insideV w:val="single" w:sz="8" w:space="0" w:color="538135"/>
        </w:tblBorders>
        <w:tblLook w:val="04A0" w:firstRow="1" w:lastRow="0" w:firstColumn="1" w:lastColumn="0" w:noHBand="0" w:noVBand="1"/>
      </w:tblPr>
      <w:tblGrid>
        <w:gridCol w:w="521"/>
        <w:gridCol w:w="3030"/>
        <w:gridCol w:w="1949"/>
        <w:gridCol w:w="2049"/>
        <w:gridCol w:w="1954"/>
      </w:tblGrid>
      <w:tr w:rsidR="004D0AB7" w:rsidRPr="00AB7982" w14:paraId="7549E0D3" w14:textId="77777777">
        <w:trPr>
          <w:jc w:val="center"/>
        </w:trPr>
        <w:tc>
          <w:tcPr>
            <w:tcW w:w="521" w:type="dxa"/>
            <w:shd w:val="clear" w:color="auto" w:fill="C5E0B3"/>
            <w:vAlign w:val="center"/>
          </w:tcPr>
          <w:p w14:paraId="5BB16D80" w14:textId="6AC6D42C" w:rsidR="004D0AB7" w:rsidRPr="00E44C5E" w:rsidRDefault="00AB7982" w:rsidP="00CD108C">
            <w:pPr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>
              <w:rPr>
                <w:rFonts w:ascii="Traditional Arabic" w:hAnsi="Traditional Arabic"/>
                <w:b/>
                <w:bCs/>
                <w:sz w:val="32"/>
                <w:szCs w:val="32"/>
              </w:rPr>
              <w:lastRenderedPageBreak/>
              <w:br w:type="page"/>
            </w:r>
            <w:r w:rsidR="004D0AB7">
              <w:rPr>
                <w:rFonts w:ascii="Calibri" w:hAnsi="Calibri" w:cs="Calibri" w:hint="cs"/>
                <w:sz w:val="28"/>
                <w:szCs w:val="28"/>
                <w:rtl/>
              </w:rPr>
              <w:t>م</w:t>
            </w:r>
          </w:p>
        </w:tc>
        <w:tc>
          <w:tcPr>
            <w:tcW w:w="3030" w:type="dxa"/>
            <w:shd w:val="clear" w:color="auto" w:fill="C5E0B3"/>
          </w:tcPr>
          <w:p w14:paraId="40C2B20C" w14:textId="77777777" w:rsidR="004D0AB7" w:rsidRPr="00E44C5E" w:rsidRDefault="004D0AB7" w:rsidP="00B002C8">
            <w:pPr>
              <w:jc w:val="center"/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</w:pPr>
            <w:r w:rsidRPr="00E44C5E">
              <w:rPr>
                <w:rFonts w:ascii="Calibri" w:hAnsi="Calibri" w:cs="Calibri"/>
                <w:sz w:val="28"/>
                <w:szCs w:val="28"/>
                <w:rtl/>
              </w:rPr>
              <w:t>أسماء الباحثين</w:t>
            </w:r>
            <w:r w:rsidRPr="00E44C5E">
              <w:rPr>
                <w:rFonts w:ascii="Calibri" w:hAnsi="Calibri" w:cs="Calibri"/>
                <w:sz w:val="28"/>
                <w:szCs w:val="28"/>
                <w:vertAlign w:val="superscript"/>
                <w:rtl/>
              </w:rPr>
              <w:t>*</w:t>
            </w:r>
          </w:p>
          <w:p w14:paraId="08355B71" w14:textId="77777777" w:rsidR="004D0AB7" w:rsidRPr="00E44C5E" w:rsidRDefault="004D0AB7" w:rsidP="00B002C8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</w:rPr>
              <w:t>Investigators Names</w:t>
            </w: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949" w:type="dxa"/>
            <w:shd w:val="clear" w:color="auto" w:fill="C5E0B3"/>
          </w:tcPr>
          <w:p w14:paraId="0201B2CE" w14:textId="77777777" w:rsidR="004D0AB7" w:rsidRPr="004D0AB7" w:rsidRDefault="004D0AB7" w:rsidP="00AB7982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4"/>
                <w:szCs w:val="24"/>
                <w:rtl/>
              </w:rPr>
              <w:t>الرتبة العلمية</w:t>
            </w:r>
          </w:p>
          <w:p w14:paraId="16353785" w14:textId="77777777" w:rsidR="004D0AB7" w:rsidRPr="00E44C5E" w:rsidRDefault="004D0AB7" w:rsidP="00AB7982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Academic Rank</w:t>
            </w:r>
          </w:p>
        </w:tc>
        <w:tc>
          <w:tcPr>
            <w:tcW w:w="2049" w:type="dxa"/>
            <w:shd w:val="clear" w:color="auto" w:fill="C5E0B3"/>
          </w:tcPr>
          <w:p w14:paraId="129FA304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كلية</w:t>
            </w: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\</w:t>
            </w:r>
            <w:r w:rsidRPr="004D0AB7">
              <w:rPr>
                <w:rFonts w:ascii="Calibri" w:hAnsi="Calibri" w:cs="Calibri"/>
                <w:sz w:val="22"/>
                <w:szCs w:val="22"/>
                <w:rtl/>
              </w:rPr>
              <w:t>القسم</w:t>
            </w:r>
            <w:r w:rsidRPr="004D0AB7">
              <w:rPr>
                <w:rFonts w:ascii="Calibri" w:hAnsi="Calibri" w:cs="Calibri"/>
                <w:sz w:val="22"/>
                <w:szCs w:val="22"/>
              </w:rPr>
              <w:t xml:space="preserve"> College/Department</w:t>
            </w:r>
          </w:p>
        </w:tc>
        <w:tc>
          <w:tcPr>
            <w:tcW w:w="1954" w:type="dxa"/>
            <w:shd w:val="clear" w:color="auto" w:fill="C5E0B3"/>
            <w:vAlign w:val="center"/>
          </w:tcPr>
          <w:p w14:paraId="113D95B1" w14:textId="77777777" w:rsidR="004D0AB7" w:rsidRPr="004D0AB7" w:rsidRDefault="004D0AB7" w:rsidP="004D0AB7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02A4547D" w14:textId="77777777" w:rsidR="004D0AB7" w:rsidRPr="00E44C5E" w:rsidRDefault="004D0AB7" w:rsidP="004D0AB7">
            <w:pPr>
              <w:spacing w:after="60"/>
              <w:jc w:val="center"/>
              <w:rPr>
                <w:rFonts w:ascii="Calibri" w:hAnsi="Calibri" w:cs="Calibri"/>
                <w:sz w:val="28"/>
                <w:szCs w:val="28"/>
                <w:lang w:bidi="ur-PK"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</w:tc>
      </w:tr>
      <w:tr w:rsidR="004D0AB7" w:rsidRPr="00AB7982" w14:paraId="5DAC9178" w14:textId="77777777" w:rsidTr="00C65CEB">
        <w:trPr>
          <w:jc w:val="center"/>
        </w:trPr>
        <w:tc>
          <w:tcPr>
            <w:tcW w:w="521" w:type="dxa"/>
            <w:vAlign w:val="center"/>
          </w:tcPr>
          <w:p w14:paraId="2E42FF4F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24"/>
                <w:szCs w:val="24"/>
              </w:rPr>
              <w:t>*</w:t>
            </w: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3030" w:type="dxa"/>
            <w:shd w:val="clear" w:color="auto" w:fill="auto"/>
          </w:tcPr>
          <w:p w14:paraId="5B493F75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2414497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9532B8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46B9B6F4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1E315EF2" w14:textId="77777777" w:rsidTr="00C65CEB">
        <w:trPr>
          <w:jc w:val="center"/>
        </w:trPr>
        <w:tc>
          <w:tcPr>
            <w:tcW w:w="521" w:type="dxa"/>
            <w:vAlign w:val="center"/>
          </w:tcPr>
          <w:p w14:paraId="405598D6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2</w:t>
            </w:r>
          </w:p>
        </w:tc>
        <w:tc>
          <w:tcPr>
            <w:tcW w:w="3030" w:type="dxa"/>
            <w:shd w:val="clear" w:color="auto" w:fill="auto"/>
          </w:tcPr>
          <w:p w14:paraId="2ED52754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42529656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755E2C64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8D9FFA6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247E34B8" w14:textId="77777777" w:rsidTr="00C65CEB">
        <w:trPr>
          <w:jc w:val="center"/>
        </w:trPr>
        <w:tc>
          <w:tcPr>
            <w:tcW w:w="521" w:type="dxa"/>
            <w:vAlign w:val="center"/>
          </w:tcPr>
          <w:p w14:paraId="67142302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3</w:t>
            </w:r>
          </w:p>
        </w:tc>
        <w:tc>
          <w:tcPr>
            <w:tcW w:w="3030" w:type="dxa"/>
            <w:shd w:val="clear" w:color="auto" w:fill="auto"/>
          </w:tcPr>
          <w:p w14:paraId="0A8FED4E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4E8F7A30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714F6DC2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0F32A204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145651E9" w14:textId="77777777" w:rsidTr="00C65CEB">
        <w:trPr>
          <w:jc w:val="center"/>
        </w:trPr>
        <w:tc>
          <w:tcPr>
            <w:tcW w:w="521" w:type="dxa"/>
            <w:vAlign w:val="center"/>
          </w:tcPr>
          <w:p w14:paraId="18B93257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4</w:t>
            </w:r>
          </w:p>
        </w:tc>
        <w:tc>
          <w:tcPr>
            <w:tcW w:w="3030" w:type="dxa"/>
            <w:shd w:val="clear" w:color="auto" w:fill="auto"/>
          </w:tcPr>
          <w:p w14:paraId="13CCEFA0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3811938F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1556A4E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800DE20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275CA427" w14:textId="77777777" w:rsidTr="00C65CEB">
        <w:trPr>
          <w:jc w:val="center"/>
        </w:trPr>
        <w:tc>
          <w:tcPr>
            <w:tcW w:w="521" w:type="dxa"/>
            <w:vAlign w:val="center"/>
          </w:tcPr>
          <w:p w14:paraId="4E911AC8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5</w:t>
            </w:r>
          </w:p>
        </w:tc>
        <w:tc>
          <w:tcPr>
            <w:tcW w:w="3030" w:type="dxa"/>
            <w:shd w:val="clear" w:color="auto" w:fill="auto"/>
          </w:tcPr>
          <w:p w14:paraId="2FBD3AE8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09899E5E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7F8D2595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64E7B020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74046F23" w14:textId="77777777" w:rsidTr="00C65CEB">
        <w:trPr>
          <w:jc w:val="center"/>
        </w:trPr>
        <w:tc>
          <w:tcPr>
            <w:tcW w:w="521" w:type="dxa"/>
            <w:vAlign w:val="center"/>
          </w:tcPr>
          <w:p w14:paraId="28122E8E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6</w:t>
            </w:r>
          </w:p>
        </w:tc>
        <w:tc>
          <w:tcPr>
            <w:tcW w:w="3030" w:type="dxa"/>
            <w:shd w:val="clear" w:color="auto" w:fill="auto"/>
          </w:tcPr>
          <w:p w14:paraId="5C90D4E0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3B4386AB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28921A2D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0802F1D7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6F6E4B55" w14:textId="77777777" w:rsidTr="00C65CEB">
        <w:trPr>
          <w:jc w:val="center"/>
        </w:trPr>
        <w:tc>
          <w:tcPr>
            <w:tcW w:w="521" w:type="dxa"/>
            <w:vAlign w:val="center"/>
          </w:tcPr>
          <w:p w14:paraId="69288E18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7</w:t>
            </w:r>
          </w:p>
        </w:tc>
        <w:tc>
          <w:tcPr>
            <w:tcW w:w="3030" w:type="dxa"/>
            <w:shd w:val="clear" w:color="auto" w:fill="auto"/>
          </w:tcPr>
          <w:p w14:paraId="53E01CA3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57B784F6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3674B2DA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35FE14BC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4D0AB7" w:rsidRPr="00AB7982" w14:paraId="53DDB713" w14:textId="77777777" w:rsidTr="00C65CEB">
        <w:trPr>
          <w:jc w:val="center"/>
        </w:trPr>
        <w:tc>
          <w:tcPr>
            <w:tcW w:w="521" w:type="dxa"/>
            <w:vAlign w:val="center"/>
          </w:tcPr>
          <w:p w14:paraId="754CF051" w14:textId="77777777" w:rsidR="004D0AB7" w:rsidRPr="001A0AE6" w:rsidRDefault="004D0AB7" w:rsidP="00CD108C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8</w:t>
            </w:r>
          </w:p>
        </w:tc>
        <w:tc>
          <w:tcPr>
            <w:tcW w:w="3030" w:type="dxa"/>
            <w:shd w:val="clear" w:color="auto" w:fill="auto"/>
          </w:tcPr>
          <w:p w14:paraId="23AC37C2" w14:textId="77777777" w:rsidR="004D0AB7" w:rsidRPr="007063A4" w:rsidRDefault="004D0AB7" w:rsidP="00CD108C">
            <w:pPr>
              <w:spacing w:before="100"/>
              <w:rPr>
                <w:sz w:val="32"/>
                <w:szCs w:val="32"/>
                <w:rtl/>
              </w:rPr>
            </w:pPr>
          </w:p>
        </w:tc>
        <w:tc>
          <w:tcPr>
            <w:tcW w:w="1949" w:type="dxa"/>
            <w:shd w:val="clear" w:color="auto" w:fill="auto"/>
          </w:tcPr>
          <w:p w14:paraId="20E3C959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2049" w:type="dxa"/>
          </w:tcPr>
          <w:p w14:paraId="5DB013D4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954" w:type="dxa"/>
            <w:shd w:val="clear" w:color="auto" w:fill="auto"/>
          </w:tcPr>
          <w:p w14:paraId="46F58435" w14:textId="77777777" w:rsidR="004D0AB7" w:rsidRPr="007063A4" w:rsidRDefault="004D0AB7" w:rsidP="00CD108C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7BC53B3A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>* الاسم الأول: الباحث الرئيس.</w:t>
      </w:r>
    </w:p>
    <w:p w14:paraId="587E0C6A" w14:textId="77777777" w:rsidR="00AB7982" w:rsidRPr="009A0A1F" w:rsidRDefault="00AB7982" w:rsidP="00AB7982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 xml:space="preserve">الباقي: الباحث المشارك  الذي يرشحه الباحث الرئيس ليتولى القيام بالبحث في حال اعتذار الباحث الرئيس أو تخليه عن البحث. </w:t>
      </w:r>
    </w:p>
    <w:p w14:paraId="76AF3185" w14:textId="77777777" w:rsidR="00886015" w:rsidRPr="009A0A1F" w:rsidRDefault="00886015" w:rsidP="00886015">
      <w:pPr>
        <w:pStyle w:val="BodyText3"/>
        <w:spacing w:line="240" w:lineRule="auto"/>
        <w:rPr>
          <w:rFonts w:ascii="Sakkal Majalla" w:hAnsi="Sakkal Majalla" w:cs="Sakkal Majalla"/>
          <w:sz w:val="22"/>
          <w:szCs w:val="22"/>
          <w:rtl/>
        </w:rPr>
      </w:pPr>
      <w:r w:rsidRPr="009A0A1F">
        <w:rPr>
          <w:rFonts w:ascii="Sakkal Majalla" w:hAnsi="Sakkal Majalla" w:cs="Sakkal Majalla" w:hint="cs"/>
          <w:sz w:val="22"/>
          <w:szCs w:val="22"/>
          <w:rtl/>
        </w:rPr>
        <w:t xml:space="preserve">-  إرفاق موافقة خطية موقعة من جميع الباحثين المشاركين متضمنة أدوارهم في البحث. </w:t>
      </w:r>
    </w:p>
    <w:p w14:paraId="3A0BB48D" w14:textId="77777777" w:rsidR="00AB7982" w:rsidRPr="009A0A1F" w:rsidRDefault="00AB7982" w:rsidP="00AB7982">
      <w:pPr>
        <w:tabs>
          <w:tab w:val="left" w:pos="280"/>
          <w:tab w:val="left" w:pos="500"/>
        </w:tabs>
        <w:ind w:left="-142"/>
        <w:jc w:val="right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Traditional Arabic" w:hAnsi="Traditional Arabic"/>
          <w:i/>
          <w:iCs/>
          <w:sz w:val="22"/>
          <w:szCs w:val="22"/>
          <w:rtl/>
        </w:rPr>
        <w:tab/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First name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indicates the Principal Investigator (PI).</w:t>
      </w:r>
      <w:r w:rsidRPr="009A0A1F">
        <w:rPr>
          <w:rFonts w:ascii="Sakkal Majalla" w:hAnsi="Sakkal Majalla" w:cs="Sakkal Majalla"/>
          <w:i/>
          <w:iCs/>
          <w:sz w:val="22"/>
          <w:szCs w:val="22"/>
          <w:rtl/>
        </w:rPr>
        <w:t xml:space="preserve"> </w:t>
      </w:r>
      <w:r w:rsidRPr="009A0A1F">
        <w:rPr>
          <w:rFonts w:ascii="Sakkal Majalla" w:hAnsi="Sakkal Majalla" w:cs="Sakkal Majalla"/>
          <w:sz w:val="22"/>
          <w:szCs w:val="22"/>
          <w:rtl/>
        </w:rPr>
        <w:t>*</w:t>
      </w:r>
    </w:p>
    <w:p w14:paraId="6E1A5B2A" w14:textId="0A5D9A08" w:rsidR="00B002C8" w:rsidRPr="009A0A1F" w:rsidRDefault="00B002C8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</w:t>
      </w:r>
      <w:r w:rsidRPr="009A0A1F">
        <w:rPr>
          <w:rFonts w:ascii="Sakkal Majalla" w:hAnsi="Sakkal Majalla" w:cs="Sakkal Majalla"/>
          <w:i/>
          <w:iCs/>
          <w:sz w:val="22"/>
          <w:szCs w:val="22"/>
          <w:u w:val="single"/>
        </w:rPr>
        <w:t>Second names</w:t>
      </w: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 are the co-investigators designated by the PI to assume all responsibilities in case of absence of the PI.</w:t>
      </w:r>
    </w:p>
    <w:p w14:paraId="04284137" w14:textId="77777777" w:rsidR="00AB7982" w:rsidRPr="00A419A4" w:rsidRDefault="005904AA" w:rsidP="00A419A4">
      <w:pPr>
        <w:jc w:val="right"/>
        <w:rPr>
          <w:rFonts w:ascii="Traditional Arabic" w:hAnsi="Traditional Arabic"/>
          <w:i/>
          <w:iCs/>
          <w:sz w:val="32"/>
          <w:szCs w:val="32"/>
          <w:rtl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>- A written declaration by all co investigators should be signed and attached to this form. It should clearly state their roles in the project</w:t>
      </w:r>
      <w:r w:rsidRPr="00313113">
        <w:rPr>
          <w:i/>
          <w:iCs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2880"/>
        <w:gridCol w:w="2160"/>
        <w:gridCol w:w="2215"/>
        <w:gridCol w:w="2304"/>
      </w:tblGrid>
      <w:tr w:rsidR="00684FDA" w:rsidRPr="00AB7982" w14:paraId="589A10B0" w14:textId="30597CFB" w:rsidTr="00684FDA">
        <w:trPr>
          <w:jc w:val="center"/>
        </w:trPr>
        <w:tc>
          <w:tcPr>
            <w:tcW w:w="656" w:type="dxa"/>
            <w:shd w:val="clear" w:color="auto" w:fill="C5E0B3"/>
            <w:vAlign w:val="center"/>
          </w:tcPr>
          <w:p w14:paraId="175A7E46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2880" w:type="dxa"/>
            <w:shd w:val="clear" w:color="auto" w:fill="C5E0B3"/>
          </w:tcPr>
          <w:p w14:paraId="05AB0C1D" w14:textId="77777777" w:rsidR="00684FDA" w:rsidRPr="00D476F1" w:rsidRDefault="00684FDA" w:rsidP="00684FDA">
            <w:pPr>
              <w:jc w:val="center"/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أسماء مساعدي الباحث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0DFC6F5B" w14:textId="77777777" w:rsidR="00684FDA" w:rsidRPr="00D476F1" w:rsidRDefault="00684FDA" w:rsidP="00684FD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684FDA">
              <w:rPr>
                <w:rFonts w:ascii="Calibri" w:hAnsi="Calibri" w:cs="Calibri"/>
              </w:rPr>
              <w:t xml:space="preserve">Names of Research Assistants 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2160" w:type="dxa"/>
            <w:shd w:val="clear" w:color="auto" w:fill="C5E0B3"/>
          </w:tcPr>
          <w:p w14:paraId="2848C017" w14:textId="77777777" w:rsidR="00684FDA" w:rsidRPr="00D476F1" w:rsidRDefault="00684FDA" w:rsidP="00684FD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درجة العلمية</w:t>
            </w:r>
          </w:p>
          <w:p w14:paraId="09FDF785" w14:textId="77777777" w:rsidR="00684FDA" w:rsidRPr="00D476F1" w:rsidRDefault="00684FDA" w:rsidP="00684FD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Degree</w:t>
            </w:r>
          </w:p>
        </w:tc>
        <w:tc>
          <w:tcPr>
            <w:tcW w:w="2215" w:type="dxa"/>
            <w:shd w:val="clear" w:color="auto" w:fill="C5E0B3"/>
          </w:tcPr>
          <w:p w14:paraId="6F0D4F87" w14:textId="77777777" w:rsidR="00684FDA" w:rsidRPr="00D476F1" w:rsidRDefault="00684FDA" w:rsidP="00684FD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الكلية/القسم</w:t>
            </w:r>
          </w:p>
          <w:p w14:paraId="6CB0E04E" w14:textId="77777777" w:rsidR="00684FDA" w:rsidRPr="00D476F1" w:rsidRDefault="00684FDA" w:rsidP="00684FDA">
            <w:pPr>
              <w:spacing w:after="60"/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  <w:tc>
          <w:tcPr>
            <w:tcW w:w="2304" w:type="dxa"/>
            <w:shd w:val="clear" w:color="auto" w:fill="C5E0B3"/>
          </w:tcPr>
          <w:p w14:paraId="37ADFE36" w14:textId="77777777" w:rsidR="00684FDA" w:rsidRPr="004D0AB7" w:rsidRDefault="00684FDA" w:rsidP="00684FDA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741C663F" w14:textId="28FE34FC" w:rsidR="00684FDA" w:rsidRPr="00D476F1" w:rsidRDefault="00684FDA" w:rsidP="00684FDA">
            <w:pPr>
              <w:jc w:val="center"/>
              <w:rPr>
                <w:rFonts w:ascii="Calibri" w:hAnsi="Calibri" w:cs="Calibri"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</w:tc>
      </w:tr>
      <w:tr w:rsidR="00684FDA" w:rsidRPr="00AB7982" w14:paraId="675BFA18" w14:textId="3497EC99" w:rsidTr="00684FDA">
        <w:trPr>
          <w:jc w:val="center"/>
        </w:trPr>
        <w:tc>
          <w:tcPr>
            <w:tcW w:w="656" w:type="dxa"/>
            <w:vAlign w:val="center"/>
          </w:tcPr>
          <w:p w14:paraId="297F0F9F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/>
                <w:sz w:val="32"/>
                <w:szCs w:val="32"/>
                <w:rtl/>
              </w:rPr>
              <w:t>1</w:t>
            </w:r>
          </w:p>
        </w:tc>
        <w:tc>
          <w:tcPr>
            <w:tcW w:w="2880" w:type="dxa"/>
            <w:shd w:val="clear" w:color="auto" w:fill="auto"/>
          </w:tcPr>
          <w:p w14:paraId="0A871EE2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7CB86897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4991544D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304" w:type="dxa"/>
          </w:tcPr>
          <w:p w14:paraId="435C822F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</w:tr>
      <w:tr w:rsidR="00684FDA" w:rsidRPr="00AB7982" w14:paraId="6C8615BC" w14:textId="1AD174DE" w:rsidTr="00684FDA">
        <w:trPr>
          <w:jc w:val="center"/>
        </w:trPr>
        <w:tc>
          <w:tcPr>
            <w:tcW w:w="656" w:type="dxa"/>
            <w:vAlign w:val="center"/>
          </w:tcPr>
          <w:p w14:paraId="4E9648AE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2</w:t>
            </w:r>
          </w:p>
        </w:tc>
        <w:tc>
          <w:tcPr>
            <w:tcW w:w="2880" w:type="dxa"/>
            <w:shd w:val="clear" w:color="auto" w:fill="auto"/>
          </w:tcPr>
          <w:p w14:paraId="766F0C81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1D3FB424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2FEE858C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304" w:type="dxa"/>
          </w:tcPr>
          <w:p w14:paraId="707D32FA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</w:tr>
      <w:tr w:rsidR="00684FDA" w:rsidRPr="00AB7982" w14:paraId="20663EB0" w14:textId="62E635F0" w:rsidTr="00684FDA">
        <w:trPr>
          <w:jc w:val="center"/>
        </w:trPr>
        <w:tc>
          <w:tcPr>
            <w:tcW w:w="656" w:type="dxa"/>
            <w:vAlign w:val="center"/>
          </w:tcPr>
          <w:p w14:paraId="6EFCD13E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3</w:t>
            </w:r>
          </w:p>
        </w:tc>
        <w:tc>
          <w:tcPr>
            <w:tcW w:w="2880" w:type="dxa"/>
            <w:shd w:val="clear" w:color="auto" w:fill="auto"/>
          </w:tcPr>
          <w:p w14:paraId="73F432C7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160" w:type="dxa"/>
            <w:shd w:val="clear" w:color="auto" w:fill="auto"/>
          </w:tcPr>
          <w:p w14:paraId="7A4CF4D9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215" w:type="dxa"/>
            <w:shd w:val="clear" w:color="auto" w:fill="auto"/>
          </w:tcPr>
          <w:p w14:paraId="755A3312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304" w:type="dxa"/>
          </w:tcPr>
          <w:p w14:paraId="34B02642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</w:tr>
    </w:tbl>
    <w:p w14:paraId="0D7FB73D" w14:textId="77777777" w:rsidR="00AB7982" w:rsidRPr="009A0A1F" w:rsidRDefault="00AB7982" w:rsidP="00AB7982">
      <w:pPr>
        <w:pStyle w:val="BodyText3"/>
        <w:spacing w:line="240" w:lineRule="auto"/>
        <w:rPr>
          <w:rFonts w:ascii="Traditional Arabic" w:hAnsi="Traditional Arabic" w:cs="Traditional Arabic"/>
          <w:sz w:val="20"/>
          <w:szCs w:val="20"/>
          <w:rtl/>
        </w:rPr>
      </w:pPr>
      <w:r w:rsidRPr="009A0A1F">
        <w:rPr>
          <w:rFonts w:ascii="Sakkal Majalla" w:hAnsi="Sakkal Majalla" w:cs="Sakkal Majalla"/>
          <w:sz w:val="22"/>
          <w:szCs w:val="22"/>
          <w:rtl/>
        </w:rPr>
        <w:t>-  إرفاق موافقة خطية موقعة من جميع مساعدي الباحث متضمنة أدوارهم في البحث</w:t>
      </w:r>
      <w:r w:rsidRPr="009A0A1F">
        <w:rPr>
          <w:rFonts w:ascii="Traditional Arabic" w:hAnsi="Traditional Arabic" w:cs="Traditional Arabic"/>
          <w:sz w:val="20"/>
          <w:szCs w:val="20"/>
          <w:rtl/>
        </w:rPr>
        <w:t xml:space="preserve">. </w:t>
      </w:r>
    </w:p>
    <w:p w14:paraId="77A555B4" w14:textId="77777777" w:rsidR="00AB7982" w:rsidRPr="009A0A1F" w:rsidRDefault="00AB7982" w:rsidP="00E44C5E">
      <w:pPr>
        <w:bidi w:val="0"/>
        <w:rPr>
          <w:rFonts w:ascii="Sakkal Majalla" w:hAnsi="Sakkal Majalla" w:cs="Sakkal Majalla"/>
          <w:i/>
          <w:iCs/>
          <w:sz w:val="22"/>
          <w:szCs w:val="22"/>
        </w:rPr>
      </w:pPr>
      <w:r w:rsidRPr="009A0A1F">
        <w:rPr>
          <w:rFonts w:ascii="Sakkal Majalla" w:hAnsi="Sakkal Majalla" w:cs="Sakkal Majalla"/>
          <w:i/>
          <w:iCs/>
          <w:sz w:val="22"/>
          <w:szCs w:val="22"/>
        </w:rPr>
        <w:t xml:space="preserve">- A written declaration by all research assistants should be signed and attached to this form. It should clearly state their roles in the </w:t>
      </w:r>
      <w:r w:rsidR="00886015" w:rsidRPr="009A0A1F">
        <w:rPr>
          <w:rFonts w:ascii="Sakkal Majalla" w:hAnsi="Sakkal Majalla" w:cs="Sakkal Majalla"/>
          <w:i/>
          <w:iCs/>
          <w:sz w:val="22"/>
          <w:szCs w:val="22"/>
        </w:rPr>
        <w:t>project</w:t>
      </w:r>
      <w:r w:rsidR="00886015" w:rsidRPr="009A0A1F">
        <w:rPr>
          <w:rFonts w:ascii="Sakkal Majalla" w:hAnsi="Sakkal Majalla" w:cs="Sakkal Majalla" w:hint="cs"/>
          <w:i/>
          <w:iCs/>
          <w:sz w:val="22"/>
          <w:szCs w:val="22"/>
          <w:rtl/>
        </w:rPr>
        <w:t>.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3456"/>
        <w:gridCol w:w="1728"/>
        <w:gridCol w:w="2215"/>
        <w:gridCol w:w="1728"/>
      </w:tblGrid>
      <w:tr w:rsidR="00684FDA" w:rsidRPr="00AB7982" w14:paraId="2505C065" w14:textId="77777777" w:rsidTr="00684FDA">
        <w:trPr>
          <w:trHeight w:val="491"/>
          <w:jc w:val="center"/>
        </w:trPr>
        <w:tc>
          <w:tcPr>
            <w:tcW w:w="642" w:type="dxa"/>
            <w:shd w:val="clear" w:color="auto" w:fill="C5E0B3"/>
          </w:tcPr>
          <w:p w14:paraId="1CD5E396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م</w:t>
            </w:r>
          </w:p>
        </w:tc>
        <w:tc>
          <w:tcPr>
            <w:tcW w:w="3456" w:type="dxa"/>
            <w:shd w:val="clear" w:color="auto" w:fill="C5E0B3"/>
          </w:tcPr>
          <w:p w14:paraId="5488BB72" w14:textId="77777777" w:rsidR="00684FDA" w:rsidRPr="00D476F1" w:rsidRDefault="00684FDA" w:rsidP="00684FDA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vertAlign w:val="superscript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 xml:space="preserve">اسم المستشار </w:t>
            </w:r>
            <w:r w:rsidRPr="00D476F1">
              <w:rPr>
                <w:rFonts w:ascii="Calibri" w:hAnsi="Calibri" w:cs="Calibri"/>
                <w:sz w:val="24"/>
                <w:szCs w:val="24"/>
                <w:vertAlign w:val="superscript"/>
                <w:rtl/>
              </w:rPr>
              <w:t>*</w:t>
            </w:r>
          </w:p>
          <w:p w14:paraId="1C8BE8F8" w14:textId="77777777" w:rsidR="00684FDA" w:rsidRPr="00D476F1" w:rsidRDefault="00684FDA" w:rsidP="00684FDA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Name of Research Consultant</w:t>
            </w:r>
            <w:r w:rsidRPr="00D476F1">
              <w:rPr>
                <w:rFonts w:ascii="Calibri" w:hAnsi="Calibri" w:cs="Calibri"/>
                <w:sz w:val="24"/>
                <w:szCs w:val="24"/>
                <w:rtl/>
              </w:rPr>
              <w:t>*</w:t>
            </w:r>
          </w:p>
        </w:tc>
        <w:tc>
          <w:tcPr>
            <w:tcW w:w="1728" w:type="dxa"/>
            <w:shd w:val="clear" w:color="auto" w:fill="C5E0B3"/>
          </w:tcPr>
          <w:p w14:paraId="3E7542CB" w14:textId="77777777" w:rsidR="00684FDA" w:rsidRPr="00D476F1" w:rsidRDefault="00684FDA" w:rsidP="00684FDA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رتبة العلمية</w:t>
            </w:r>
          </w:p>
          <w:p w14:paraId="33903146" w14:textId="77777777" w:rsidR="00684FDA" w:rsidRPr="00D476F1" w:rsidRDefault="00684FDA" w:rsidP="00684FDA">
            <w:pPr>
              <w:spacing w:after="60"/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Academic Rank</w:t>
            </w:r>
          </w:p>
        </w:tc>
        <w:tc>
          <w:tcPr>
            <w:tcW w:w="2215" w:type="dxa"/>
            <w:shd w:val="clear" w:color="auto" w:fill="C5E0B3"/>
          </w:tcPr>
          <w:p w14:paraId="09FE8770" w14:textId="77777777" w:rsidR="00684FDA" w:rsidRPr="00D476F1" w:rsidRDefault="00684FDA" w:rsidP="00684FDA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D476F1"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  <w:t>الكلية/القسم</w:t>
            </w:r>
          </w:p>
          <w:p w14:paraId="6D04CD24" w14:textId="049E89DD" w:rsidR="00684FDA" w:rsidRPr="004D0AB7" w:rsidRDefault="00684FDA" w:rsidP="00684FDA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D476F1">
              <w:rPr>
                <w:rFonts w:ascii="Calibri" w:hAnsi="Calibri" w:cs="Calibri"/>
                <w:sz w:val="24"/>
                <w:szCs w:val="24"/>
              </w:rPr>
              <w:t>College/Department</w:t>
            </w:r>
          </w:p>
        </w:tc>
        <w:tc>
          <w:tcPr>
            <w:tcW w:w="1728" w:type="dxa"/>
            <w:shd w:val="clear" w:color="auto" w:fill="C5E0B3"/>
          </w:tcPr>
          <w:p w14:paraId="7B6003AA" w14:textId="77777777" w:rsidR="00684FDA" w:rsidRPr="004D0AB7" w:rsidRDefault="00684FDA" w:rsidP="00684FDA">
            <w:pPr>
              <w:jc w:val="center"/>
              <w:rPr>
                <w:rFonts w:ascii="Calibri" w:hAnsi="Calibri" w:cs="Calibri"/>
                <w:sz w:val="22"/>
                <w:szCs w:val="22"/>
                <w:rtl/>
              </w:rPr>
            </w:pPr>
            <w:r w:rsidRPr="004D0AB7">
              <w:rPr>
                <w:rFonts w:ascii="Calibri" w:hAnsi="Calibri" w:cs="Calibri" w:hint="cs"/>
                <w:sz w:val="22"/>
                <w:szCs w:val="22"/>
                <w:rtl/>
              </w:rPr>
              <w:t>اسم الجامعة</w:t>
            </w:r>
          </w:p>
          <w:p w14:paraId="045DD2CE" w14:textId="2D798DE4" w:rsidR="00684FDA" w:rsidRPr="00205747" w:rsidRDefault="00684FDA" w:rsidP="00684FDA">
            <w:pPr>
              <w:jc w:val="center"/>
              <w:rPr>
                <w:rFonts w:ascii="Calibri" w:hAnsi="Calibri" w:cs="Calibri"/>
                <w:i/>
                <w:iCs/>
                <w:sz w:val="24"/>
                <w:szCs w:val="24"/>
                <w:rtl/>
              </w:rPr>
            </w:pPr>
            <w:r w:rsidRPr="004D0AB7">
              <w:rPr>
                <w:rFonts w:ascii="Calibri" w:hAnsi="Calibri" w:cs="Calibri"/>
                <w:sz w:val="22"/>
                <w:szCs w:val="22"/>
              </w:rPr>
              <w:t>University</w:t>
            </w:r>
            <w:r w:rsidRPr="004D0AB7">
              <w:rPr>
                <w:rFonts w:ascii="Calibri" w:hAnsi="Calibri" w:cs="Calibri"/>
                <w:sz w:val="22"/>
                <w:szCs w:val="22"/>
                <w:lang w:bidi="ur-PK"/>
              </w:rPr>
              <w:t xml:space="preserve"> Name</w:t>
            </w:r>
          </w:p>
        </w:tc>
      </w:tr>
      <w:tr w:rsidR="00684FDA" w:rsidRPr="00AB7982" w14:paraId="490D1F8D" w14:textId="77777777" w:rsidTr="00684FDA">
        <w:trPr>
          <w:jc w:val="center"/>
        </w:trPr>
        <w:tc>
          <w:tcPr>
            <w:tcW w:w="642" w:type="dxa"/>
          </w:tcPr>
          <w:p w14:paraId="68B2AA65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1</w:t>
            </w:r>
          </w:p>
        </w:tc>
        <w:tc>
          <w:tcPr>
            <w:tcW w:w="3456" w:type="dxa"/>
            <w:shd w:val="clear" w:color="auto" w:fill="auto"/>
          </w:tcPr>
          <w:p w14:paraId="293FDE60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1242E21E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215" w:type="dxa"/>
          </w:tcPr>
          <w:p w14:paraId="234E060F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1728" w:type="dxa"/>
          </w:tcPr>
          <w:p w14:paraId="2AE95930" w14:textId="3E38C799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</w:tr>
      <w:tr w:rsidR="00684FDA" w:rsidRPr="00AB7982" w14:paraId="36A24C3B" w14:textId="77777777" w:rsidTr="00684FDA">
        <w:trPr>
          <w:jc w:val="center"/>
        </w:trPr>
        <w:tc>
          <w:tcPr>
            <w:tcW w:w="642" w:type="dxa"/>
          </w:tcPr>
          <w:p w14:paraId="17804C27" w14:textId="77777777" w:rsidR="00684FDA" w:rsidRPr="001A0AE6" w:rsidRDefault="00684FDA" w:rsidP="00684FDA">
            <w:pPr>
              <w:spacing w:before="100"/>
              <w:jc w:val="center"/>
              <w:rPr>
                <w:rFonts w:ascii="Calibri" w:hAnsi="Calibri" w:cs="Calibri"/>
                <w:sz w:val="32"/>
                <w:szCs w:val="32"/>
                <w:rtl/>
              </w:rPr>
            </w:pPr>
            <w:r w:rsidRPr="001A0AE6">
              <w:rPr>
                <w:rFonts w:ascii="Calibri" w:hAnsi="Calibri" w:cs="Calibri" w:hint="cs"/>
                <w:sz w:val="32"/>
                <w:szCs w:val="32"/>
                <w:rtl/>
              </w:rPr>
              <w:t>2</w:t>
            </w:r>
          </w:p>
        </w:tc>
        <w:tc>
          <w:tcPr>
            <w:tcW w:w="3456" w:type="dxa"/>
            <w:shd w:val="clear" w:color="auto" w:fill="auto"/>
          </w:tcPr>
          <w:p w14:paraId="2FF6252C" w14:textId="77777777" w:rsidR="00684FDA" w:rsidRPr="007063A4" w:rsidRDefault="00684FDA" w:rsidP="00684FDA">
            <w:pPr>
              <w:spacing w:before="100"/>
              <w:jc w:val="center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1728" w:type="dxa"/>
            <w:shd w:val="clear" w:color="auto" w:fill="auto"/>
          </w:tcPr>
          <w:p w14:paraId="10FCDAE2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2215" w:type="dxa"/>
          </w:tcPr>
          <w:p w14:paraId="3A5013FD" w14:textId="77777777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  <w:tc>
          <w:tcPr>
            <w:tcW w:w="1728" w:type="dxa"/>
          </w:tcPr>
          <w:p w14:paraId="4F65D808" w14:textId="23EC4642" w:rsidR="00684FDA" w:rsidRPr="007063A4" w:rsidRDefault="00684FDA" w:rsidP="00684FDA">
            <w:pPr>
              <w:spacing w:before="100"/>
              <w:rPr>
                <w:rFonts w:ascii="Traditional Arabic" w:hAnsi="Traditional Arabic"/>
                <w:sz w:val="28"/>
                <w:szCs w:val="28"/>
                <w:rtl/>
              </w:rPr>
            </w:pPr>
          </w:p>
        </w:tc>
      </w:tr>
    </w:tbl>
    <w:p w14:paraId="0B5334D9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Traditional Arabic" w:hAnsi="Traditional Arabic"/>
          <w:sz w:val="18"/>
          <w:szCs w:val="18"/>
          <w:rtl/>
        </w:rPr>
        <w:t xml:space="preserve">  </w:t>
      </w:r>
      <w:r w:rsidRPr="007063A4">
        <w:rPr>
          <w:rFonts w:ascii="Sakkal Majalla" w:hAnsi="Sakkal Majalla" w:cs="Sakkal Majalla"/>
          <w:i/>
          <w:iCs/>
          <w:rtl/>
        </w:rPr>
        <w:t>* مستشار البحث لا يمكنه الاشتراك في أكثر من مشروعين بحثيين. لابد من إرفاق سيرته الذاتية.</w:t>
      </w:r>
    </w:p>
    <w:p w14:paraId="121F3244" w14:textId="77777777" w:rsidR="00AB7982" w:rsidRPr="007063A4" w:rsidRDefault="00AB7982" w:rsidP="009A0A1F">
      <w:pPr>
        <w:rPr>
          <w:rFonts w:ascii="Sakkal Majalla" w:hAnsi="Sakkal Majalla" w:cs="Sakkal Majalla"/>
          <w:i/>
          <w:iCs/>
          <w:rtl/>
        </w:rPr>
      </w:pPr>
      <w:r w:rsidRPr="007063A4">
        <w:rPr>
          <w:rFonts w:ascii="Sakkal Majalla" w:hAnsi="Sakkal Majalla" w:cs="Sakkal Majalla"/>
          <w:i/>
          <w:iCs/>
          <w:rtl/>
        </w:rPr>
        <w:t>-  إرفاق موافقة خطية موقعة من مستشار البحث متضمنة دوره في البحث</w:t>
      </w:r>
    </w:p>
    <w:p w14:paraId="51D80E7A" w14:textId="77777777" w:rsidR="00AB7982" w:rsidRPr="007063A4" w:rsidRDefault="00AB7982" w:rsidP="009A0A1F">
      <w:pPr>
        <w:bidi w:val="0"/>
        <w:rPr>
          <w:rFonts w:ascii="Sakkal Majalla" w:hAnsi="Sakkal Majalla" w:cs="Sakkal Majalla"/>
          <w:i/>
          <w:iCs/>
        </w:rPr>
      </w:pPr>
      <w:r w:rsidRPr="007063A4">
        <w:rPr>
          <w:rFonts w:ascii="Sakkal Majalla" w:hAnsi="Sakkal Majalla" w:cs="Sakkal Majalla"/>
          <w:i/>
          <w:iCs/>
        </w:rPr>
        <w:t>- A research consultant cannot participate in more than TWO projects.</w:t>
      </w:r>
      <w:r w:rsidRPr="007063A4">
        <w:rPr>
          <w:rFonts w:ascii="Sakkal Majalla" w:hAnsi="Sakkal Majalla" w:cs="Sakkal Majalla"/>
          <w:i/>
          <w:iCs/>
          <w:rtl/>
        </w:rPr>
        <w:t xml:space="preserve"> </w:t>
      </w:r>
      <w:r w:rsidRPr="007063A4">
        <w:rPr>
          <w:rFonts w:ascii="Sakkal Majalla" w:hAnsi="Sakkal Majalla" w:cs="Sakkal Majalla"/>
          <w:i/>
          <w:iCs/>
        </w:rPr>
        <w:t>Please attach his/her CV.</w:t>
      </w:r>
    </w:p>
    <w:p w14:paraId="68B04BDD" w14:textId="77777777" w:rsidR="00142A8E" w:rsidRDefault="00AB7982" w:rsidP="009A0A1F">
      <w:pPr>
        <w:bidi w:val="0"/>
        <w:rPr>
          <w:rFonts w:ascii="Sakkal Majalla" w:hAnsi="Sakkal Majalla" w:cs="Sakkal Majalla"/>
          <w:i/>
          <w:iCs/>
        </w:rPr>
      </w:pPr>
      <w:r w:rsidRPr="007063A4">
        <w:rPr>
          <w:rFonts w:ascii="Sakkal Majalla" w:hAnsi="Sakkal Majalla" w:cs="Sakkal Majalla"/>
          <w:i/>
          <w:iCs/>
        </w:rPr>
        <w:t>- A written declaration by the research consultant should be signed and attached to this form. It should clearly state his/her role in the project.</w:t>
      </w:r>
    </w:p>
    <w:p w14:paraId="1E618686" w14:textId="77777777" w:rsidR="00383294" w:rsidRPr="007063A4" w:rsidRDefault="00383294" w:rsidP="00383294">
      <w:pPr>
        <w:bidi w:val="0"/>
        <w:rPr>
          <w:rFonts w:ascii="Sakkal Majalla" w:hAnsi="Sakkal Majalla" w:cs="Sakkal Majalla"/>
          <w:i/>
          <w:iCs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26AFC1BB" w14:textId="77777777" w:rsidTr="001A0AE6">
        <w:tc>
          <w:tcPr>
            <w:tcW w:w="10648" w:type="dxa"/>
            <w:shd w:val="clear" w:color="auto" w:fill="A8D08D"/>
          </w:tcPr>
          <w:p w14:paraId="1F94B350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lastRenderedPageBreak/>
              <w:t>مشكلة ال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>دراسة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و أهميته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ا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</w:t>
            </w:r>
            <w:r w:rsidR="00CD108C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E44C5E"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Problem and Significance</w:t>
            </w:r>
          </w:p>
        </w:tc>
      </w:tr>
      <w:tr w:rsidR="00142A8E" w:rsidRPr="000E2D18" w14:paraId="3F52B7B5" w14:textId="77777777" w:rsidTr="001A0AE6">
        <w:tc>
          <w:tcPr>
            <w:tcW w:w="10648" w:type="dxa"/>
            <w:shd w:val="clear" w:color="auto" w:fill="auto"/>
          </w:tcPr>
          <w:p w14:paraId="36DF0BC7" w14:textId="77777777" w:rsidR="00142A8E" w:rsidRPr="00034A7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7D15906E" w14:textId="6F5BFBFD" w:rsidR="00034A71" w:rsidRPr="00034A71" w:rsidRDefault="00034A71" w:rsidP="001A0AE6">
            <w:pPr>
              <w:pStyle w:val="BodyText3"/>
              <w:tabs>
                <w:tab w:val="left" w:pos="1462"/>
              </w:tabs>
              <w:spacing w:line="240" w:lineRule="auto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3AD6AF71" w14:textId="77777777" w:rsidR="00E44C5E" w:rsidRDefault="00E44C5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2264D7A9" w14:textId="77777777" w:rsidTr="001A0AE6">
        <w:tc>
          <w:tcPr>
            <w:tcW w:w="10648" w:type="dxa"/>
            <w:shd w:val="clear" w:color="auto" w:fill="A8D08D"/>
          </w:tcPr>
          <w:p w14:paraId="591554D8" w14:textId="77777777" w:rsidR="00142A8E" w:rsidRPr="000E2D18" w:rsidRDefault="00142A8E" w:rsidP="00E44C5E">
            <w:pPr>
              <w:spacing w:line="360" w:lineRule="auto"/>
              <w:jc w:val="center"/>
              <w:rPr>
                <w:b/>
                <w:bCs/>
                <w:sz w:val="32"/>
                <w:szCs w:val="32"/>
                <w:rtl/>
              </w:rPr>
            </w:pPr>
            <w:r w:rsidRPr="00E44C5E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أهداف المقترح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                                           </w:t>
            </w:r>
            <w:r w:rsidR="00E44C5E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</w:t>
            </w:r>
            <w:r w:rsidRPr="00E44C5E">
              <w:rPr>
                <w:rFonts w:ascii="Calibri" w:hAnsi="Calibri" w:cs="Calibri" w:hint="cs"/>
                <w:b/>
                <w:bCs/>
                <w:sz w:val="32"/>
                <w:szCs w:val="32"/>
                <w:rtl/>
              </w:rPr>
              <w:t xml:space="preserve">          </w:t>
            </w:r>
            <w:r w:rsidRPr="00E44C5E">
              <w:rPr>
                <w:rFonts w:ascii="Calibri" w:hAnsi="Calibri" w:cs="Calibri"/>
                <w:b/>
                <w:bCs/>
                <w:sz w:val="32"/>
                <w:szCs w:val="32"/>
              </w:rPr>
              <w:t>Research Objectives</w:t>
            </w:r>
          </w:p>
        </w:tc>
      </w:tr>
      <w:tr w:rsidR="00142A8E" w:rsidRPr="000E2D18" w14:paraId="09DDA827" w14:textId="77777777" w:rsidTr="001A0AE6">
        <w:tc>
          <w:tcPr>
            <w:tcW w:w="10648" w:type="dxa"/>
            <w:shd w:val="clear" w:color="auto" w:fill="auto"/>
          </w:tcPr>
          <w:p w14:paraId="11B2252C" w14:textId="77777777" w:rsidR="00142A8E" w:rsidRPr="00034A7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5D9074CC" w14:textId="77777777" w:rsidR="00142A8E" w:rsidRPr="00034A71" w:rsidRDefault="00142A8E" w:rsidP="00034A71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1788A52E" w14:textId="77777777" w:rsidR="00142A8E" w:rsidRPr="00034A71" w:rsidRDefault="00142A8E" w:rsidP="00142A8E">
      <w:pPr>
        <w:pStyle w:val="BodyText3"/>
        <w:spacing w:line="240" w:lineRule="auto"/>
        <w:rPr>
          <w:rFonts w:cs="Traditional Arabic"/>
          <w:sz w:val="20"/>
          <w:szCs w:val="20"/>
          <w:rtl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528914D7" w14:textId="77777777" w:rsidTr="001A0AE6">
        <w:tc>
          <w:tcPr>
            <w:tcW w:w="10648" w:type="dxa"/>
            <w:shd w:val="clear" w:color="auto" w:fill="A8D08D"/>
          </w:tcPr>
          <w:p w14:paraId="70359459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الدراسات السابقة        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Literature Review</w:t>
            </w:r>
          </w:p>
        </w:tc>
      </w:tr>
      <w:tr w:rsidR="00142A8E" w:rsidRPr="000E2D18" w14:paraId="40F3D900" w14:textId="77777777" w:rsidTr="001A0AE6">
        <w:tc>
          <w:tcPr>
            <w:tcW w:w="10648" w:type="dxa"/>
            <w:shd w:val="clear" w:color="auto" w:fill="auto"/>
          </w:tcPr>
          <w:p w14:paraId="6FF15558" w14:textId="3A457D67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05F91DAB" w14:textId="77777777" w:rsidR="00142A8E" w:rsidRPr="00BD7D56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8"/>
                <w:szCs w:val="26"/>
                <w:rtl/>
              </w:rPr>
            </w:pPr>
          </w:p>
        </w:tc>
      </w:tr>
    </w:tbl>
    <w:p w14:paraId="451CDB40" w14:textId="77777777" w:rsidR="00142A8E" w:rsidRPr="00034A71" w:rsidRDefault="00142A8E" w:rsidP="00142A8E">
      <w:pPr>
        <w:pStyle w:val="BodyText3"/>
        <w:spacing w:line="240" w:lineRule="auto"/>
        <w:rPr>
          <w:rFonts w:cs="Traditional Arabic"/>
          <w:i w:val="0"/>
          <w:iCs w:val="0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3EA494E6" w14:textId="77777777" w:rsidTr="00383294">
        <w:trPr>
          <w:trHeight w:val="486"/>
        </w:trPr>
        <w:tc>
          <w:tcPr>
            <w:tcW w:w="10648" w:type="dxa"/>
            <w:shd w:val="clear" w:color="auto" w:fill="A8D08D"/>
          </w:tcPr>
          <w:p w14:paraId="7F1408DA" w14:textId="77777777" w:rsidR="00142A8E" w:rsidRPr="001A0AE6" w:rsidRDefault="00142A8E" w:rsidP="00E44C5E">
            <w:pPr>
              <w:pStyle w:val="BodyText3"/>
              <w:jc w:val="center"/>
              <w:rPr>
                <w:rFonts w:ascii="Calibri" w:hAnsi="Calibri" w:cs="Calibri"/>
                <w:szCs w:val="32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منهجية الدراسة                                 </w:t>
            </w:r>
            <w:r w:rsidR="00E44C5E"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 xml:space="preserve">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  <w:rtl/>
              </w:rPr>
              <w:t xml:space="preserve">                       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Research</w:t>
            </w:r>
            <w:r w:rsidRPr="001A0AE6">
              <w:rPr>
                <w:rFonts w:ascii="Calibri" w:hAnsi="Calibri" w:cs="Calibri"/>
                <w:b/>
                <w:bCs/>
                <w:szCs w:val="32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i w:val="0"/>
                <w:iCs w:val="0"/>
                <w:szCs w:val="32"/>
              </w:rPr>
              <w:t>Methodology</w:t>
            </w:r>
          </w:p>
        </w:tc>
      </w:tr>
      <w:tr w:rsidR="00142A8E" w:rsidRPr="000E2D18" w14:paraId="53D8CB2B" w14:textId="77777777" w:rsidTr="001A0AE6">
        <w:tc>
          <w:tcPr>
            <w:tcW w:w="10648" w:type="dxa"/>
            <w:shd w:val="clear" w:color="auto" w:fill="auto"/>
          </w:tcPr>
          <w:p w14:paraId="4AF0FF37" w14:textId="77777777" w:rsidR="00142A8E" w:rsidRPr="00034A7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5D45A506" w14:textId="77777777" w:rsidR="00142A8E" w:rsidRPr="00034A71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65DCEF76" w14:textId="77777777" w:rsidR="00142A8E" w:rsidRPr="00684DD2" w:rsidRDefault="00142A8E" w:rsidP="00142A8E">
      <w:pPr>
        <w:pStyle w:val="BodyText3"/>
        <w:spacing w:line="240" w:lineRule="auto"/>
        <w:rPr>
          <w:rFonts w:cs="Traditional Arabic"/>
          <w:i w:val="0"/>
          <w:iCs w:val="0"/>
          <w:sz w:val="22"/>
          <w:szCs w:val="22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142A8E" w:rsidRPr="000E2D18" w14:paraId="68C6B8FB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67DB728F" w14:textId="77777777" w:rsidR="00142A8E" w:rsidRPr="001A0AE6" w:rsidRDefault="00142A8E" w:rsidP="00E44C5E">
            <w:pPr>
              <w:pStyle w:val="Heading5"/>
              <w:spacing w:before="0" w:after="0" w:line="360" w:lineRule="auto"/>
              <w:jc w:val="center"/>
              <w:rPr>
                <w:rFonts w:ascii="Calibri" w:hAnsi="Calibri" w:cs="Calibri"/>
                <w:i w:val="0"/>
                <w:iCs w:val="0"/>
                <w:sz w:val="36"/>
                <w:szCs w:val="36"/>
              </w:rPr>
            </w:pP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t xml:space="preserve">المراجع                                                                      </w:t>
            </w:r>
            <w:r w:rsidR="00E44C5E"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  <w:shd w:val="clear" w:color="auto" w:fill="A8D08D"/>
                <w:rtl/>
              </w:rPr>
              <w:t xml:space="preserve">                </w:t>
            </w:r>
            <w:r w:rsidRPr="001A0AE6">
              <w:rPr>
                <w:rFonts w:ascii="Calibri" w:hAnsi="Calibri" w:cs="Calibri"/>
                <w:i w:val="0"/>
                <w:iCs w:val="0"/>
                <w:sz w:val="32"/>
                <w:szCs w:val="32"/>
              </w:rPr>
              <w:t>References</w:t>
            </w:r>
          </w:p>
        </w:tc>
      </w:tr>
      <w:tr w:rsidR="00142A8E" w:rsidRPr="000E2D18" w14:paraId="5212C9B2" w14:textId="77777777" w:rsidTr="001A0AE6">
        <w:tc>
          <w:tcPr>
            <w:tcW w:w="10648" w:type="dxa"/>
            <w:shd w:val="clear" w:color="auto" w:fill="auto"/>
          </w:tcPr>
          <w:p w14:paraId="2AB357A4" w14:textId="5F8212AC" w:rsidR="00142A8E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7CBF4DA6" w14:textId="77777777" w:rsidR="00142A8E" w:rsidRPr="00684DD2" w:rsidRDefault="00142A8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35D09D30" w14:textId="77777777" w:rsidR="00142A8E" w:rsidRPr="00684DD2" w:rsidRDefault="00142A8E" w:rsidP="00142A8E">
      <w:pPr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61E9ACF9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1F2B0704" w14:textId="77777777" w:rsidR="00E44C5E" w:rsidRPr="001A0AE6" w:rsidRDefault="00E44C5E" w:rsidP="000B5472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>ارتباط  برؤية المملكة</w:t>
            </w: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1A0AE6">
              <w:rPr>
                <w:rFonts w:ascii="Calibri" w:hAnsi="Calibri" w:cs="Calibri" w:hint="cs"/>
                <w:b/>
                <w:bCs/>
                <w:sz w:val="28"/>
                <w:szCs w:val="28"/>
                <w:rtl/>
              </w:rPr>
              <w:t>2030 والأولويات الوطنية</w:t>
            </w:r>
          </w:p>
          <w:p w14:paraId="50B8F05B" w14:textId="77777777" w:rsidR="00E44C5E" w:rsidRPr="00E44C5E" w:rsidRDefault="00E44C5E" w:rsidP="000B5472">
            <w:pPr>
              <w:spacing w:line="276" w:lineRule="auto"/>
              <w:jc w:val="center"/>
              <w:rPr>
                <w:rFonts w:ascii="Calibri" w:hAnsi="Calibri" w:cs="Calibri"/>
                <w:i/>
                <w:iCs/>
                <w:sz w:val="32"/>
                <w:szCs w:val="32"/>
                <w:shd w:val="clear" w:color="auto" w:fill="A8D08D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lignment with Kingdom's Vision 2030 and National Priorities</w:t>
            </w:r>
          </w:p>
        </w:tc>
      </w:tr>
      <w:tr w:rsidR="00E44C5E" w:rsidRPr="000E2D18" w14:paraId="3331FA0A" w14:textId="77777777" w:rsidTr="00E44C5E">
        <w:tc>
          <w:tcPr>
            <w:tcW w:w="10648" w:type="dxa"/>
            <w:shd w:val="clear" w:color="auto" w:fill="auto"/>
          </w:tcPr>
          <w:p w14:paraId="23DE5C53" w14:textId="5AAC6443" w:rsidR="00E44C5E" w:rsidRDefault="00E44C5E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5800D681" w14:textId="77777777" w:rsidR="000B5472" w:rsidRPr="00684DD2" w:rsidRDefault="000B5472" w:rsidP="00E44C5E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1F52300B" w14:textId="77777777" w:rsidR="00E44C5E" w:rsidRDefault="00E44C5E"/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2A7F3F36" w14:textId="77777777" w:rsidTr="00E44C5E">
        <w:trPr>
          <w:trHeight w:val="395"/>
        </w:trPr>
        <w:tc>
          <w:tcPr>
            <w:tcW w:w="10648" w:type="dxa"/>
            <w:shd w:val="clear" w:color="auto" w:fill="A8D08D"/>
          </w:tcPr>
          <w:p w14:paraId="2F09EABE" w14:textId="77777777" w:rsidR="00E44C5E" w:rsidRPr="00E44C5E" w:rsidRDefault="00E44C5E" w:rsidP="00CD108C">
            <w:pPr>
              <w:spacing w:line="360" w:lineRule="auto"/>
              <w:jc w:val="center"/>
              <w:rPr>
                <w:rFonts w:ascii="Traditional Arabic" w:hAnsi="Traditional Arabic"/>
                <w:sz w:val="32"/>
                <w:szCs w:val="32"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>الجهات المتوقع استفادتهم من البحث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</w:t>
            </w: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Authorities expected to benefit from research</w:t>
            </w:r>
            <w:r w:rsidR="00CD108C"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                     </w:t>
            </w:r>
          </w:p>
        </w:tc>
      </w:tr>
      <w:tr w:rsidR="00E44C5E" w:rsidRPr="000E2D18" w14:paraId="57374CE0" w14:textId="77777777" w:rsidTr="00E44C5E">
        <w:tc>
          <w:tcPr>
            <w:tcW w:w="10648" w:type="dxa"/>
            <w:shd w:val="clear" w:color="auto" w:fill="auto"/>
          </w:tcPr>
          <w:p w14:paraId="49661A12" w14:textId="77777777" w:rsidR="00CD108C" w:rsidRPr="00684DD2" w:rsidRDefault="00CD108C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03185310" w14:textId="31C76478" w:rsidR="00684DD2" w:rsidRPr="00684DD2" w:rsidRDefault="00684DD2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7F8D12D4" w14:textId="77777777" w:rsidR="00142A8E" w:rsidRPr="00684DD2" w:rsidRDefault="00142A8E" w:rsidP="00142A8E">
      <w:pPr>
        <w:jc w:val="center"/>
        <w:rPr>
          <w:b/>
          <w:bCs/>
          <w:sz w:val="24"/>
          <w:szCs w:val="24"/>
        </w:rPr>
      </w:pPr>
    </w:p>
    <w:tbl>
      <w:tblPr>
        <w:bidiVisual/>
        <w:tblW w:w="0" w:type="auto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18" w:space="0" w:color="538135"/>
          <w:insideV w:val="single" w:sz="18" w:space="0" w:color="538135"/>
        </w:tblBorders>
        <w:tblLook w:val="04A0" w:firstRow="1" w:lastRow="0" w:firstColumn="1" w:lastColumn="0" w:noHBand="0" w:noVBand="1"/>
      </w:tblPr>
      <w:tblGrid>
        <w:gridCol w:w="10648"/>
      </w:tblGrid>
      <w:tr w:rsidR="00E44C5E" w:rsidRPr="000E2D18" w14:paraId="57006768" w14:textId="77777777" w:rsidTr="001A0AE6">
        <w:trPr>
          <w:trHeight w:val="395"/>
        </w:trPr>
        <w:tc>
          <w:tcPr>
            <w:tcW w:w="10648" w:type="dxa"/>
            <w:shd w:val="clear" w:color="auto" w:fill="A8D08D"/>
          </w:tcPr>
          <w:p w14:paraId="62183D9C" w14:textId="77777777" w:rsidR="00E44C5E" w:rsidRPr="00E44C5E" w:rsidRDefault="005A60E8" w:rsidP="000B5472">
            <w:pPr>
              <w:spacing w:line="36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rFonts w:ascii="Traditional Arabic" w:hAnsi="Traditional Arabic"/>
                <w:b/>
                <w:bCs/>
                <w:szCs w:val="32"/>
                <w:rtl/>
              </w:rPr>
              <w:br w:type="page"/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>مراحل البحث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</w:t>
            </w:r>
            <w:r w:rsidR="00E44C5E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>Research Stages</w:t>
            </w:r>
            <w:r w:rsidR="000B5472" w:rsidRPr="001A0AE6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                                                                                   </w:t>
            </w:r>
          </w:p>
        </w:tc>
      </w:tr>
      <w:tr w:rsidR="00E44C5E" w:rsidRPr="000E2D18" w14:paraId="415EFFEB" w14:textId="77777777" w:rsidTr="001A0AE6">
        <w:tc>
          <w:tcPr>
            <w:tcW w:w="10648" w:type="dxa"/>
            <w:shd w:val="clear" w:color="auto" w:fill="auto"/>
          </w:tcPr>
          <w:p w14:paraId="458BE389" w14:textId="595E4F23" w:rsidR="00E44C5E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</w:rPr>
            </w:pPr>
          </w:p>
          <w:p w14:paraId="6ACC7986" w14:textId="77777777" w:rsidR="00E44C5E" w:rsidRPr="00684DD2" w:rsidRDefault="00E44C5E" w:rsidP="001A0AE6">
            <w:pPr>
              <w:pStyle w:val="BodyText3"/>
              <w:tabs>
                <w:tab w:val="left" w:pos="1462"/>
              </w:tabs>
              <w:spacing w:line="240" w:lineRule="auto"/>
              <w:jc w:val="both"/>
              <w:rPr>
                <w:rFonts w:cs="Traditional Arabic"/>
                <w:i w:val="0"/>
                <w:iCs w:val="0"/>
                <w:sz w:val="24"/>
                <w:szCs w:val="24"/>
                <w:rtl/>
              </w:rPr>
            </w:pPr>
          </w:p>
        </w:tc>
      </w:tr>
    </w:tbl>
    <w:p w14:paraId="748CA61F" w14:textId="77777777" w:rsidR="00E44C5E" w:rsidRDefault="00E44C5E"/>
    <w:p w14:paraId="3FEE25FA" w14:textId="77777777" w:rsidR="007D6F22" w:rsidRPr="001A0AE6" w:rsidRDefault="00F526D7" w:rsidP="00684DD2">
      <w:pPr>
        <w:bidi w:val="0"/>
        <w:spacing w:line="276" w:lineRule="auto"/>
        <w:jc w:val="center"/>
        <w:rPr>
          <w:rFonts w:ascii="Calibri" w:hAnsi="Calibri" w:cs="Calibri"/>
          <w:b/>
          <w:bCs/>
          <w:sz w:val="32"/>
          <w:szCs w:val="32"/>
          <w:rtl/>
        </w:rPr>
      </w:pPr>
      <w:r>
        <w:rPr>
          <w:rFonts w:ascii="Traditional Arabic" w:hAnsi="Traditional Arabic"/>
          <w:b/>
          <w:bCs/>
          <w:sz w:val="32"/>
          <w:szCs w:val="32"/>
          <w:rtl/>
        </w:rPr>
        <w:br w:type="page"/>
      </w:r>
      <w:r w:rsidR="00085919" w:rsidRPr="001A0AE6">
        <w:rPr>
          <w:rFonts w:ascii="Calibri" w:hAnsi="Calibri" w:cs="Calibri"/>
          <w:b/>
          <w:bCs/>
          <w:color w:val="538135"/>
          <w:sz w:val="36"/>
          <w:szCs w:val="44"/>
          <w:rtl/>
        </w:rPr>
        <w:lastRenderedPageBreak/>
        <w:t>الموا</w:t>
      </w:r>
      <w:r w:rsidR="007D6F22" w:rsidRPr="001A0AE6">
        <w:rPr>
          <w:rFonts w:ascii="Calibri" w:hAnsi="Calibri" w:cs="Calibri"/>
          <w:b/>
          <w:bCs/>
          <w:color w:val="538135"/>
          <w:sz w:val="36"/>
          <w:szCs w:val="44"/>
          <w:rtl/>
        </w:rPr>
        <w:t>ز</w:t>
      </w:r>
      <w:r w:rsidR="00085919" w:rsidRPr="001A0AE6">
        <w:rPr>
          <w:rFonts w:ascii="Calibri" w:hAnsi="Calibri" w:cs="Calibri"/>
          <w:b/>
          <w:bCs/>
          <w:color w:val="538135"/>
          <w:sz w:val="36"/>
          <w:szCs w:val="44"/>
          <w:rtl/>
        </w:rPr>
        <w:t>ن</w:t>
      </w:r>
      <w:r w:rsidR="007D6F22" w:rsidRPr="001A0AE6">
        <w:rPr>
          <w:rFonts w:ascii="Calibri" w:hAnsi="Calibri" w:cs="Calibri"/>
          <w:b/>
          <w:bCs/>
          <w:color w:val="538135"/>
          <w:sz w:val="36"/>
          <w:szCs w:val="44"/>
          <w:rtl/>
        </w:rPr>
        <w:t>ة التفصيلية</w:t>
      </w:r>
      <w:r w:rsidR="00085919" w:rsidRPr="001A0AE6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 المقترحة</w:t>
      </w:r>
    </w:p>
    <w:p w14:paraId="2E33CA47" w14:textId="77777777" w:rsidR="007D6F22" w:rsidRDefault="007D6F22" w:rsidP="005F68BA">
      <w:pPr>
        <w:bidi w:val="0"/>
        <w:spacing w:line="276" w:lineRule="auto"/>
        <w:jc w:val="center"/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1A0AE6">
        <w:rPr>
          <w:rFonts w:ascii="Calibri" w:hAnsi="Calibri" w:cs="Calibri"/>
          <w:b/>
          <w:bCs/>
          <w:color w:val="538135"/>
          <w:sz w:val="36"/>
          <w:szCs w:val="44"/>
        </w:rPr>
        <w:t xml:space="preserve">Detailed </w:t>
      </w:r>
      <w:r w:rsidR="00085919" w:rsidRPr="001A0AE6">
        <w:rPr>
          <w:rFonts w:ascii="Calibri" w:hAnsi="Calibri" w:cs="Calibri"/>
          <w:b/>
          <w:bCs/>
          <w:color w:val="538135"/>
          <w:sz w:val="36"/>
          <w:szCs w:val="44"/>
        </w:rPr>
        <w:t xml:space="preserve">Proposed </w:t>
      </w:r>
      <w:r w:rsidRPr="001A0AE6">
        <w:rPr>
          <w:rFonts w:ascii="Calibri" w:hAnsi="Calibri" w:cs="Calibri"/>
          <w:b/>
          <w:bCs/>
          <w:color w:val="538135"/>
          <w:sz w:val="36"/>
          <w:szCs w:val="44"/>
        </w:rPr>
        <w:t>Budget</w:t>
      </w:r>
    </w:p>
    <w:p w14:paraId="13E3D332" w14:textId="77777777" w:rsidR="005F68BA" w:rsidRPr="00EA1FB5" w:rsidRDefault="005F68BA" w:rsidP="00775FAE">
      <w:pPr>
        <w:spacing w:after="240"/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EA1FB5">
        <w:rPr>
          <w:rFonts w:ascii="Calibri" w:hAnsi="Calibri" w:cs="Calibri"/>
          <w:b/>
          <w:bCs/>
          <w:color w:val="538135"/>
          <w:sz w:val="36"/>
          <w:szCs w:val="44"/>
          <w:rtl/>
        </w:rPr>
        <w:t>أولاً: المكافأت</w:t>
      </w:r>
      <w:r w:rsidR="00775FAE" w:rsidRPr="00EA1FB5">
        <w:rPr>
          <w:rFonts w:ascii="Calibri" w:hAnsi="Calibri" w:cs="Calibri"/>
          <w:b/>
          <w:bCs/>
          <w:color w:val="538135"/>
          <w:sz w:val="36"/>
          <w:szCs w:val="44"/>
        </w:rPr>
        <w:t xml:space="preserve"> </w:t>
      </w:r>
      <w:r w:rsidR="00775FAE" w:rsidRPr="00EA1FB5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 (أعضاء المجموعة)</w:t>
      </w: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58"/>
        <w:gridCol w:w="4102"/>
        <w:gridCol w:w="433"/>
      </w:tblGrid>
      <w:tr w:rsidR="00536AB5" w:rsidRPr="00E95193" w14:paraId="0761281C" w14:textId="77777777" w:rsidTr="008B3E21">
        <w:trPr>
          <w:cantSplit/>
          <w:jc w:val="center"/>
        </w:trPr>
        <w:tc>
          <w:tcPr>
            <w:tcW w:w="8460" w:type="dxa"/>
            <w:gridSpan w:val="2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629F0FE" w14:textId="77777777" w:rsidR="00536AB5" w:rsidRPr="0047438C" w:rsidRDefault="00775FAE" w:rsidP="00775FAE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 w:rsidRPr="00775FAE">
              <w:rPr>
                <w:rFonts w:ascii="Calibri" w:hAnsi="Calibri" w:cs="Calibri" w:hint="cs"/>
                <w:sz w:val="24"/>
                <w:szCs w:val="24"/>
                <w:rtl/>
              </w:rPr>
              <w:t>المكافأة</w:t>
            </w:r>
            <w:r w:rsidR="00536AB5">
              <w:rPr>
                <w:rFonts w:ascii="Calibri" w:hAnsi="Calibri" w:cs="Calibri" w:hint="cs"/>
                <w:sz w:val="24"/>
                <w:szCs w:val="24"/>
                <w:rtl/>
              </w:rPr>
              <w:t xml:space="preserve"> للباحثين</w:t>
            </w:r>
            <w:r w:rsidR="00536AB5">
              <w:rPr>
                <w:rFonts w:ascii="Calibri" w:hAnsi="Calibri" w:cs="Calibri"/>
                <w:sz w:val="24"/>
                <w:szCs w:val="24"/>
              </w:rPr>
              <w:t xml:space="preserve">                                                      </w:t>
            </w:r>
            <w:r w:rsidR="00536AB5"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 w:rsidR="00536AB5">
              <w:rPr>
                <w:rFonts w:ascii="Calibri" w:hAnsi="Calibri" w:cs="Calibri"/>
                <w:sz w:val="24"/>
                <w:szCs w:val="24"/>
              </w:rPr>
              <w:t xml:space="preserve">   </w:t>
            </w:r>
            <w:r>
              <w:rPr>
                <w:rFonts w:ascii="Calibri" w:hAnsi="Calibri" w:cs="Calibri"/>
                <w:sz w:val="24"/>
                <w:szCs w:val="24"/>
              </w:rPr>
              <w:t>Reward</w:t>
            </w:r>
            <w:r w:rsidR="00536AB5">
              <w:rPr>
                <w:rFonts w:ascii="Calibri" w:hAnsi="Calibri" w:cs="Calibri"/>
                <w:sz w:val="24"/>
                <w:szCs w:val="24"/>
              </w:rPr>
              <w:t xml:space="preserve"> for Investigators</w:t>
            </w:r>
            <w:r w:rsidR="00536AB5"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433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320F1338" w14:textId="77777777" w:rsidR="00536AB5" w:rsidRPr="0047438C" w:rsidRDefault="00536AB5" w:rsidP="008F4967">
            <w:pPr>
              <w:pStyle w:val="Heading2"/>
              <w:bidi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 w:hint="cs"/>
                <w:sz w:val="24"/>
                <w:szCs w:val="24"/>
                <w:rtl/>
              </w:rPr>
              <w:t>1</w:t>
            </w:r>
          </w:p>
        </w:tc>
      </w:tr>
      <w:tr w:rsidR="006E67A5" w:rsidRPr="00E95193" w14:paraId="647A6275" w14:textId="77777777" w:rsidTr="006E67A5">
        <w:trPr>
          <w:gridAfter w:val="1"/>
          <w:wAfter w:w="433" w:type="dxa"/>
          <w:cantSplit/>
          <w:jc w:val="center"/>
        </w:trPr>
        <w:tc>
          <w:tcPr>
            <w:tcW w:w="4358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  <w:vAlign w:val="center"/>
          </w:tcPr>
          <w:p w14:paraId="354C68B4" w14:textId="77777777" w:rsidR="006E67A5" w:rsidRPr="00EA1FB5" w:rsidRDefault="006E67A5" w:rsidP="006E67A5">
            <w:pPr>
              <w:tabs>
                <w:tab w:val="left" w:pos="945"/>
                <w:tab w:val="right" w:pos="6304"/>
              </w:tabs>
              <w:spacing w:after="6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باحث المشارك</w:t>
            </w:r>
            <w:r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>Co-PI</w:t>
            </w:r>
          </w:p>
        </w:tc>
        <w:tc>
          <w:tcPr>
            <w:tcW w:w="4102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  <w:vAlign w:val="center"/>
          </w:tcPr>
          <w:p w14:paraId="3A7CE56D" w14:textId="321ABF53" w:rsidR="006E67A5" w:rsidRPr="00EA1FB5" w:rsidRDefault="006E67A5" w:rsidP="006E67A5">
            <w:pPr>
              <w:tabs>
                <w:tab w:val="left" w:pos="945"/>
                <w:tab w:val="right" w:pos="6304"/>
              </w:tabs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الباحث الرئيس</w:t>
            </w:r>
            <w:r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PI</w:t>
            </w:r>
          </w:p>
        </w:tc>
      </w:tr>
      <w:tr w:rsidR="006E67A5" w:rsidRPr="00E95193" w14:paraId="3F877718" w14:textId="77777777" w:rsidTr="006E67A5">
        <w:trPr>
          <w:gridAfter w:val="1"/>
          <w:wAfter w:w="433" w:type="dxa"/>
          <w:cantSplit/>
          <w:trHeight w:val="250"/>
          <w:jc w:val="center"/>
        </w:trPr>
        <w:tc>
          <w:tcPr>
            <w:tcW w:w="4358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  <w:vAlign w:val="center"/>
          </w:tcPr>
          <w:p w14:paraId="581A1FDC" w14:textId="03793350" w:rsidR="006E67A5" w:rsidRPr="006E67A5" w:rsidRDefault="006E67A5" w:rsidP="006E67A5">
            <w:pPr>
              <w:jc w:val="center"/>
              <w:rPr>
                <w:rFonts w:ascii="Calibri" w:hAnsi="Calibri" w:cs="Calibri"/>
                <w:color w:val="00B050"/>
                <w:lang w:bidi="ur-PK"/>
              </w:rPr>
            </w:pPr>
            <w:r w:rsidRPr="006E67A5">
              <w:rPr>
                <w:rFonts w:ascii="Calibri" w:hAnsi="Calibri" w:cs="Calibri"/>
              </w:rPr>
              <w:t>1000</w:t>
            </w:r>
            <w:r w:rsidRPr="006E67A5">
              <w:rPr>
                <w:rFonts w:ascii="Calibri" w:hAnsi="Calibri" w:cs="Calibri"/>
                <w:rtl/>
              </w:rPr>
              <w:t>ر.س\</w:t>
            </w:r>
            <w:r w:rsidRPr="006E67A5">
              <w:rPr>
                <w:rFonts w:ascii="Calibri" w:hAnsi="Calibri" w:cs="Calibri" w:hint="cs"/>
                <w:rtl/>
              </w:rPr>
              <w:t>شهر</w:t>
            </w:r>
            <w:r w:rsidRPr="006E67A5">
              <w:rPr>
                <w:rFonts w:ascii="Calibri" w:hAnsi="Calibri" w:cs="Calibri"/>
              </w:rPr>
              <w:t xml:space="preserve"> </w:t>
            </w:r>
            <w:r w:rsidRPr="006E67A5">
              <w:rPr>
                <w:rFonts w:ascii="Calibri" w:hAnsi="Calibri" w:cs="Calibri" w:hint="cs"/>
                <w:rtl/>
              </w:rPr>
              <w:t>(</w:t>
            </w:r>
            <w:r w:rsidRPr="006E67A5">
              <w:rPr>
                <w:rFonts w:ascii="Calibri" w:hAnsi="Calibri" w:cs="Calibri"/>
              </w:rPr>
              <w:t>(1000 RS/Month</w:t>
            </w:r>
          </w:p>
        </w:tc>
        <w:tc>
          <w:tcPr>
            <w:tcW w:w="4102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  <w:vAlign w:val="center"/>
          </w:tcPr>
          <w:p w14:paraId="60628B50" w14:textId="6132AA61" w:rsidR="006E67A5" w:rsidRPr="006E67A5" w:rsidRDefault="006E67A5" w:rsidP="006E67A5">
            <w:pPr>
              <w:jc w:val="center"/>
              <w:rPr>
                <w:rFonts w:ascii="Calibri" w:hAnsi="Calibri" w:cs="Calibri"/>
                <w:color w:val="00B050"/>
                <w:rtl/>
                <w:lang w:bidi="ur-PK"/>
              </w:rPr>
            </w:pPr>
            <w:r w:rsidRPr="006E67A5">
              <w:rPr>
                <w:rFonts w:ascii="Calibri" w:hAnsi="Calibri" w:cs="Calibri"/>
              </w:rPr>
              <w:t>1200</w:t>
            </w:r>
            <w:r w:rsidRPr="006E67A5">
              <w:rPr>
                <w:rFonts w:ascii="Calibri" w:hAnsi="Calibri" w:cs="Calibri"/>
                <w:rtl/>
              </w:rPr>
              <w:t>ر.س\</w:t>
            </w:r>
            <w:r w:rsidRPr="006E67A5">
              <w:rPr>
                <w:rFonts w:ascii="Calibri" w:hAnsi="Calibri" w:cs="Calibri" w:hint="cs"/>
                <w:rtl/>
              </w:rPr>
              <w:t>شهر</w:t>
            </w:r>
            <w:r w:rsidRPr="006E67A5">
              <w:rPr>
                <w:rFonts w:ascii="Calibri" w:hAnsi="Calibri" w:cs="Calibri"/>
              </w:rPr>
              <w:t xml:space="preserve"> </w:t>
            </w:r>
            <w:r w:rsidRPr="006E67A5">
              <w:rPr>
                <w:rFonts w:ascii="Calibri" w:hAnsi="Calibri" w:cs="Calibri" w:hint="cs"/>
                <w:rtl/>
              </w:rPr>
              <w:t>(</w:t>
            </w:r>
            <w:r w:rsidRPr="006E67A5">
              <w:rPr>
                <w:rFonts w:ascii="Calibri" w:hAnsi="Calibri" w:cs="Calibri"/>
              </w:rPr>
              <w:t>(1200 RS/Month</w:t>
            </w:r>
          </w:p>
        </w:tc>
      </w:tr>
    </w:tbl>
    <w:p w14:paraId="4AF0B74C" w14:textId="615CAFBC" w:rsidR="0047438C" w:rsidRDefault="0047438C" w:rsidP="009D18C7">
      <w:pPr>
        <w:bidi w:val="0"/>
        <w:jc w:val="center"/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1710"/>
        <w:gridCol w:w="1930"/>
        <w:gridCol w:w="3510"/>
        <w:gridCol w:w="637"/>
      </w:tblGrid>
      <w:tr w:rsidR="005F68BA" w:rsidRPr="00E95193" w14:paraId="28BC4514" w14:textId="77777777" w:rsidTr="00291696">
        <w:trPr>
          <w:cantSplit/>
          <w:trHeight w:val="828"/>
          <w:jc w:val="center"/>
        </w:trPr>
        <w:tc>
          <w:tcPr>
            <w:tcW w:w="171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0FB4C7D0" w14:textId="5771EFE8" w:rsidR="005F68BA" w:rsidRPr="00113D22" w:rsidRDefault="005F68BA" w:rsidP="006E33B6">
            <w:pPr>
              <w:pStyle w:val="Heading2"/>
              <w:bidi/>
              <w:rPr>
                <w:rFonts w:ascii="Calibri" w:hAnsi="Calibri" w:cs="Calibri"/>
                <w:szCs w:val="20"/>
                <w:rtl/>
              </w:rPr>
            </w:pPr>
            <w:r w:rsidRPr="00113D22">
              <w:rPr>
                <w:rFonts w:ascii="Calibri" w:hAnsi="Calibri" w:cs="Calibri"/>
                <w:szCs w:val="20"/>
                <w:rtl/>
              </w:rPr>
              <w:t xml:space="preserve">المبلغ </w:t>
            </w:r>
            <w:r w:rsidR="00291696" w:rsidRPr="00113D22">
              <w:rPr>
                <w:rFonts w:ascii="Calibri" w:hAnsi="Calibri" w:cs="Calibri" w:hint="cs"/>
                <w:szCs w:val="20"/>
                <w:rtl/>
              </w:rPr>
              <w:t>(ريال سعودي)</w:t>
            </w:r>
          </w:p>
          <w:p w14:paraId="25622AF0" w14:textId="1256C503" w:rsidR="005F68BA" w:rsidRPr="001A0AE6" w:rsidRDefault="005F68BA" w:rsidP="006E33B6">
            <w:pPr>
              <w:pStyle w:val="Heading2"/>
              <w:bidi/>
              <w:rPr>
                <w:rFonts w:ascii="Calibri" w:hAnsi="Calibri" w:cs="Calibri"/>
                <w:sz w:val="28"/>
                <w:szCs w:val="28"/>
              </w:rPr>
            </w:pPr>
            <w:r w:rsidRPr="00291696">
              <w:rPr>
                <w:rFonts w:ascii="Calibri" w:hAnsi="Calibri" w:cs="Calibri"/>
                <w:sz w:val="24"/>
                <w:szCs w:val="24"/>
              </w:rPr>
              <w:t xml:space="preserve">Funds </w:t>
            </w:r>
            <w:r w:rsidR="00291696" w:rsidRPr="00291696">
              <w:rPr>
                <w:rFonts w:ascii="Calibri" w:hAnsi="Calibri" w:cs="Calibri"/>
                <w:sz w:val="24"/>
                <w:szCs w:val="24"/>
              </w:rPr>
              <w:t>(</w:t>
            </w:r>
            <w:r w:rsidRPr="00291696">
              <w:rPr>
                <w:rFonts w:ascii="Calibri" w:hAnsi="Calibri" w:cs="Calibri"/>
                <w:sz w:val="24"/>
                <w:szCs w:val="24"/>
              </w:rPr>
              <w:t>SR</w:t>
            </w:r>
            <w:r w:rsidR="00291696" w:rsidRPr="00291696">
              <w:rPr>
                <w:rFonts w:ascii="Calibri" w:hAnsi="Calibri" w:cs="Calibri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421611C1" w14:textId="468467FF" w:rsidR="005F68BA" w:rsidRPr="005F68BA" w:rsidRDefault="001F0023" w:rsidP="005F68BA">
            <w:pPr>
              <w:pStyle w:val="Heading2"/>
              <w:bidi/>
              <w:jc w:val="right"/>
              <w:rPr>
                <w:rFonts w:ascii="Calibri" w:hAnsi="Calibri" w:cs="Calibri"/>
                <w:sz w:val="28"/>
                <w:szCs w:val="28"/>
                <w:rtl/>
              </w:rPr>
            </w:pPr>
            <w:r w:rsidRPr="00775FAE">
              <w:rPr>
                <w:rFonts w:ascii="Calibri" w:hAnsi="Calibri" w:cs="Calibri" w:hint="cs"/>
                <w:sz w:val="24"/>
                <w:szCs w:val="24"/>
                <w:rtl/>
              </w:rPr>
              <w:t>المكافأة</w:t>
            </w:r>
            <w:r w:rsidRPr="005F68BA">
              <w:rPr>
                <w:rFonts w:ascii="Calibri" w:hAnsi="Calibri" w:cs="Calibri" w:hint="cs"/>
                <w:sz w:val="28"/>
                <w:szCs w:val="28"/>
                <w:rtl/>
              </w:rPr>
              <w:t xml:space="preserve"> </w:t>
            </w:r>
            <w:r w:rsidR="005F68BA" w:rsidRPr="005F68BA">
              <w:rPr>
                <w:rFonts w:ascii="Calibri" w:hAnsi="Calibri" w:cs="Calibri" w:hint="cs"/>
                <w:sz w:val="28"/>
                <w:szCs w:val="28"/>
                <w:rtl/>
              </w:rPr>
              <w:t>\ الشه</w:t>
            </w:r>
            <w:r w:rsidR="005F68BA" w:rsidRPr="005F68BA">
              <w:rPr>
                <w:rFonts w:ascii="Calibri" w:hAnsi="Calibri" w:cs="Calibri"/>
                <w:sz w:val="28"/>
                <w:szCs w:val="28"/>
                <w:rtl/>
              </w:rPr>
              <w:t>ر</w:t>
            </w:r>
          </w:p>
          <w:p w14:paraId="63B3E769" w14:textId="3E89DF11" w:rsidR="005F68BA" w:rsidRPr="005F68BA" w:rsidRDefault="00402C65" w:rsidP="005F68BA">
            <w:pPr>
              <w:pStyle w:val="Heading2"/>
              <w:bidi/>
              <w:jc w:val="right"/>
              <w:rPr>
                <w:rFonts w:ascii="Calibri" w:hAnsi="Calibri" w:cs="Calibri"/>
                <w:sz w:val="24"/>
                <w:szCs w:val="24"/>
                <w:rtl/>
              </w:rPr>
            </w:pPr>
            <w:r w:rsidRPr="00402C65">
              <w:rPr>
                <w:rFonts w:ascii="Calibri" w:hAnsi="Calibri" w:cs="Calibri"/>
                <w:sz w:val="22"/>
                <w:szCs w:val="22"/>
              </w:rPr>
              <w:t>Reward</w:t>
            </w:r>
            <w:r w:rsidR="005F68BA" w:rsidRPr="00402C65">
              <w:rPr>
                <w:rFonts w:ascii="Calibri" w:hAnsi="Calibri" w:cs="Calibri"/>
                <w:sz w:val="22"/>
                <w:szCs w:val="22"/>
              </w:rPr>
              <w:t>/Month</w:t>
            </w:r>
          </w:p>
        </w:tc>
        <w:tc>
          <w:tcPr>
            <w:tcW w:w="1930" w:type="dxa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07C1A03B" w14:textId="77777777" w:rsidR="005F68BA" w:rsidRPr="006E33B6" w:rsidRDefault="005F68BA" w:rsidP="0057650B">
            <w:pPr>
              <w:pStyle w:val="Heading2"/>
              <w:bidi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5F68BA">
              <w:rPr>
                <w:rFonts w:ascii="Calibri" w:hAnsi="Calibri" w:cs="Calibri"/>
                <w:sz w:val="28"/>
                <w:szCs w:val="28"/>
                <w:rtl/>
              </w:rPr>
              <w:t>عدد الشهور</w:t>
            </w:r>
            <w:r w:rsidRPr="001A0AE6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5F68BA">
              <w:rPr>
                <w:rFonts w:ascii="Calibri" w:hAnsi="Calibri" w:cs="Calibri"/>
                <w:szCs w:val="20"/>
              </w:rPr>
              <w:t>Number of Months</w:t>
            </w:r>
          </w:p>
        </w:tc>
        <w:tc>
          <w:tcPr>
            <w:tcW w:w="4147" w:type="dxa"/>
            <w:gridSpan w:val="2"/>
            <w:tcBorders>
              <w:top w:val="single" w:sz="18" w:space="0" w:color="538135"/>
              <w:left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2A2CBF4B" w14:textId="77777777" w:rsidR="005F68BA" w:rsidRPr="001A0AE6" w:rsidRDefault="005F68BA" w:rsidP="00D92860">
            <w:pPr>
              <w:jc w:val="center"/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  <w:rtl/>
              </w:rPr>
              <w:t xml:space="preserve">أسماء الباحثين </w:t>
            </w:r>
          </w:p>
          <w:p w14:paraId="11B35B25" w14:textId="77777777" w:rsidR="005F68BA" w:rsidRPr="006E33B6" w:rsidRDefault="005F68BA" w:rsidP="00D92860">
            <w:pPr>
              <w:jc w:val="center"/>
              <w:rPr>
                <w:rFonts w:ascii="Traditional Arabic" w:hAnsi="Traditional Arabic"/>
                <w:sz w:val="28"/>
                <w:szCs w:val="28"/>
                <w:rtl/>
              </w:rPr>
            </w:pPr>
            <w:r w:rsidRPr="001A0AE6">
              <w:rPr>
                <w:rFonts w:ascii="Calibri" w:hAnsi="Calibri" w:cs="Calibri"/>
                <w:b/>
                <w:bCs/>
                <w:sz w:val="28"/>
                <w:szCs w:val="28"/>
              </w:rPr>
              <w:t>Names of Investigators</w:t>
            </w:r>
          </w:p>
        </w:tc>
      </w:tr>
      <w:tr w:rsidR="005F68BA" w:rsidRPr="0057650B" w14:paraId="290EE1D7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9B2D14D" w14:textId="77777777" w:rsidR="005F68BA" w:rsidRPr="00624EC3" w:rsidRDefault="005F68BA" w:rsidP="0057650B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C146A4A" w14:textId="77777777" w:rsidR="005F68BA" w:rsidRDefault="005F68BA" w:rsidP="005F68BA">
            <w:pPr>
              <w:spacing w:before="60" w:after="60"/>
              <w:jc w:val="center"/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2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763E6143" w14:textId="77777777" w:rsidR="005F68BA" w:rsidRPr="00E95193" w:rsidRDefault="005F68BA" w:rsidP="00D92860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2263303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1E7FD4A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5F68BA" w:rsidRPr="0057650B" w14:paraId="506FC329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AFACBA6" w14:textId="77777777" w:rsidR="005F68BA" w:rsidRPr="00624EC3" w:rsidRDefault="005F68BA" w:rsidP="00D92860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42637147" w14:textId="77777777" w:rsidR="005F68BA" w:rsidRDefault="005F68BA" w:rsidP="005F68BA">
            <w:pPr>
              <w:spacing w:before="60" w:after="60"/>
              <w:jc w:val="center"/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7BFD7FB0" w14:textId="77777777" w:rsidR="005F68BA" w:rsidRPr="00E95193" w:rsidRDefault="005F68BA" w:rsidP="00D92860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7188D68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13F59C09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2)</w:t>
            </w:r>
          </w:p>
        </w:tc>
      </w:tr>
      <w:tr w:rsidR="005F68BA" w:rsidRPr="0057650B" w14:paraId="5056985E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A9ED714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6AAE1CA3" w14:textId="77777777" w:rsidR="005F68BA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color w:val="A6A6A6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348D9B84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793EBEC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0CE95D3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3)</w:t>
            </w:r>
          </w:p>
        </w:tc>
      </w:tr>
      <w:tr w:rsidR="005F68BA" w:rsidRPr="0057650B" w14:paraId="513D233C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25202A63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5E06E271" w14:textId="77777777" w:rsidR="005F68BA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color w:val="A6A6A6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4929F805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A1CB207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69E6AB0E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4)</w:t>
            </w:r>
          </w:p>
        </w:tc>
      </w:tr>
      <w:tr w:rsidR="005F68BA" w:rsidRPr="0057650B" w14:paraId="753A7BE2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17D84E5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376025B3" w14:textId="77777777" w:rsidR="005F68BA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color w:val="A6A6A6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7E931C11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CA8A26C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1C6BF8F4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lang w:bidi="ur-PK"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</w:rPr>
              <w:t>(5)</w:t>
            </w:r>
          </w:p>
        </w:tc>
      </w:tr>
      <w:tr w:rsidR="005F68BA" w:rsidRPr="0057650B" w14:paraId="11212B30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5FAF85BC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6BAA6838" w14:textId="77777777" w:rsidR="005F68BA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color w:val="A6A6A6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036D0DE8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9BB1D94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6A6A7541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5F68BA" w:rsidRPr="0057650B" w14:paraId="6F0125F7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40828B7B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6B2DCC9E" w14:textId="77777777" w:rsidR="005F68BA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color w:val="A6A6A6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right w:val="single" w:sz="18" w:space="0" w:color="538135"/>
            </w:tcBorders>
            <w:shd w:val="clear" w:color="auto" w:fill="FFFFFF"/>
          </w:tcPr>
          <w:p w14:paraId="570FA88E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EC243CE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4DAFDEBF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7</w:t>
            </w:r>
            <w:r w:rsidRPr="0057650B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5F68BA" w:rsidRPr="0057650B" w14:paraId="22BEA2C2" w14:textId="77777777" w:rsidTr="00291696">
        <w:trPr>
          <w:cantSplit/>
          <w:jc w:val="center"/>
        </w:trPr>
        <w:tc>
          <w:tcPr>
            <w:tcW w:w="171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1A1A7A1B" w14:textId="77777777" w:rsidR="005F68BA" w:rsidRPr="00624EC3" w:rsidRDefault="005F68BA" w:rsidP="005F68BA">
            <w:pPr>
              <w:spacing w:before="60" w:after="60"/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</w:pPr>
          </w:p>
        </w:tc>
        <w:tc>
          <w:tcPr>
            <w:tcW w:w="1710" w:type="dxa"/>
            <w:tcBorders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C5E0B3"/>
            <w:vAlign w:val="center"/>
          </w:tcPr>
          <w:p w14:paraId="04CB1D94" w14:textId="77777777" w:rsidR="005F68BA" w:rsidRDefault="005F68BA" w:rsidP="005F68BA">
            <w:pPr>
              <w:jc w:val="center"/>
              <w:rPr>
                <w:rFonts w:ascii="Segoe UI Historic" w:hAnsi="Segoe UI Historic" w:cs="Segoe UI Historic"/>
                <w:b/>
                <w:bCs/>
                <w:color w:val="A6A6A6"/>
              </w:rPr>
            </w:pPr>
            <w:r>
              <w:rPr>
                <w:rFonts w:ascii="Segoe UI Historic" w:hAnsi="Segoe UI Historic" w:cs="Segoe UI Historic"/>
                <w:b/>
                <w:bCs/>
                <w:color w:val="A6A6A6"/>
                <w:sz w:val="32"/>
                <w:szCs w:val="32"/>
              </w:rPr>
              <w:t>1000</w:t>
            </w:r>
          </w:p>
        </w:tc>
        <w:tc>
          <w:tcPr>
            <w:tcW w:w="1930" w:type="dxa"/>
            <w:tcBorders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FFFFFF"/>
          </w:tcPr>
          <w:p w14:paraId="7F3A59FA" w14:textId="77777777" w:rsidR="005F68BA" w:rsidRPr="00E95193" w:rsidRDefault="005F68BA" w:rsidP="005F68BA">
            <w:pPr>
              <w:spacing w:before="60" w:after="60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351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7C9ADA41" w14:textId="77777777" w:rsidR="005F68BA" w:rsidRPr="00E95193" w:rsidRDefault="005F68BA" w:rsidP="008F4967">
            <w:pPr>
              <w:spacing w:before="60" w:after="60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</w:p>
        </w:tc>
        <w:tc>
          <w:tcPr>
            <w:tcW w:w="637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</w:tcPr>
          <w:p w14:paraId="5BB3FB5A" w14:textId="77777777" w:rsidR="005F68BA" w:rsidRPr="0057650B" w:rsidRDefault="005F68BA" w:rsidP="008F4967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lang w:bidi="ur-PK"/>
              </w:rPr>
            </w:pPr>
            <w:r w:rsidRPr="0057650B">
              <w:rPr>
                <w:rFonts w:ascii="Traditional Arabic" w:hAnsi="Traditional Arabic"/>
                <w:sz w:val="32"/>
                <w:szCs w:val="32"/>
              </w:rPr>
              <w:t>(</w:t>
            </w:r>
            <w:r>
              <w:rPr>
                <w:rFonts w:ascii="Traditional Arabic" w:hAnsi="Traditional Arabic"/>
                <w:sz w:val="32"/>
                <w:szCs w:val="32"/>
              </w:rPr>
              <w:t>8</w:t>
            </w:r>
            <w:r w:rsidRPr="0057650B">
              <w:rPr>
                <w:rFonts w:ascii="Traditional Arabic" w:hAnsi="Traditional Arabic"/>
                <w:sz w:val="32"/>
                <w:szCs w:val="32"/>
              </w:rPr>
              <w:t>)</w:t>
            </w:r>
          </w:p>
        </w:tc>
      </w:tr>
      <w:tr w:rsidR="0057650B" w:rsidRPr="00E95193" w14:paraId="5E660E5A" w14:textId="77777777">
        <w:trPr>
          <w:cantSplit/>
          <w:jc w:val="center"/>
        </w:trPr>
        <w:tc>
          <w:tcPr>
            <w:tcW w:w="171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0676B802" w14:textId="77777777" w:rsidR="0057650B" w:rsidRPr="00E95193" w:rsidRDefault="0057650B" w:rsidP="0057650B">
            <w:pPr>
              <w:spacing w:before="60" w:after="60"/>
              <w:rPr>
                <w:rFonts w:ascii="Traditional Arabic" w:hAnsi="Traditional Arabic"/>
                <w:color w:val="000000"/>
                <w:sz w:val="32"/>
                <w:szCs w:val="32"/>
              </w:rPr>
            </w:pPr>
          </w:p>
        </w:tc>
        <w:tc>
          <w:tcPr>
            <w:tcW w:w="7787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A8D08D"/>
          </w:tcPr>
          <w:p w14:paraId="137DDBCD" w14:textId="77777777" w:rsidR="0057650B" w:rsidRPr="000541AD" w:rsidRDefault="0057650B" w:rsidP="000541AD">
            <w:pPr>
              <w:tabs>
                <w:tab w:val="left" w:pos="945"/>
                <w:tab w:val="right" w:pos="6304"/>
              </w:tabs>
              <w:bidi w:val="0"/>
              <w:spacing w:before="60"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Total (1) </w:t>
            </w:r>
            <w:r w:rsidR="000541AD" w:rsidRPr="00512774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</w:t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</w:rPr>
              <w:tab/>
            </w:r>
            <w:r w:rsidRPr="00512774">
              <w:rPr>
                <w:rFonts w:ascii="Traditional Arabic" w:hAnsi="Traditional Arabic"/>
                <w:b/>
                <w:bCs/>
                <w:sz w:val="36"/>
                <w:szCs w:val="36"/>
                <w:rtl/>
              </w:rPr>
              <w:t>مجموع البند (1)</w:t>
            </w:r>
          </w:p>
        </w:tc>
      </w:tr>
    </w:tbl>
    <w:p w14:paraId="0C418C75" w14:textId="77777777" w:rsidR="006F2806" w:rsidRDefault="006F2806">
      <w:pPr>
        <w:bidi w:val="0"/>
      </w:pPr>
    </w:p>
    <w:p w14:paraId="49B61E59" w14:textId="77777777" w:rsidR="00512774" w:rsidRDefault="00512774">
      <w:pPr>
        <w:bidi w:val="0"/>
      </w:pPr>
    </w:p>
    <w:p w14:paraId="6AB71EDC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p w14:paraId="0E27D8A8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p w14:paraId="29AF6CBD" w14:textId="77777777" w:rsidR="008F4967" w:rsidRDefault="008F4967" w:rsidP="00D92860">
      <w:pPr>
        <w:rPr>
          <w:rFonts w:ascii="Traditional Arabic" w:hAnsi="Traditional Arabic"/>
          <w:sz w:val="32"/>
          <w:szCs w:val="32"/>
          <w:rtl/>
        </w:rPr>
      </w:pPr>
    </w:p>
    <w:p w14:paraId="49EB61FB" w14:textId="77777777" w:rsidR="00512774" w:rsidRDefault="00512774" w:rsidP="00D92860">
      <w:pPr>
        <w:rPr>
          <w:rFonts w:ascii="Traditional Arabic" w:hAnsi="Traditional Arabic"/>
          <w:sz w:val="32"/>
          <w:szCs w:val="32"/>
        </w:rPr>
      </w:pPr>
    </w:p>
    <w:p w14:paraId="661AB36C" w14:textId="77777777" w:rsidR="005154A4" w:rsidRDefault="005154A4" w:rsidP="00D92860">
      <w:pPr>
        <w:rPr>
          <w:rFonts w:ascii="Traditional Arabic" w:hAnsi="Traditional Arabic"/>
          <w:sz w:val="32"/>
          <w:szCs w:val="32"/>
          <w:rtl/>
        </w:rPr>
      </w:pPr>
    </w:p>
    <w:p w14:paraId="29621CE3" w14:textId="77777777" w:rsidR="00D064B3" w:rsidRDefault="00D064B3" w:rsidP="00D92860">
      <w:pPr>
        <w:rPr>
          <w:rFonts w:ascii="Traditional Arabic" w:hAnsi="Traditional Arabic"/>
          <w:sz w:val="32"/>
          <w:szCs w:val="32"/>
        </w:rPr>
      </w:pPr>
    </w:p>
    <w:p w14:paraId="33FB0476" w14:textId="77777777" w:rsidR="00085919" w:rsidRDefault="00085919" w:rsidP="00D92860">
      <w:pPr>
        <w:rPr>
          <w:rFonts w:ascii="Traditional Arabic" w:hAnsi="Traditional Arabic"/>
          <w:sz w:val="32"/>
          <w:szCs w:val="32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2160"/>
        <w:gridCol w:w="2241"/>
        <w:gridCol w:w="2243"/>
        <w:gridCol w:w="383"/>
      </w:tblGrid>
      <w:tr w:rsidR="00536AB5" w:rsidRPr="00E95193" w14:paraId="1F2AEF4F" w14:textId="77777777" w:rsidTr="00687576">
        <w:trPr>
          <w:cantSplit/>
          <w:jc w:val="center"/>
        </w:trPr>
        <w:tc>
          <w:tcPr>
            <w:tcW w:w="8894" w:type="dxa"/>
            <w:gridSpan w:val="4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3FE6EE18" w14:textId="77777777" w:rsidR="00536AB5" w:rsidRPr="00D064B3" w:rsidRDefault="00775FAE" w:rsidP="00775FAE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lastRenderedPageBreak/>
              <w:t>المكافأة</w:t>
            </w:r>
            <w:r w:rsidR="00536AB5" w:rsidRPr="00EA1FB5"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 xml:space="preserve"> للمساعدو الباحثين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       </w:t>
            </w:r>
            <w:r w:rsidR="008B3E21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                     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         </w:t>
            </w:r>
            <w:r w:rsidR="00881652" w:rsidRPr="00EA1FB5">
              <w:rPr>
                <w:rFonts w:ascii="Calibri" w:hAnsi="Calibri" w:cs="Calibri"/>
                <w:b/>
                <w:bCs/>
                <w:sz w:val="24"/>
                <w:szCs w:val="24"/>
              </w:rPr>
              <w:t>Assistants</w:t>
            </w:r>
            <w:r w:rsidR="00536AB5"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 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</w:t>
            </w:r>
            <w:r w:rsidRPr="00775FAE">
              <w:rPr>
                <w:rFonts w:ascii="Calibri" w:hAnsi="Calibri" w:cs="Calibri"/>
                <w:b/>
                <w:bCs/>
                <w:sz w:val="24"/>
                <w:szCs w:val="24"/>
              </w:rPr>
              <w:t>Reward</w:t>
            </w:r>
            <w:r w:rsidR="00536AB5" w:rsidRPr="00D064B3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for Research</w:t>
            </w:r>
            <w:r w:rsidR="00536AB5" w:rsidRPr="00D064B3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83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18" w:space="0" w:color="538135"/>
            </w:tcBorders>
            <w:shd w:val="clear" w:color="auto" w:fill="E2EFD9"/>
          </w:tcPr>
          <w:p w14:paraId="1948F6A6" w14:textId="77777777" w:rsidR="00536AB5" w:rsidRPr="00EA1FB5" w:rsidRDefault="00536AB5" w:rsidP="008B3E21">
            <w:pPr>
              <w:pStyle w:val="ListParagraph"/>
              <w:ind w:left="75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EA1FB5">
              <w:rPr>
                <w:rFonts w:ascii="Calibri" w:hAnsi="Calibri" w:cs="Calibri" w:hint="cs"/>
                <w:b/>
                <w:bCs/>
                <w:sz w:val="24"/>
                <w:szCs w:val="24"/>
                <w:rtl/>
              </w:rPr>
              <w:t>2</w:t>
            </w:r>
          </w:p>
        </w:tc>
      </w:tr>
      <w:tr w:rsidR="009D18C7" w:rsidRPr="00E95193" w14:paraId="3AB25FAE" w14:textId="77777777" w:rsidTr="00687576">
        <w:trPr>
          <w:gridAfter w:val="1"/>
          <w:wAfter w:w="383" w:type="dxa"/>
          <w:cantSplit/>
          <w:trHeight w:val="538"/>
          <w:jc w:val="center"/>
        </w:trPr>
        <w:tc>
          <w:tcPr>
            <w:tcW w:w="225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4D2B7B98" w14:textId="77777777" w:rsidR="00536AB5" w:rsidRPr="008B3E21" w:rsidRDefault="00536AB5" w:rsidP="00536AB5">
            <w:pPr>
              <w:rPr>
                <w:rFonts w:ascii="Calibri" w:hAnsi="Calibri" w:cs="Calibri"/>
              </w:rPr>
            </w:pPr>
            <w:r w:rsidRPr="008B3E21">
              <w:rPr>
                <w:rFonts w:ascii="Calibri" w:hAnsi="Calibri" w:cs="Calibri"/>
                <w:rtl/>
              </w:rPr>
              <w:t xml:space="preserve">أخرى    </w:t>
            </w:r>
            <w:r w:rsidRPr="008B3E21">
              <w:rPr>
                <w:rFonts w:ascii="Calibri" w:hAnsi="Calibri" w:cs="Calibri"/>
              </w:rPr>
              <w:t xml:space="preserve">Others   </w:t>
            </w:r>
            <w:r w:rsidRPr="008B3E21">
              <w:rPr>
                <w:rFonts w:ascii="Calibri" w:hAnsi="Calibri" w:cs="Calibri" w:hint="cs"/>
                <w:rtl/>
              </w:rPr>
              <w:t xml:space="preserve"> </w:t>
            </w:r>
          </w:p>
        </w:tc>
        <w:tc>
          <w:tcPr>
            <w:tcW w:w="216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18316484" w14:textId="77777777" w:rsidR="00536AB5" w:rsidRPr="008B3E21" w:rsidRDefault="00536AB5" w:rsidP="009D18C7">
            <w:pPr>
              <w:pStyle w:val="ListParagraph"/>
              <w:ind w:left="0"/>
              <w:rPr>
                <w:rFonts w:ascii="Calibri" w:hAnsi="Calibri" w:cs="Calibri"/>
                <w:rtl/>
              </w:rPr>
            </w:pPr>
            <w:r w:rsidRPr="008B3E21">
              <w:rPr>
                <w:rFonts w:ascii="Calibri" w:hAnsi="Calibri" w:cs="Calibri"/>
                <w:rtl/>
              </w:rPr>
              <w:t xml:space="preserve">بكالوريوس </w:t>
            </w:r>
            <w:r w:rsidRPr="008B3E21">
              <w:rPr>
                <w:rFonts w:ascii="Calibri" w:hAnsi="Calibri" w:cs="Calibri"/>
              </w:rPr>
              <w:t xml:space="preserve">BA/BSc </w:t>
            </w:r>
          </w:p>
        </w:tc>
        <w:tc>
          <w:tcPr>
            <w:tcW w:w="2241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39E9DDD1" w14:textId="77777777" w:rsidR="00536AB5" w:rsidRPr="008B3E21" w:rsidRDefault="00536AB5" w:rsidP="009D18C7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8B3E21">
              <w:rPr>
                <w:rFonts w:ascii="Calibri" w:hAnsi="Calibri" w:cs="Calibri"/>
                <w:rtl/>
              </w:rPr>
              <w:t xml:space="preserve">ماجستير </w:t>
            </w:r>
            <w:r w:rsidRPr="008B3E21">
              <w:rPr>
                <w:rFonts w:ascii="Calibri" w:hAnsi="Calibri" w:cs="Calibri"/>
              </w:rPr>
              <w:t xml:space="preserve">MA/MSc </w:t>
            </w:r>
          </w:p>
        </w:tc>
        <w:tc>
          <w:tcPr>
            <w:tcW w:w="224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5BEF67CD" w14:textId="77777777" w:rsidR="00536AB5" w:rsidRPr="008B3E21" w:rsidRDefault="00536AB5" w:rsidP="00536AB5">
            <w:pPr>
              <w:jc w:val="center"/>
              <w:rPr>
                <w:rFonts w:ascii="Calibri" w:hAnsi="Calibri" w:cs="Calibri"/>
                <w:rtl/>
              </w:rPr>
            </w:pPr>
            <w:r w:rsidRPr="008B3E21">
              <w:rPr>
                <w:rFonts w:ascii="Calibri" w:hAnsi="Calibri" w:cs="Calibri"/>
                <w:rtl/>
              </w:rPr>
              <w:t>الدرجة العلمية</w:t>
            </w:r>
          </w:p>
          <w:p w14:paraId="0A6E0B40" w14:textId="77777777" w:rsidR="00536AB5" w:rsidRPr="008B3E21" w:rsidRDefault="00536AB5" w:rsidP="009D18C7">
            <w:pPr>
              <w:jc w:val="center"/>
              <w:rPr>
                <w:rFonts w:ascii="Calibri" w:hAnsi="Calibri" w:cs="Calibri"/>
                <w:rtl/>
              </w:rPr>
            </w:pPr>
            <w:r w:rsidRPr="008B3E21">
              <w:rPr>
                <w:rFonts w:ascii="Calibri" w:hAnsi="Calibri" w:cs="Calibri"/>
              </w:rPr>
              <w:t>Academic Degree</w:t>
            </w:r>
          </w:p>
        </w:tc>
      </w:tr>
      <w:tr w:rsidR="008B3E21" w:rsidRPr="00E95193" w14:paraId="505D152A" w14:textId="77777777" w:rsidTr="00687576">
        <w:trPr>
          <w:gridAfter w:val="1"/>
          <w:wAfter w:w="383" w:type="dxa"/>
          <w:cantSplit/>
          <w:trHeight w:val="232"/>
          <w:jc w:val="center"/>
        </w:trPr>
        <w:tc>
          <w:tcPr>
            <w:tcW w:w="225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680D7059" w14:textId="77777777" w:rsidR="008B3E21" w:rsidRPr="008B3E21" w:rsidRDefault="008B3E21" w:rsidP="008B3E21">
            <w:pPr>
              <w:rPr>
                <w:rFonts w:ascii="Calibri" w:hAnsi="Calibri" w:cs="Calibri"/>
                <w:color w:val="00B050"/>
                <w:sz w:val="16"/>
                <w:szCs w:val="16"/>
                <w:lang w:bidi="ur-PK"/>
              </w:rPr>
            </w:pP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 xml:space="preserve"> </w:t>
            </w:r>
            <w:r w:rsidRPr="008B3E21">
              <w:rPr>
                <w:rFonts w:ascii="Calibri" w:hAnsi="Calibri" w:cs="Calibri"/>
                <w:sz w:val="16"/>
                <w:szCs w:val="16"/>
              </w:rPr>
              <w:t xml:space="preserve"> 400</w:t>
            </w:r>
            <w:r w:rsidRPr="008B3E21">
              <w:rPr>
                <w:rFonts w:ascii="Calibri" w:hAnsi="Calibri" w:cs="Calibri"/>
                <w:sz w:val="16"/>
                <w:szCs w:val="16"/>
                <w:rtl/>
              </w:rPr>
              <w:t>ر.س\</w:t>
            </w: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>شهر</w:t>
            </w:r>
            <w:r w:rsidRPr="008B3E21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>(</w:t>
            </w:r>
            <w:r w:rsidRPr="008B3E21">
              <w:rPr>
                <w:rFonts w:ascii="Calibri" w:hAnsi="Calibri" w:cs="Calibri"/>
                <w:sz w:val="16"/>
                <w:szCs w:val="16"/>
              </w:rPr>
              <w:t>(400 RS/Month</w:t>
            </w:r>
          </w:p>
          <w:p w14:paraId="669BF3E0" w14:textId="77777777" w:rsidR="008B3E21" w:rsidRPr="00766F1D" w:rsidRDefault="008B3E21" w:rsidP="008B3E21">
            <w:pPr>
              <w:tabs>
                <w:tab w:val="left" w:pos="945"/>
                <w:tab w:val="right" w:pos="6304"/>
              </w:tabs>
              <w:rPr>
                <w:rFonts w:ascii="Calibri" w:hAnsi="Calibri" w:cs="Calibri"/>
                <w:sz w:val="16"/>
                <w:szCs w:val="16"/>
                <w:lang w:bidi="ur-PK"/>
              </w:rPr>
            </w:pPr>
          </w:p>
        </w:tc>
        <w:tc>
          <w:tcPr>
            <w:tcW w:w="216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07E7C7A6" w14:textId="77777777" w:rsidR="008B3E21" w:rsidRPr="008B3E21" w:rsidRDefault="008B3E21" w:rsidP="008B3E21">
            <w:pPr>
              <w:rPr>
                <w:rFonts w:ascii="Calibri" w:hAnsi="Calibri" w:cs="Calibri"/>
                <w:color w:val="00B050"/>
                <w:sz w:val="16"/>
                <w:szCs w:val="16"/>
                <w:lang w:bidi="ur-PK"/>
              </w:rPr>
            </w:pP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 xml:space="preserve"> </w:t>
            </w:r>
            <w:r w:rsidRPr="008B3E21">
              <w:rPr>
                <w:rFonts w:ascii="Calibri" w:hAnsi="Calibri" w:cs="Calibri"/>
                <w:sz w:val="16"/>
                <w:szCs w:val="16"/>
              </w:rPr>
              <w:t xml:space="preserve"> 600</w:t>
            </w:r>
            <w:r w:rsidRPr="008B3E21">
              <w:rPr>
                <w:rFonts w:ascii="Calibri" w:hAnsi="Calibri" w:cs="Calibri"/>
                <w:sz w:val="16"/>
                <w:szCs w:val="16"/>
                <w:rtl/>
              </w:rPr>
              <w:t>ر.س\</w:t>
            </w: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>شهر</w:t>
            </w:r>
            <w:r w:rsidRPr="008B3E21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>(</w:t>
            </w:r>
            <w:r w:rsidRPr="008B3E21">
              <w:rPr>
                <w:rFonts w:ascii="Calibri" w:hAnsi="Calibri" w:cs="Calibri"/>
                <w:sz w:val="16"/>
                <w:szCs w:val="16"/>
              </w:rPr>
              <w:t>(600 RS/Month</w:t>
            </w:r>
          </w:p>
          <w:p w14:paraId="61E2D4AA" w14:textId="77777777" w:rsidR="008B3E21" w:rsidRPr="00766F1D" w:rsidRDefault="008B3E21" w:rsidP="008B3E21">
            <w:pPr>
              <w:tabs>
                <w:tab w:val="left" w:pos="945"/>
                <w:tab w:val="right" w:pos="6304"/>
              </w:tabs>
              <w:rPr>
                <w:rFonts w:ascii="Calibri" w:hAnsi="Calibri" w:cs="Calibri"/>
                <w:sz w:val="16"/>
                <w:szCs w:val="16"/>
                <w:lang w:bidi="ur-PK"/>
              </w:rPr>
            </w:pPr>
          </w:p>
        </w:tc>
        <w:tc>
          <w:tcPr>
            <w:tcW w:w="2241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560561C9" w14:textId="77777777" w:rsidR="008B3E21" w:rsidRPr="008B3E21" w:rsidRDefault="008B3E21" w:rsidP="008B3E21">
            <w:pPr>
              <w:rPr>
                <w:rFonts w:ascii="Calibri" w:hAnsi="Calibri" w:cs="Calibri"/>
                <w:color w:val="00B050"/>
                <w:sz w:val="16"/>
                <w:szCs w:val="16"/>
                <w:lang w:bidi="ur-PK"/>
              </w:rPr>
            </w:pPr>
            <w:r w:rsidRPr="008B3E21">
              <w:rPr>
                <w:rFonts w:ascii="Calibri" w:hAnsi="Calibri" w:cs="Calibri"/>
                <w:sz w:val="16"/>
                <w:szCs w:val="16"/>
              </w:rPr>
              <w:t xml:space="preserve"> 800</w:t>
            </w:r>
            <w:r w:rsidRPr="008B3E21">
              <w:rPr>
                <w:rFonts w:ascii="Calibri" w:hAnsi="Calibri" w:cs="Calibri"/>
                <w:sz w:val="16"/>
                <w:szCs w:val="16"/>
                <w:rtl/>
              </w:rPr>
              <w:t>ر.س\</w:t>
            </w: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>شهر</w:t>
            </w:r>
            <w:r w:rsidRPr="008B3E21">
              <w:rPr>
                <w:rFonts w:ascii="Calibri" w:hAnsi="Calibri" w:cs="Calibri"/>
                <w:sz w:val="16"/>
                <w:szCs w:val="16"/>
              </w:rPr>
              <w:t xml:space="preserve"> </w:t>
            </w:r>
            <w:r w:rsidRPr="008B3E21">
              <w:rPr>
                <w:rFonts w:ascii="Calibri" w:hAnsi="Calibri" w:cs="Calibri" w:hint="cs"/>
                <w:sz w:val="16"/>
                <w:szCs w:val="16"/>
                <w:rtl/>
              </w:rPr>
              <w:t>(</w:t>
            </w:r>
            <w:r w:rsidRPr="008B3E21">
              <w:rPr>
                <w:rFonts w:ascii="Calibri" w:hAnsi="Calibri" w:cs="Calibri"/>
                <w:sz w:val="16"/>
                <w:szCs w:val="16"/>
              </w:rPr>
              <w:t>(800 RS/Month</w:t>
            </w:r>
          </w:p>
          <w:p w14:paraId="278548AB" w14:textId="77777777" w:rsidR="008B3E21" w:rsidRPr="00766F1D" w:rsidRDefault="008B3E21" w:rsidP="008B3E21">
            <w:pPr>
              <w:tabs>
                <w:tab w:val="left" w:pos="945"/>
                <w:tab w:val="right" w:pos="6304"/>
              </w:tabs>
              <w:rPr>
                <w:rFonts w:ascii="Calibri" w:hAnsi="Calibri" w:cs="Calibri"/>
                <w:sz w:val="16"/>
                <w:szCs w:val="16"/>
                <w:lang w:bidi="ur-PK"/>
              </w:rPr>
            </w:pPr>
          </w:p>
        </w:tc>
        <w:tc>
          <w:tcPr>
            <w:tcW w:w="2243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3F418A22" w14:textId="77777777" w:rsidR="008B3E21" w:rsidRPr="008B3E21" w:rsidRDefault="008B3E21" w:rsidP="008B3E21">
            <w:pPr>
              <w:tabs>
                <w:tab w:val="left" w:pos="945"/>
                <w:tab w:val="right" w:pos="6304"/>
              </w:tabs>
              <w:rPr>
                <w:rFonts w:ascii="Sakkal Majalla" w:hAnsi="Sakkal Majalla" w:cs="Sakkal Majalla"/>
                <w:sz w:val="18"/>
                <w:szCs w:val="18"/>
                <w:rtl/>
              </w:rPr>
            </w:pPr>
            <w:r w:rsidRPr="00766F1D">
              <w:rPr>
                <w:rFonts w:ascii="Calibri" w:hAnsi="Calibri" w:cs="Calibri"/>
                <w:sz w:val="18"/>
                <w:szCs w:val="18"/>
                <w:rtl/>
              </w:rPr>
              <w:t xml:space="preserve">الراتب\ </w:t>
            </w:r>
            <w:r w:rsidR="00645C04" w:rsidRPr="00766F1D">
              <w:rPr>
                <w:rFonts w:ascii="Calibri" w:hAnsi="Calibri" w:cs="Times New Roman" w:hint="cs"/>
                <w:sz w:val="18"/>
                <w:szCs w:val="18"/>
                <w:rtl/>
              </w:rPr>
              <w:t>الشهر</w:t>
            </w:r>
            <w:r w:rsidR="00645C04">
              <w:rPr>
                <w:rFonts w:ascii="Sakkal Majalla" w:hAnsi="Sakkal Majalla" w:cs="Sakkal Majalla"/>
                <w:sz w:val="18"/>
                <w:szCs w:val="18"/>
              </w:rPr>
              <w:t xml:space="preserve"> (</w:t>
            </w:r>
            <w:r w:rsidRPr="00766F1D">
              <w:rPr>
                <w:rFonts w:ascii="Calibri" w:hAnsi="Calibri" w:cs="Calibri"/>
                <w:sz w:val="18"/>
                <w:szCs w:val="18"/>
              </w:rPr>
              <w:t>Salary/Month)</w:t>
            </w:r>
          </w:p>
        </w:tc>
      </w:tr>
    </w:tbl>
    <w:p w14:paraId="1E01CBCB" w14:textId="1636DD76" w:rsidR="007D6F22" w:rsidRPr="009D18C7" w:rsidRDefault="007D6F22" w:rsidP="009D18C7">
      <w:pPr>
        <w:jc w:val="center"/>
        <w:rPr>
          <w:rFonts w:ascii="Traditional Arabic" w:hAnsi="Traditional Arabic"/>
          <w:sz w:val="18"/>
          <w:szCs w:val="18"/>
        </w:rPr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7"/>
        <w:gridCol w:w="1890"/>
        <w:gridCol w:w="1260"/>
        <w:gridCol w:w="3263"/>
        <w:gridCol w:w="740"/>
      </w:tblGrid>
      <w:tr w:rsidR="00120DF1" w:rsidRPr="00E95193" w14:paraId="32643A6E" w14:textId="77777777" w:rsidTr="00687576">
        <w:trPr>
          <w:cantSplit/>
          <w:trHeight w:val="384"/>
          <w:jc w:val="center"/>
        </w:trPr>
        <w:tc>
          <w:tcPr>
            <w:tcW w:w="2047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45F3F4ED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E95193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لمبلغ المطلوب</w:t>
            </w:r>
          </w:p>
          <w:p w14:paraId="3B07FB32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</w:rPr>
              <w:t>Funds in SR</w:t>
            </w:r>
          </w:p>
        </w:tc>
        <w:tc>
          <w:tcPr>
            <w:tcW w:w="189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3C3C7180" w14:textId="77777777" w:rsidR="00120DF1" w:rsidRPr="00900380" w:rsidRDefault="00120DF1" w:rsidP="00536AB5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لدرجة العلمية</w:t>
            </w:r>
          </w:p>
          <w:p w14:paraId="75DB0826" w14:textId="77777777" w:rsidR="00A357FF" w:rsidRPr="00900380" w:rsidRDefault="00A357FF" w:rsidP="00536AB5">
            <w:pPr>
              <w:jc w:val="center"/>
              <w:rPr>
                <w:rFonts w:ascii="Traditional Arabic" w:hAnsi="Traditional Arabic"/>
                <w:b/>
                <w:bCs/>
                <w:sz w:val="22"/>
                <w:szCs w:val="22"/>
              </w:rPr>
            </w:pPr>
            <w:r w:rsidRPr="00900380">
              <w:rPr>
                <w:rFonts w:ascii="Traditional Arabic" w:hAnsi="Traditional Arabic"/>
                <w:b/>
                <w:bCs/>
                <w:sz w:val="22"/>
                <w:szCs w:val="22"/>
              </w:rPr>
              <w:t>Academic Degree</w:t>
            </w:r>
          </w:p>
          <w:p w14:paraId="6ED49309" w14:textId="77777777" w:rsidR="003D5940" w:rsidRPr="00E95193" w:rsidRDefault="003D5940" w:rsidP="00536AB5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 xml:space="preserve">(الرجاء وضع علامة </w:t>
            </w:r>
            <w:r w:rsidRPr="00900380">
              <w:rPr>
                <w:rFonts w:cs="Times New Roman" w:hint="cs"/>
                <w:sz w:val="24"/>
                <w:szCs w:val="24"/>
                <w:rtl/>
              </w:rPr>
              <w:t>√</w:t>
            </w:r>
            <w:r w:rsidRPr="00900380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)</w:t>
            </w:r>
          </w:p>
        </w:tc>
        <w:tc>
          <w:tcPr>
            <w:tcW w:w="5263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6C19BC93" w14:textId="77777777" w:rsidR="00120DF1" w:rsidRPr="00E95193" w:rsidRDefault="00120DF1" w:rsidP="00900380">
            <w:pPr>
              <w:bidi w:val="0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التف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</w:t>
            </w:r>
            <w:r w:rsidR="00900380">
              <w:rPr>
                <w:rFonts w:ascii="Traditional Arabic" w:hAnsi="Traditional Arabic" w:hint="cs"/>
                <w:b/>
                <w:bCs/>
                <w:sz w:val="28"/>
                <w:szCs w:val="28"/>
                <w:rtl/>
              </w:rPr>
              <w:t xml:space="preserve">                      </w:t>
            </w:r>
            <w:r w:rsidRPr="006952D9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</w:t>
            </w:r>
          </w:p>
        </w:tc>
      </w:tr>
      <w:tr w:rsidR="00323474" w:rsidRPr="00E95193" w14:paraId="08F9A81E" w14:textId="77777777" w:rsidTr="00687576">
        <w:trPr>
          <w:cantSplit/>
          <w:trHeight w:val="988"/>
          <w:jc w:val="center"/>
        </w:trPr>
        <w:tc>
          <w:tcPr>
            <w:tcW w:w="2047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4A225E82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89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2390852F" w14:textId="77777777" w:rsidR="00120DF1" w:rsidRPr="00E95193" w:rsidRDefault="00120DF1" w:rsidP="00D92860">
            <w:pPr>
              <w:jc w:val="center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126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  <w:vAlign w:val="center"/>
          </w:tcPr>
          <w:p w14:paraId="7A521B63" w14:textId="77777777" w:rsidR="00120DF1" w:rsidRPr="008F4967" w:rsidRDefault="003F3DB3" w:rsidP="00D92860">
            <w:pPr>
              <w:jc w:val="center"/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عدد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 xml:space="preserve"> </w:t>
            </w:r>
            <w:r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الشهو</w:t>
            </w:r>
            <w:r w:rsidR="00120DF1" w:rsidRPr="008F4967">
              <w:rPr>
                <w:rFonts w:ascii="Sakkal Majalla" w:hAnsi="Sakkal Majalla" w:cs="Sakkal Majalla"/>
                <w:b/>
                <w:bCs/>
                <w:sz w:val="32"/>
                <w:szCs w:val="32"/>
                <w:rtl/>
              </w:rPr>
              <w:t>ر</w:t>
            </w:r>
          </w:p>
          <w:p w14:paraId="3AF19176" w14:textId="77777777" w:rsidR="00120DF1" w:rsidRPr="008F4967" w:rsidRDefault="003E1ACC" w:rsidP="00F750C0">
            <w:pPr>
              <w:pStyle w:val="Heading2"/>
              <w:bidi/>
              <w:rPr>
                <w:rFonts w:ascii="Sakkal Majalla" w:hAnsi="Sakkal Majalla" w:cs="Sakkal Majalla"/>
                <w:sz w:val="32"/>
              </w:rPr>
            </w:pPr>
            <w:r w:rsidRPr="008F4967">
              <w:rPr>
                <w:rFonts w:ascii="Sakkal Majalla" w:hAnsi="Sakkal Majalla" w:cs="Sakkal Majalla"/>
                <w:sz w:val="24"/>
                <w:szCs w:val="24"/>
              </w:rPr>
              <w:t>Number of</w:t>
            </w:r>
            <w:r w:rsidR="00120DF1" w:rsidRPr="008F4967">
              <w:rPr>
                <w:rFonts w:ascii="Sakkal Majalla" w:hAnsi="Sakkal Majalla" w:cs="Sakkal Majalla"/>
                <w:sz w:val="24"/>
                <w:szCs w:val="24"/>
              </w:rPr>
              <w:t xml:space="preserve"> </w:t>
            </w:r>
            <w:r w:rsidR="00F750C0" w:rsidRPr="008F4967">
              <w:rPr>
                <w:rFonts w:ascii="Sakkal Majalla" w:hAnsi="Sakkal Majalla" w:cs="Sakkal Majalla"/>
                <w:sz w:val="24"/>
                <w:szCs w:val="24"/>
              </w:rPr>
              <w:t>M</w:t>
            </w:r>
            <w:r w:rsidR="00120DF1" w:rsidRPr="008F4967">
              <w:rPr>
                <w:rFonts w:ascii="Sakkal Majalla" w:hAnsi="Sakkal Majalla" w:cs="Sakkal Majalla"/>
                <w:sz w:val="24"/>
                <w:szCs w:val="24"/>
              </w:rPr>
              <w:t>onths</w:t>
            </w:r>
          </w:p>
        </w:tc>
        <w:tc>
          <w:tcPr>
            <w:tcW w:w="4003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6066364E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أسماء مساعدي الب</w:t>
            </w:r>
            <w:r w:rsidR="001A0E04"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>ا</w:t>
            </w:r>
            <w:r w:rsidRPr="008F4967">
              <w:rPr>
                <w:rFonts w:ascii="Sakkal Majalla" w:hAnsi="Sakkal Majalla" w:cs="Sakkal Majalla"/>
                <w:b/>
                <w:bCs/>
                <w:sz w:val="36"/>
                <w:szCs w:val="36"/>
                <w:rtl/>
              </w:rPr>
              <w:t xml:space="preserve">حث </w:t>
            </w:r>
          </w:p>
          <w:p w14:paraId="4C3E3164" w14:textId="77777777" w:rsidR="00120DF1" w:rsidRPr="008F4967" w:rsidRDefault="00120DF1" w:rsidP="00D92860">
            <w:pPr>
              <w:jc w:val="center"/>
              <w:rPr>
                <w:rFonts w:ascii="Sakkal Majalla" w:hAnsi="Sakkal Majalla" w:cs="Sakkal Majalla"/>
                <w:sz w:val="32"/>
                <w:szCs w:val="32"/>
              </w:rPr>
            </w:pPr>
            <w:r w:rsidRPr="008F4967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Names of Research Assistants</w:t>
            </w:r>
          </w:p>
        </w:tc>
      </w:tr>
      <w:tr w:rsidR="0047438C" w:rsidRPr="000541AD" w14:paraId="78F04139" w14:textId="77777777" w:rsidTr="00687576">
        <w:trPr>
          <w:cantSplit/>
          <w:trHeight w:val="375"/>
          <w:jc w:val="center"/>
        </w:trPr>
        <w:tc>
          <w:tcPr>
            <w:tcW w:w="204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6CB331C1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8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3188B56C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>ماجستير     (      )</w:t>
            </w:r>
          </w:p>
          <w:p w14:paraId="64A4B0E5" w14:textId="77777777" w:rsidR="0047438C" w:rsidRPr="00EA1FB5" w:rsidRDefault="0047438C" w:rsidP="00536AB5">
            <w:pPr>
              <w:pStyle w:val="ListParagraph"/>
              <w:bidi w:val="0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MA/MSc  (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26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1D233808" w14:textId="77777777" w:rsidR="0047438C" w:rsidRPr="000541AD" w:rsidRDefault="0047438C" w:rsidP="00400815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263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6B294187" w14:textId="77777777" w:rsidR="0047438C" w:rsidRPr="000541AD" w:rsidRDefault="0047438C" w:rsidP="005A60E8">
            <w:pPr>
              <w:spacing w:before="60"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28C3C1D8" w14:textId="77777777" w:rsidR="0047438C" w:rsidRPr="000541AD" w:rsidRDefault="0047438C" w:rsidP="00900380">
            <w:pPr>
              <w:spacing w:before="60" w:after="6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1)</w:t>
            </w:r>
          </w:p>
        </w:tc>
      </w:tr>
      <w:tr w:rsidR="0047438C" w:rsidRPr="000541AD" w14:paraId="4176ACB7" w14:textId="77777777" w:rsidTr="00687576">
        <w:trPr>
          <w:cantSplit/>
          <w:trHeight w:val="358"/>
          <w:jc w:val="center"/>
        </w:trPr>
        <w:tc>
          <w:tcPr>
            <w:tcW w:w="204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34032C08" w14:textId="77777777" w:rsidR="0047438C" w:rsidRPr="00900380" w:rsidRDefault="0047438C" w:rsidP="00900380">
            <w:pP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</w:pPr>
          </w:p>
        </w:tc>
        <w:tc>
          <w:tcPr>
            <w:tcW w:w="18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78BD005A" w14:textId="77777777" w:rsidR="0047438C" w:rsidRPr="00EA1FB5" w:rsidRDefault="0047438C" w:rsidP="00536AB5">
            <w:pPr>
              <w:pStyle w:val="ListParagraph"/>
              <w:ind w:left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بكالوريوس   ( 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)</w:t>
            </w:r>
          </w:p>
          <w:p w14:paraId="05C3678C" w14:textId="77777777" w:rsidR="0047438C" w:rsidRPr="00EA1FB5" w:rsidRDefault="0047438C" w:rsidP="00536AB5">
            <w:pPr>
              <w:pStyle w:val="ListParagraph"/>
              <w:bidi w:val="0"/>
              <w:ind w:left="90"/>
              <w:jc w:val="center"/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BA/BSc  (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34681A3C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263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18C3485D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40" w:type="dxa"/>
            <w:tcBorders>
              <w:top w:val="single" w:sz="4" w:space="0" w:color="auto"/>
              <w:left w:val="single" w:sz="8" w:space="0" w:color="538135"/>
              <w:bottom w:val="single" w:sz="8" w:space="0" w:color="538135"/>
              <w:right w:val="single" w:sz="18" w:space="0" w:color="538135"/>
            </w:tcBorders>
          </w:tcPr>
          <w:p w14:paraId="16BBE617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47438C" w:rsidRPr="000541AD" w14:paraId="7F766C34" w14:textId="77777777" w:rsidTr="00687576">
        <w:trPr>
          <w:cantSplit/>
          <w:trHeight w:val="465"/>
          <w:jc w:val="center"/>
        </w:trPr>
        <w:tc>
          <w:tcPr>
            <w:tcW w:w="2047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</w:tcPr>
          <w:p w14:paraId="00CCB057" w14:textId="77777777" w:rsidR="00900380" w:rsidRPr="00900380" w:rsidRDefault="00900380" w:rsidP="00900380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189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4795B480" w14:textId="77777777" w:rsidR="0047438C" w:rsidRPr="00EA1FB5" w:rsidRDefault="00900380" w:rsidP="00536AB5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أخرى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 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(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8F4967"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</w:t>
            </w:r>
            <w:r w:rsidRPr="00EA1FB5">
              <w:rPr>
                <w:rFonts w:ascii="Calibri" w:hAnsi="Calibri" w:cs="Calibri"/>
                <w:b/>
                <w:bCs/>
                <w:sz w:val="22"/>
                <w:szCs w:val="22"/>
                <w:rtl/>
              </w:rPr>
              <w:t xml:space="preserve"> )</w:t>
            </w:r>
          </w:p>
          <w:p w14:paraId="553A637F" w14:textId="77777777" w:rsidR="0047438C" w:rsidRPr="00EA1FB5" w:rsidRDefault="00900380" w:rsidP="00536AB5">
            <w:pPr>
              <w:bidi w:val="0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>Others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(   </w:t>
            </w:r>
            <w:r w:rsidR="008F4967" w:rsidRPr="00EA1FB5">
              <w:rPr>
                <w:rFonts w:ascii="Calibri" w:hAnsi="Calibri" w:cs="Calibri" w:hint="cs"/>
                <w:b/>
                <w:bCs/>
                <w:sz w:val="22"/>
                <w:szCs w:val="22"/>
                <w:rtl/>
              </w:rPr>
              <w:t xml:space="preserve"> </w:t>
            </w:r>
            <w:r w:rsidR="0047438C" w:rsidRPr="00EA1FB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3C07F201" w14:textId="77777777" w:rsidR="0047438C" w:rsidRPr="000541AD" w:rsidRDefault="0047438C" w:rsidP="0040081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3263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8" w:space="0" w:color="538135"/>
            </w:tcBorders>
          </w:tcPr>
          <w:p w14:paraId="17DBD54D" w14:textId="77777777" w:rsidR="0047438C" w:rsidRPr="000541AD" w:rsidRDefault="0047438C" w:rsidP="00D9286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40" w:type="dxa"/>
            <w:tcBorders>
              <w:top w:val="single" w:sz="4" w:space="0" w:color="auto"/>
              <w:left w:val="single" w:sz="8" w:space="0" w:color="538135"/>
              <w:bottom w:val="single" w:sz="4" w:space="0" w:color="auto"/>
              <w:right w:val="single" w:sz="18" w:space="0" w:color="538135"/>
            </w:tcBorders>
          </w:tcPr>
          <w:p w14:paraId="6792A2A4" w14:textId="77777777" w:rsidR="0047438C" w:rsidRPr="000541AD" w:rsidRDefault="00900380" w:rsidP="00900380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(</w:t>
            </w: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  <w:r w:rsidRPr="000541AD">
              <w:rPr>
                <w:rFonts w:ascii="Traditional Arabic" w:hAnsi="Traditional Arabic"/>
                <w:sz w:val="32"/>
                <w:szCs w:val="32"/>
                <w:rtl/>
              </w:rPr>
              <w:t>)</w:t>
            </w:r>
          </w:p>
        </w:tc>
      </w:tr>
      <w:tr w:rsidR="00ED2A34" w:rsidRPr="000541AD" w14:paraId="5D976038" w14:textId="77777777">
        <w:trPr>
          <w:cantSplit/>
          <w:trHeight w:val="465"/>
          <w:jc w:val="center"/>
        </w:trPr>
        <w:tc>
          <w:tcPr>
            <w:tcW w:w="2047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73198057" w14:textId="77777777" w:rsidR="00ED2A34" w:rsidRPr="00900380" w:rsidRDefault="00ED2A34" w:rsidP="00900380">
            <w:pPr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</w:pPr>
          </w:p>
        </w:tc>
        <w:tc>
          <w:tcPr>
            <w:tcW w:w="7153" w:type="dxa"/>
            <w:gridSpan w:val="4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51F921ED" w14:textId="42F67F48" w:rsidR="00ED2A34" w:rsidRPr="000541AD" w:rsidRDefault="00ED2A34" w:rsidP="00ED2A34">
            <w:pPr>
              <w:bidi w:val="0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Total</w:t>
            </w:r>
            <w:r w:rsidRPr="008B3E21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(</w:t>
            </w:r>
            <w:r w:rsidR="0061044B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>2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)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                                   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مجموع البند (</w:t>
            </w:r>
            <w:r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>2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)</w:t>
            </w:r>
          </w:p>
        </w:tc>
      </w:tr>
    </w:tbl>
    <w:p w14:paraId="7D22060A" w14:textId="77777777" w:rsidR="00900380" w:rsidRDefault="00900380">
      <w:pPr>
        <w:bidi w:val="0"/>
        <w:rPr>
          <w:rtl/>
        </w:rPr>
      </w:pPr>
    </w:p>
    <w:p w14:paraId="1D4EB747" w14:textId="77777777" w:rsidR="00791D53" w:rsidRDefault="00791D53" w:rsidP="00791D53">
      <w:pPr>
        <w:bidi w:val="0"/>
        <w:rPr>
          <w:rtl/>
        </w:rPr>
      </w:pPr>
    </w:p>
    <w:p w14:paraId="6FD9EC31" w14:textId="77777777" w:rsidR="00791D53" w:rsidRDefault="00791D53" w:rsidP="00791D53">
      <w:pPr>
        <w:bidi w:val="0"/>
      </w:pPr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0"/>
        <w:gridCol w:w="2610"/>
        <w:gridCol w:w="2567"/>
        <w:gridCol w:w="371"/>
      </w:tblGrid>
      <w:tr w:rsidR="009D18C7" w:rsidRPr="00E95193" w14:paraId="31B7A51B" w14:textId="77777777" w:rsidTr="008B3E21">
        <w:trPr>
          <w:cantSplit/>
          <w:jc w:val="center"/>
        </w:trPr>
        <w:tc>
          <w:tcPr>
            <w:tcW w:w="8417" w:type="dxa"/>
            <w:gridSpan w:val="3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164705FF" w14:textId="77777777" w:rsidR="009D18C7" w:rsidRPr="0047438C" w:rsidRDefault="00775FAE" w:rsidP="00521768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  <w:rtl/>
              </w:rPr>
            </w:pPr>
            <w:r w:rsidRPr="00775FAE">
              <w:rPr>
                <w:rFonts w:ascii="Calibri" w:hAnsi="Calibri" w:cs="Calibri" w:hint="cs"/>
                <w:sz w:val="24"/>
                <w:szCs w:val="24"/>
                <w:rtl/>
              </w:rPr>
              <w:t>المكافأة</w:t>
            </w:r>
            <w:r w:rsidR="009D18C7">
              <w:rPr>
                <w:rFonts w:ascii="Calibri" w:hAnsi="Calibri" w:cs="Calibri" w:hint="cs"/>
                <w:sz w:val="24"/>
                <w:szCs w:val="24"/>
                <w:rtl/>
              </w:rPr>
              <w:t xml:space="preserve"> للمستشارون</w:t>
            </w:r>
            <w:r w:rsidR="009D18C7">
              <w:rPr>
                <w:rFonts w:ascii="Calibri" w:hAnsi="Calibri" w:cs="Calibri"/>
                <w:sz w:val="24"/>
                <w:szCs w:val="24"/>
              </w:rPr>
              <w:t xml:space="preserve">                                                  </w:t>
            </w:r>
            <w:r w:rsidR="009D18C7"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  <w:r w:rsidR="009D18C7">
              <w:rPr>
                <w:rFonts w:ascii="Calibri" w:hAnsi="Calibri" w:cs="Calibri"/>
                <w:sz w:val="24"/>
                <w:szCs w:val="24"/>
              </w:rPr>
              <w:t xml:space="preserve">   </w:t>
            </w:r>
            <w:r>
              <w:rPr>
                <w:rFonts w:ascii="Calibri" w:hAnsi="Calibri" w:cs="Calibri"/>
                <w:sz w:val="24"/>
                <w:szCs w:val="24"/>
              </w:rPr>
              <w:t>Reward</w:t>
            </w:r>
            <w:r w:rsidR="009D18C7">
              <w:rPr>
                <w:rFonts w:ascii="Calibri" w:hAnsi="Calibri" w:cs="Calibri"/>
                <w:sz w:val="24"/>
                <w:szCs w:val="24"/>
              </w:rPr>
              <w:t xml:space="preserve"> for Consultants</w:t>
            </w:r>
            <w:r w:rsidR="009D18C7">
              <w:rPr>
                <w:rFonts w:ascii="Calibri" w:hAnsi="Calibri" w:cs="Calibr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71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3DBDB438" w14:textId="77777777" w:rsidR="009D18C7" w:rsidRPr="0047438C" w:rsidRDefault="009D18C7" w:rsidP="00521768">
            <w:pPr>
              <w:pStyle w:val="Heading2"/>
              <w:bidi/>
              <w:ind w:right="9"/>
              <w:jc w:val="left"/>
              <w:rPr>
                <w:rFonts w:ascii="Calibri" w:hAnsi="Calibri" w:cs="Calibri"/>
                <w:sz w:val="24"/>
                <w:szCs w:val="24"/>
                <w:rtl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</w:tr>
      <w:tr w:rsidR="009D18C7" w:rsidRPr="00E95193" w14:paraId="61616F75" w14:textId="77777777" w:rsidTr="008B3E21">
        <w:trPr>
          <w:gridAfter w:val="1"/>
          <w:wAfter w:w="371" w:type="dxa"/>
          <w:cantSplit/>
          <w:trHeight w:val="306"/>
          <w:jc w:val="center"/>
        </w:trPr>
        <w:tc>
          <w:tcPr>
            <w:tcW w:w="3240" w:type="dxa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6D45D1B3" w14:textId="77777777" w:rsidR="009D18C7" w:rsidRPr="009D18C7" w:rsidRDefault="00521768" w:rsidP="00521768">
            <w:pPr>
              <w:tabs>
                <w:tab w:val="left" w:pos="945"/>
                <w:tab w:val="right" w:pos="6304"/>
              </w:tabs>
              <w:ind w:right="9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  <w:t>خارج المملكة</w:t>
            </w: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>Out</w:t>
            </w: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side SA </w:t>
            </w:r>
            <w: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  </w:t>
            </w: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10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2A8AB883" w14:textId="77777777" w:rsidR="009D18C7" w:rsidRPr="009D18C7" w:rsidRDefault="00521768" w:rsidP="00521768">
            <w:pPr>
              <w:tabs>
                <w:tab w:val="left" w:pos="945"/>
                <w:tab w:val="right" w:pos="6304"/>
              </w:tabs>
              <w:ind w:right="9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  <w:t>داخل المملكة</w:t>
            </w: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 Inside SA </w:t>
            </w:r>
            <w: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    </w:t>
            </w: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567" w:type="dxa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  <w:vAlign w:val="center"/>
          </w:tcPr>
          <w:p w14:paraId="26D5566E" w14:textId="77777777" w:rsidR="009D18C7" w:rsidRPr="009D18C7" w:rsidRDefault="00521768" w:rsidP="00521768">
            <w:pPr>
              <w:tabs>
                <w:tab w:val="left" w:pos="945"/>
                <w:tab w:val="right" w:pos="6304"/>
              </w:tabs>
              <w:ind w:right="9"/>
              <w:jc w:val="center"/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</w:pPr>
            <w:r w:rsidRPr="001F29CA"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  <w:rtl/>
              </w:rPr>
              <w:t>بيشة</w:t>
            </w:r>
            <w:r>
              <w:rPr>
                <w:rFonts w:ascii="Traditional Arabic" w:hAnsi="Traditional Arabic"/>
                <w:b/>
                <w:bCs/>
                <w:color w:val="000000"/>
                <w:sz w:val="22"/>
                <w:szCs w:val="22"/>
              </w:rPr>
              <w:t xml:space="preserve">Bisha     </w:t>
            </w:r>
          </w:p>
        </w:tc>
      </w:tr>
      <w:tr w:rsidR="00521768" w:rsidRPr="00E95193" w14:paraId="6CDD6E19" w14:textId="77777777" w:rsidTr="008B3E21">
        <w:trPr>
          <w:gridAfter w:val="1"/>
          <w:wAfter w:w="371" w:type="dxa"/>
          <w:cantSplit/>
          <w:trHeight w:val="331"/>
          <w:jc w:val="center"/>
        </w:trPr>
        <w:tc>
          <w:tcPr>
            <w:tcW w:w="3240" w:type="dxa"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71FDCFDD" w14:textId="77777777" w:rsidR="00521768" w:rsidRPr="00766F1D" w:rsidRDefault="00521768" w:rsidP="008B3E21">
            <w:pPr>
              <w:tabs>
                <w:tab w:val="left" w:pos="945"/>
                <w:tab w:val="right" w:pos="6304"/>
              </w:tabs>
              <w:ind w:right="9"/>
              <w:rPr>
                <w:rFonts w:ascii="Calibri" w:hAnsi="Calibri" w:cs="Calibri"/>
              </w:rPr>
            </w:pPr>
            <w:r w:rsidRPr="00766F1D">
              <w:rPr>
                <w:rFonts w:ascii="Calibri" w:hAnsi="Calibri" w:cs="Calibri"/>
                <w:rtl/>
              </w:rPr>
              <w:t>2000 ر.س\ يوم  (</w:t>
            </w:r>
            <w:r w:rsidRPr="00766F1D">
              <w:rPr>
                <w:rFonts w:ascii="Calibri" w:hAnsi="Calibri" w:cs="Calibri"/>
              </w:rPr>
              <w:t>2000 RS/Day</w:t>
            </w:r>
            <w:r w:rsidRPr="00766F1D">
              <w:rPr>
                <w:rFonts w:ascii="Calibri" w:hAnsi="Calibri" w:cs="Calibri"/>
                <w:rtl/>
              </w:rPr>
              <w:t>)</w:t>
            </w:r>
          </w:p>
        </w:tc>
        <w:tc>
          <w:tcPr>
            <w:tcW w:w="261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E2EFD9"/>
          </w:tcPr>
          <w:p w14:paraId="311C54DC" w14:textId="77777777" w:rsidR="00521768" w:rsidRPr="00766F1D" w:rsidRDefault="00521768" w:rsidP="008B3E21">
            <w:pPr>
              <w:tabs>
                <w:tab w:val="left" w:pos="945"/>
                <w:tab w:val="right" w:pos="6304"/>
              </w:tabs>
              <w:ind w:right="9"/>
              <w:rPr>
                <w:rFonts w:ascii="Calibri" w:hAnsi="Calibri" w:cs="Calibri"/>
              </w:rPr>
            </w:pPr>
            <w:r w:rsidRPr="00766F1D">
              <w:rPr>
                <w:rFonts w:ascii="Calibri" w:hAnsi="Calibri" w:cs="Calibri"/>
                <w:rtl/>
              </w:rPr>
              <w:t>1000 ر.س\ يوم  (</w:t>
            </w:r>
            <w:r w:rsidRPr="00766F1D">
              <w:rPr>
                <w:rFonts w:ascii="Calibri" w:hAnsi="Calibri" w:cs="Calibri"/>
              </w:rPr>
              <w:t>00 RS/Day</w:t>
            </w:r>
            <w:r w:rsidRPr="00766F1D">
              <w:rPr>
                <w:rFonts w:ascii="Calibri" w:hAnsi="Calibri" w:cs="Calibri"/>
                <w:rtl/>
              </w:rPr>
              <w:t>10)</w:t>
            </w:r>
          </w:p>
        </w:tc>
        <w:tc>
          <w:tcPr>
            <w:tcW w:w="2567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E2EFD9"/>
          </w:tcPr>
          <w:p w14:paraId="26F05444" w14:textId="77777777" w:rsidR="00521768" w:rsidRPr="00766F1D" w:rsidRDefault="00521768" w:rsidP="008B3E21">
            <w:pPr>
              <w:tabs>
                <w:tab w:val="left" w:pos="945"/>
                <w:tab w:val="right" w:pos="6304"/>
              </w:tabs>
              <w:ind w:right="9"/>
              <w:rPr>
                <w:rFonts w:ascii="Calibri" w:hAnsi="Calibri" w:cs="Calibri"/>
                <w:lang w:bidi="ur-PK"/>
              </w:rPr>
            </w:pPr>
            <w:r w:rsidRPr="00766F1D">
              <w:rPr>
                <w:rFonts w:ascii="Calibri" w:hAnsi="Calibri" w:cs="Calibri"/>
                <w:rtl/>
              </w:rPr>
              <w:t>500 ر.س\يوم</w:t>
            </w:r>
            <w:r w:rsidR="008B3E21" w:rsidRPr="00766F1D">
              <w:rPr>
                <w:rFonts w:ascii="Calibri" w:hAnsi="Calibri" w:cs="Calibri"/>
                <w:rtl/>
              </w:rPr>
              <w:t xml:space="preserve">   </w:t>
            </w:r>
            <w:r w:rsidRPr="00766F1D">
              <w:rPr>
                <w:rFonts w:ascii="Calibri" w:hAnsi="Calibri" w:cs="Calibri"/>
                <w:rtl/>
              </w:rPr>
              <w:t xml:space="preserve">   (</w:t>
            </w:r>
            <w:r w:rsidRPr="00766F1D">
              <w:rPr>
                <w:rFonts w:ascii="Calibri" w:hAnsi="Calibri" w:cs="Calibri"/>
              </w:rPr>
              <w:t>500 RS/Day</w:t>
            </w:r>
            <w:r w:rsidRPr="00766F1D">
              <w:rPr>
                <w:rFonts w:ascii="Calibri" w:hAnsi="Calibri" w:cs="Calibri"/>
                <w:rtl/>
              </w:rPr>
              <w:t>)</w:t>
            </w:r>
          </w:p>
        </w:tc>
      </w:tr>
    </w:tbl>
    <w:p w14:paraId="05D5942B" w14:textId="1A898F6F" w:rsidR="00323474" w:rsidRPr="008B3E21" w:rsidRDefault="00323474" w:rsidP="008B3E21">
      <w:pPr>
        <w:tabs>
          <w:tab w:val="center" w:pos="5219"/>
        </w:tabs>
        <w:jc w:val="center"/>
        <w:rPr>
          <w:rFonts w:ascii="Traditional Arabic" w:hAnsi="Traditional Arabic"/>
          <w:sz w:val="14"/>
          <w:szCs w:val="14"/>
        </w:rPr>
      </w:pPr>
    </w:p>
    <w:tbl>
      <w:tblPr>
        <w:tblW w:w="0" w:type="auto"/>
        <w:tblInd w:w="10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1800"/>
        <w:gridCol w:w="1440"/>
        <w:gridCol w:w="2880"/>
        <w:gridCol w:w="720"/>
      </w:tblGrid>
      <w:tr w:rsidR="00C25213" w:rsidRPr="00E95193" w14:paraId="70C5D4C5" w14:textId="77777777" w:rsidTr="00687576">
        <w:trPr>
          <w:cantSplit/>
          <w:trHeight w:val="77"/>
        </w:trPr>
        <w:tc>
          <w:tcPr>
            <w:tcW w:w="2070" w:type="dxa"/>
            <w:vMerge w:val="restart"/>
            <w:tcBorders>
              <w:top w:val="single" w:sz="1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6DA1FC6D" w14:textId="77777777" w:rsidR="00C25213" w:rsidRPr="005917F2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5917F2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لمبلغ المطلوب</w:t>
            </w:r>
          </w:p>
          <w:p w14:paraId="7A5DD462" w14:textId="77777777" w:rsidR="00C25213" w:rsidRPr="005917F2" w:rsidRDefault="00C25213" w:rsidP="00D92860">
            <w:pPr>
              <w:spacing w:after="60"/>
              <w:jc w:val="center"/>
              <w:rPr>
                <w:rFonts w:ascii="Traditional Arabic" w:hAnsi="Traditional Arabic"/>
                <w:sz w:val="24"/>
                <w:szCs w:val="24"/>
              </w:rPr>
            </w:pPr>
            <w:r w:rsidRPr="005917F2">
              <w:rPr>
                <w:rFonts w:ascii="Traditional Arabic" w:hAnsi="Traditional Arabic"/>
                <w:b/>
                <w:bCs/>
                <w:sz w:val="24"/>
                <w:szCs w:val="24"/>
              </w:rPr>
              <w:t>Funds in SR</w:t>
            </w:r>
          </w:p>
        </w:tc>
        <w:tc>
          <w:tcPr>
            <w:tcW w:w="1800" w:type="dxa"/>
            <w:vMerge w:val="restart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CA9BE4A" w14:textId="77777777" w:rsidR="00C25213" w:rsidRPr="005917F2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5917F2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لبلد/المدينة</w:t>
            </w:r>
          </w:p>
          <w:p w14:paraId="16F6257B" w14:textId="77777777" w:rsidR="00C25213" w:rsidRPr="005917F2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</w:rPr>
            </w:pPr>
            <w:r w:rsidRPr="005917F2">
              <w:rPr>
                <w:rFonts w:ascii="Traditional Arabic" w:hAnsi="Traditional Arabic"/>
                <w:b/>
                <w:bCs/>
                <w:sz w:val="24"/>
                <w:szCs w:val="24"/>
              </w:rPr>
              <w:t>Country/City</w:t>
            </w:r>
          </w:p>
        </w:tc>
        <w:tc>
          <w:tcPr>
            <w:tcW w:w="5040" w:type="dxa"/>
            <w:gridSpan w:val="3"/>
            <w:tcBorders>
              <w:top w:val="single" w:sz="1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  <w:vAlign w:val="center"/>
          </w:tcPr>
          <w:p w14:paraId="7C089840" w14:textId="77777777" w:rsidR="00C25213" w:rsidRPr="000541AD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</w:rPr>
              <w:t>Details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</w:t>
            </w:r>
            <w:r w:rsidR="00BC30EE"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     التف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صيل</w:t>
            </w:r>
            <w:r w:rsidR="00BC30EE"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ات</w:t>
            </w:r>
            <w:r w:rsidRPr="000541AD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 xml:space="preserve">            </w:t>
            </w:r>
          </w:p>
        </w:tc>
      </w:tr>
      <w:tr w:rsidR="00C25213" w:rsidRPr="00E95193" w14:paraId="09B88E0D" w14:textId="77777777" w:rsidTr="00687576">
        <w:trPr>
          <w:cantSplit/>
          <w:trHeight w:val="975"/>
        </w:trPr>
        <w:tc>
          <w:tcPr>
            <w:tcW w:w="2070" w:type="dxa"/>
            <w:vMerge/>
            <w:tcBorders>
              <w:top w:val="single" w:sz="8" w:space="0" w:color="538135"/>
              <w:left w:val="single" w:sz="1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70807DC7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1800" w:type="dxa"/>
            <w:vMerge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0C663102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shd w:val="clear" w:color="auto" w:fill="A8D08D"/>
          </w:tcPr>
          <w:p w14:paraId="4772DAFD" w14:textId="77777777" w:rsidR="00C25213" w:rsidRPr="000541AD" w:rsidRDefault="00C25213" w:rsidP="00D92860">
            <w:pPr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مقدار الجهد باليوم</w:t>
            </w:r>
          </w:p>
          <w:p w14:paraId="1C47FDC5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766683">
              <w:rPr>
                <w:rFonts w:ascii="Traditional Arabic" w:hAnsi="Traditional Arabic"/>
                <w:b/>
                <w:bCs/>
              </w:rPr>
              <w:t>Number of Days</w:t>
            </w:r>
          </w:p>
        </w:tc>
        <w:tc>
          <w:tcPr>
            <w:tcW w:w="3600" w:type="dxa"/>
            <w:gridSpan w:val="2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18" w:space="0" w:color="538135"/>
            </w:tcBorders>
            <w:shd w:val="clear" w:color="auto" w:fill="A8D08D"/>
          </w:tcPr>
          <w:p w14:paraId="10DF2A96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</w:pPr>
            <w:r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اسم المستشار</w:t>
            </w:r>
            <w:r w:rsidR="00E8730B" w:rsidRPr="000541AD">
              <w:rPr>
                <w:rFonts w:ascii="Traditional Arabic" w:hAnsi="Traditional Arabic"/>
                <w:b/>
                <w:bCs/>
                <w:sz w:val="24"/>
                <w:szCs w:val="24"/>
                <w:rtl/>
              </w:rPr>
              <w:t>*</w:t>
            </w:r>
          </w:p>
          <w:p w14:paraId="5C7182EC" w14:textId="77777777" w:rsidR="00C25213" w:rsidRPr="000541AD" w:rsidRDefault="00C25213" w:rsidP="00D92860">
            <w:pPr>
              <w:spacing w:after="60"/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766683">
              <w:rPr>
                <w:rFonts w:ascii="Traditional Arabic" w:hAnsi="Traditional Arabic"/>
                <w:b/>
                <w:bCs/>
              </w:rPr>
              <w:t>Name of Research Consultant</w:t>
            </w:r>
            <w:r w:rsidR="00E8730B" w:rsidRPr="00766683">
              <w:rPr>
                <w:rFonts w:ascii="Traditional Arabic" w:hAnsi="Traditional Arabic"/>
                <w:b/>
                <w:bCs/>
              </w:rPr>
              <w:t>*</w:t>
            </w:r>
          </w:p>
        </w:tc>
      </w:tr>
      <w:tr w:rsidR="00791D53" w:rsidRPr="00E95193" w14:paraId="5349CA4B" w14:textId="77777777" w:rsidTr="00687576">
        <w:trPr>
          <w:cantSplit/>
          <w:trHeight w:val="943"/>
        </w:trPr>
        <w:tc>
          <w:tcPr>
            <w:tcW w:w="2070" w:type="dxa"/>
            <w:tcBorders>
              <w:top w:val="single" w:sz="8" w:space="0" w:color="538135"/>
              <w:left w:val="single" w:sz="18" w:space="0" w:color="538135"/>
              <w:right w:val="single" w:sz="8" w:space="0" w:color="538135"/>
            </w:tcBorders>
            <w:vAlign w:val="center"/>
          </w:tcPr>
          <w:p w14:paraId="082E34EF" w14:textId="77777777" w:rsidR="00791D53" w:rsidRPr="00F46EF5" w:rsidRDefault="00791D53" w:rsidP="00F46EF5">
            <w:pPr>
              <w:jc w:val="center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</w:p>
        </w:tc>
        <w:tc>
          <w:tcPr>
            <w:tcW w:w="1800" w:type="dxa"/>
            <w:tcBorders>
              <w:top w:val="single" w:sz="8" w:space="0" w:color="538135"/>
              <w:left w:val="single" w:sz="8" w:space="0" w:color="538135"/>
              <w:right w:val="single" w:sz="8" w:space="0" w:color="538135"/>
            </w:tcBorders>
            <w:vAlign w:val="center"/>
          </w:tcPr>
          <w:p w14:paraId="6FB16EBE" w14:textId="77777777" w:rsidR="00791D53" w:rsidRPr="00F46EF5" w:rsidRDefault="00791D53" w:rsidP="00F46EF5">
            <w:pPr>
              <w:pStyle w:val="ListParagraph"/>
              <w:ind w:left="0"/>
              <w:jc w:val="center"/>
              <w:rPr>
                <w:rFonts w:ascii="Sakkal Majalla" w:hAnsi="Sakkal Majalla" w:cs="Sakkal Majalla"/>
                <w:color w:val="000000"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8" w:space="0" w:color="538135"/>
              <w:right w:val="single" w:sz="8" w:space="0" w:color="538135"/>
            </w:tcBorders>
            <w:vAlign w:val="center"/>
          </w:tcPr>
          <w:p w14:paraId="04F25887" w14:textId="77777777" w:rsidR="00791D53" w:rsidRPr="00F46EF5" w:rsidRDefault="00791D53" w:rsidP="00F46EF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288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8" w:space="0" w:color="538135"/>
            </w:tcBorders>
            <w:vAlign w:val="center"/>
          </w:tcPr>
          <w:p w14:paraId="603ADCED" w14:textId="77777777" w:rsidR="00791D53" w:rsidRPr="00F46EF5" w:rsidRDefault="00791D53" w:rsidP="00F46EF5">
            <w:pPr>
              <w:jc w:val="center"/>
              <w:rPr>
                <w:rFonts w:ascii="Sakkal Majalla" w:hAnsi="Sakkal Majalla" w:cs="Sakkal Majalla"/>
                <w:sz w:val="24"/>
                <w:szCs w:val="24"/>
                <w:rtl/>
              </w:rPr>
            </w:pPr>
          </w:p>
        </w:tc>
        <w:tc>
          <w:tcPr>
            <w:tcW w:w="720" w:type="dxa"/>
            <w:tcBorders>
              <w:top w:val="single" w:sz="8" w:space="0" w:color="538135"/>
              <w:left w:val="single" w:sz="8" w:space="0" w:color="538135"/>
              <w:bottom w:val="single" w:sz="4" w:space="0" w:color="auto"/>
              <w:right w:val="single" w:sz="18" w:space="0" w:color="538135"/>
            </w:tcBorders>
            <w:vAlign w:val="center"/>
          </w:tcPr>
          <w:p w14:paraId="4D3A5E8B" w14:textId="77777777" w:rsidR="00791D53" w:rsidRPr="000541AD" w:rsidRDefault="00791D53" w:rsidP="00593A04">
            <w:pPr>
              <w:bidi w:val="0"/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  <w:r>
              <w:rPr>
                <w:rFonts w:ascii="Traditional Arabic" w:hAnsi="Traditional Arabic" w:hint="cs"/>
                <w:sz w:val="32"/>
                <w:szCs w:val="32"/>
                <w:rtl/>
              </w:rPr>
              <w:t xml:space="preserve"> (1)</w:t>
            </w:r>
          </w:p>
        </w:tc>
      </w:tr>
      <w:tr w:rsidR="00791D53" w:rsidRPr="00E95193" w14:paraId="3662EFD1" w14:textId="77777777" w:rsidTr="00687576">
        <w:trPr>
          <w:cantSplit/>
          <w:trHeight w:val="968"/>
        </w:trPr>
        <w:tc>
          <w:tcPr>
            <w:tcW w:w="2070" w:type="dxa"/>
            <w:tcBorders>
              <w:top w:val="single" w:sz="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50E28A3E" w14:textId="77777777" w:rsidR="00791D53" w:rsidRPr="00F46EF5" w:rsidRDefault="00791D53" w:rsidP="00F46EF5">
            <w:pPr>
              <w:jc w:val="center"/>
              <w:rPr>
                <w:rFonts w:ascii="Sakkal Majalla" w:hAnsi="Sakkal Majalla" w:cs="Sakkal Majalla"/>
                <w:color w:val="000000"/>
                <w:sz w:val="24"/>
                <w:szCs w:val="24"/>
                <w:rtl/>
              </w:rPr>
            </w:pPr>
          </w:p>
        </w:tc>
        <w:tc>
          <w:tcPr>
            <w:tcW w:w="180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1DDE550D" w14:textId="77777777" w:rsidR="00791D53" w:rsidRPr="00F46EF5" w:rsidRDefault="00791D53" w:rsidP="00F46EF5">
            <w:pPr>
              <w:pStyle w:val="ListParagraph"/>
              <w:bidi w:val="0"/>
              <w:ind w:left="0"/>
              <w:jc w:val="center"/>
              <w:rPr>
                <w:rFonts w:ascii="Sakkal Majalla" w:hAnsi="Sakkal Majalla" w:cs="Sakkal Majalla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538135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7571961B" w14:textId="77777777" w:rsidR="00791D53" w:rsidRPr="00F46EF5" w:rsidRDefault="00791D53" w:rsidP="00F46EF5">
            <w:pPr>
              <w:bidi w:val="0"/>
              <w:jc w:val="center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8" w:space="0" w:color="538135"/>
            </w:tcBorders>
            <w:vAlign w:val="center"/>
          </w:tcPr>
          <w:p w14:paraId="21988777" w14:textId="77777777" w:rsidR="00791D53" w:rsidRPr="00F46EF5" w:rsidRDefault="00791D53" w:rsidP="00F46EF5">
            <w:pPr>
              <w:bidi w:val="0"/>
              <w:jc w:val="center"/>
              <w:rPr>
                <w:rFonts w:ascii="Sakkal Majalla" w:hAnsi="Sakkal Majalla" w:cs="Sakkal Majalla"/>
                <w:i/>
                <w:iCs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vAlign w:val="center"/>
          </w:tcPr>
          <w:p w14:paraId="7391AB3B" w14:textId="77777777" w:rsidR="00791D53" w:rsidRPr="000541AD" w:rsidRDefault="00791D53" w:rsidP="00791D53">
            <w:pPr>
              <w:bidi w:val="0"/>
              <w:jc w:val="right"/>
              <w:rPr>
                <w:rFonts w:ascii="Traditional Arabic" w:hAnsi="Traditional Arabic"/>
                <w:sz w:val="32"/>
                <w:szCs w:val="32"/>
              </w:rPr>
            </w:pPr>
            <w:r>
              <w:rPr>
                <w:rFonts w:ascii="Traditional Arabic" w:hAnsi="Traditional Arabic" w:hint="cs"/>
                <w:sz w:val="32"/>
                <w:szCs w:val="32"/>
                <w:rtl/>
              </w:rPr>
              <w:t>(2)</w:t>
            </w:r>
          </w:p>
        </w:tc>
      </w:tr>
      <w:tr w:rsidR="00791D53" w:rsidRPr="00E95193" w14:paraId="7703E254" w14:textId="77777777">
        <w:trPr>
          <w:cantSplit/>
          <w:trHeight w:val="464"/>
        </w:trPr>
        <w:tc>
          <w:tcPr>
            <w:tcW w:w="2070" w:type="dxa"/>
            <w:tcBorders>
              <w:top w:val="single" w:sz="18" w:space="0" w:color="538135"/>
              <w:left w:val="single" w:sz="18" w:space="0" w:color="538135"/>
              <w:bottom w:val="single" w:sz="18" w:space="0" w:color="538135"/>
              <w:right w:val="single" w:sz="8" w:space="0" w:color="538135"/>
            </w:tcBorders>
          </w:tcPr>
          <w:p w14:paraId="0C9708A9" w14:textId="77777777" w:rsidR="00791D53" w:rsidRPr="00E95193" w:rsidRDefault="00791D53" w:rsidP="00791D53">
            <w:pPr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</w:p>
        </w:tc>
        <w:tc>
          <w:tcPr>
            <w:tcW w:w="6840" w:type="dxa"/>
            <w:gridSpan w:val="4"/>
            <w:tcBorders>
              <w:top w:val="single" w:sz="18" w:space="0" w:color="538135"/>
              <w:left w:val="single" w:sz="8" w:space="0" w:color="538135"/>
              <w:bottom w:val="single" w:sz="18" w:space="0" w:color="538135"/>
              <w:right w:val="single" w:sz="18" w:space="0" w:color="538135"/>
            </w:tcBorders>
            <w:shd w:val="clear" w:color="auto" w:fill="A8D08D"/>
          </w:tcPr>
          <w:p w14:paraId="1933E5CF" w14:textId="57184F5C" w:rsidR="00791D53" w:rsidRPr="008B3E21" w:rsidRDefault="00791D53" w:rsidP="00791D53">
            <w:pPr>
              <w:bidi w:val="0"/>
              <w:jc w:val="right"/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</w:pP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>Total</w:t>
            </w:r>
            <w:r w:rsidRPr="008B3E21">
              <w:rPr>
                <w:rFonts w:ascii="Traditional Arabic" w:hAnsi="Traditional Arabic" w:hint="cs"/>
                <w:b/>
                <w:bCs/>
                <w:sz w:val="32"/>
                <w:szCs w:val="32"/>
                <w:rtl/>
              </w:rPr>
              <w:t xml:space="preserve">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(3)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</w:rPr>
              <w:t xml:space="preserve">                                         </w:t>
            </w:r>
            <w:r w:rsidRPr="008B3E21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 مجموع البند (3)</w:t>
            </w:r>
          </w:p>
        </w:tc>
      </w:tr>
    </w:tbl>
    <w:p w14:paraId="6B0EB031" w14:textId="77777777" w:rsidR="009E0E7C" w:rsidRPr="00BC769F" w:rsidRDefault="00323474" w:rsidP="00BC769F">
      <w:pPr>
        <w:ind w:left="448" w:hanging="90"/>
        <w:rPr>
          <w:rFonts w:ascii="Sakkal Majalla" w:hAnsi="Sakkal Majalla" w:cs="Sakkal Majalla"/>
          <w:sz w:val="22"/>
          <w:szCs w:val="22"/>
        </w:rPr>
      </w:pPr>
      <w:r w:rsidRPr="000541AD">
        <w:rPr>
          <w:rFonts w:ascii="Sakkal Majalla" w:hAnsi="Sakkal Majalla" w:cs="Sakkal Majalla"/>
          <w:sz w:val="24"/>
          <w:szCs w:val="24"/>
          <w:rtl/>
        </w:rPr>
        <w:t>*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>لا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 xml:space="preserve"> </w:t>
      </w:r>
      <w:r w:rsidR="00E8730B" w:rsidRPr="00BC769F">
        <w:rPr>
          <w:rFonts w:ascii="Sakkal Majalla" w:hAnsi="Sakkal Majalla" w:cs="Sakkal Majalla"/>
          <w:sz w:val="22"/>
          <w:szCs w:val="22"/>
          <w:rtl/>
        </w:rPr>
        <w:t xml:space="preserve">تتم الموافقة </w:t>
      </w:r>
      <w:r w:rsidR="00D80DE1" w:rsidRPr="00BC769F">
        <w:rPr>
          <w:rFonts w:ascii="Sakkal Majalla" w:hAnsi="Sakkal Majalla" w:cs="Sakkal Majalla"/>
          <w:sz w:val="22"/>
          <w:szCs w:val="22"/>
          <w:rtl/>
        </w:rPr>
        <w:t>عليه إلا في حال وجود حاجة مبررة تقبلها اللجنة المشرفة.</w:t>
      </w:r>
    </w:p>
    <w:p w14:paraId="2D8A356C" w14:textId="77777777" w:rsidR="00E8730B" w:rsidRPr="00BC769F" w:rsidRDefault="00323474" w:rsidP="00BC769F">
      <w:pPr>
        <w:bidi w:val="0"/>
        <w:ind w:left="720" w:hanging="630"/>
        <w:rPr>
          <w:rFonts w:ascii="Sakkal Majalla" w:hAnsi="Sakkal Majalla" w:cs="Sakkal Majalla"/>
          <w:b/>
          <w:bCs/>
          <w:sz w:val="22"/>
          <w:szCs w:val="22"/>
        </w:rPr>
      </w:pPr>
      <w:r w:rsidRPr="00BC769F">
        <w:rPr>
          <w:rFonts w:ascii="Sakkal Majalla" w:hAnsi="Sakkal Majalla" w:cs="Sakkal Majalla"/>
          <w:sz w:val="22"/>
          <w:szCs w:val="22"/>
          <w:rtl/>
        </w:rPr>
        <w:t>*</w:t>
      </w:r>
      <w:r w:rsidR="00D80DE1" w:rsidRPr="00BC769F">
        <w:rPr>
          <w:rFonts w:ascii="Sakkal Majalla" w:hAnsi="Sakkal Majalla" w:cs="Sakkal Majalla"/>
          <w:sz w:val="22"/>
          <w:szCs w:val="22"/>
        </w:rPr>
        <w:t>Will not be approved unless it is justified by the PI and accepted by the supervisory committee.</w:t>
      </w:r>
      <w:r w:rsidR="00D80DE1" w:rsidRPr="00BC769F">
        <w:rPr>
          <w:rFonts w:ascii="Sakkal Majalla" w:hAnsi="Sakkal Majalla" w:cs="Sakkal Majalla"/>
          <w:b/>
          <w:bCs/>
          <w:sz w:val="22"/>
          <w:szCs w:val="22"/>
        </w:rPr>
        <w:t xml:space="preserve"> </w:t>
      </w:r>
    </w:p>
    <w:p w14:paraId="2A30402F" w14:textId="77777777" w:rsidR="004D0AB7" w:rsidRDefault="004D0AB7" w:rsidP="004D0AB7">
      <w:pPr>
        <w:bidi w:val="0"/>
        <w:ind w:left="720"/>
        <w:rPr>
          <w:rFonts w:ascii="Sakkal Majalla" w:hAnsi="Sakkal Majalla" w:cs="Sakkal Majalla"/>
          <w:b/>
          <w:bCs/>
          <w:sz w:val="22"/>
          <w:szCs w:val="22"/>
          <w:rtl/>
        </w:rPr>
      </w:pPr>
    </w:p>
    <w:p w14:paraId="5B3A39C3" w14:textId="77777777" w:rsidR="00872FE0" w:rsidRDefault="00872FE0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</w:p>
    <w:p w14:paraId="214D2B35" w14:textId="5F9E694B" w:rsidR="00775FAE" w:rsidRPr="00EA1FB5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EA1FB5">
        <w:rPr>
          <w:rFonts w:ascii="Calibri" w:hAnsi="Calibri" w:cs="Calibri"/>
          <w:b/>
          <w:bCs/>
          <w:color w:val="538135"/>
          <w:sz w:val="36"/>
          <w:szCs w:val="44"/>
          <w:rtl/>
        </w:rPr>
        <w:lastRenderedPageBreak/>
        <w:t>ثانياً: الأجهزة والمستهلكات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7"/>
        <w:gridCol w:w="7832"/>
      </w:tblGrid>
      <w:tr w:rsidR="007D6F22" w:rsidRPr="00E95193" w14:paraId="6E695932" w14:textId="77777777" w:rsidTr="003F3DB3">
        <w:trPr>
          <w:cantSplit/>
          <w:trHeight w:val="1609"/>
          <w:jc w:val="center"/>
        </w:trPr>
        <w:tc>
          <w:tcPr>
            <w:tcW w:w="210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287F6081" w14:textId="6B1626F3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2FE59FB7" w14:textId="77777777" w:rsidR="007D6F22" w:rsidRPr="00E95193" w:rsidRDefault="007D6F22" w:rsidP="00D92860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83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72CF41E" w14:textId="77777777" w:rsidR="007D6F22" w:rsidRPr="00E95193" w:rsidRDefault="007D6F22" w:rsidP="006952D9">
            <w:pPr>
              <w:spacing w:before="12" w:line="276" w:lineRule="auto"/>
              <w:jc w:val="center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  <w:r w:rsidRPr="00775FAE">
              <w:rPr>
                <w:rFonts w:ascii="Traditional Arabic" w:hAnsi="Traditional Arabic"/>
                <w:sz w:val="32"/>
                <w:szCs w:val="32"/>
                <w:rtl/>
              </w:rPr>
              <w:t>(أ) الأجهزة والبرمجيات</w:t>
            </w:r>
            <w:r w:rsidR="00F9174A" w:rsidRPr="00775FAE">
              <w:rPr>
                <w:rFonts w:ascii="Traditional Arabic" w:hAnsi="Traditional Arabic"/>
                <w:sz w:val="32"/>
                <w:szCs w:val="32"/>
                <w:rtl/>
              </w:rPr>
              <w:t xml:space="preserve"> النوعية</w:t>
            </w:r>
            <w:r w:rsidR="00AB28E6" w:rsidRPr="00775FAE">
              <w:rPr>
                <w:rFonts w:ascii="Traditional Arabic" w:hAnsi="Traditional Arabic"/>
                <w:sz w:val="32"/>
                <w:szCs w:val="32"/>
                <w:rtl/>
              </w:rPr>
              <w:t>*</w:t>
            </w:r>
            <w:r w:rsidRPr="00E95193"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  <w:t xml:space="preserve">    </w:t>
            </w:r>
            <w:r w:rsidR="00F9174A" w:rsidRPr="00E95193"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  <w:t xml:space="preserve"> </w:t>
            </w:r>
            <w:r w:rsidR="009E0E7C" w:rsidRPr="00E95193"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  <w:t xml:space="preserve"> </w:t>
            </w:r>
            <w:r w:rsidRPr="00E95193">
              <w:rPr>
                <w:rFonts w:ascii="Traditional Arabic" w:hAnsi="Traditional Arabic"/>
                <w:i/>
                <w:iCs/>
                <w:sz w:val="32"/>
                <w:szCs w:val="32"/>
              </w:rPr>
              <w:t>a)</w:t>
            </w:r>
            <w:r w:rsidR="00B353B3" w:rsidRPr="00E95193">
              <w:rPr>
                <w:rFonts w:ascii="Traditional Arabic" w:hAnsi="Traditional Arabic"/>
                <w:i/>
                <w:iCs/>
                <w:sz w:val="32"/>
                <w:szCs w:val="32"/>
              </w:rPr>
              <w:t>Qualitative</w:t>
            </w:r>
            <w:r w:rsidRPr="00E95193">
              <w:rPr>
                <w:rFonts w:ascii="Traditional Arabic" w:hAnsi="Traditional Arabic"/>
                <w:i/>
                <w:iCs/>
                <w:sz w:val="32"/>
                <w:szCs w:val="32"/>
              </w:rPr>
              <w:t xml:space="preserve"> Equipment &amp; software</w:t>
            </w:r>
            <w:r w:rsidR="009E0E7C" w:rsidRPr="00E95193"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  <w:t>)</w:t>
            </w:r>
          </w:p>
          <w:p w14:paraId="329DE510" w14:textId="77777777" w:rsidR="007D6F22" w:rsidRPr="00E95193" w:rsidRDefault="007D6F22" w:rsidP="00D92860">
            <w:pPr>
              <w:spacing w:before="12" w:line="168" w:lineRule="auto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</w:tr>
      <w:tr w:rsidR="007D6F22" w:rsidRPr="00E95193" w14:paraId="0715CA29" w14:textId="77777777" w:rsidTr="00A95438">
        <w:trPr>
          <w:cantSplit/>
          <w:trHeight w:val="1713"/>
          <w:jc w:val="center"/>
        </w:trPr>
        <w:tc>
          <w:tcPr>
            <w:tcW w:w="210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A8FD0D1" w14:textId="77777777" w:rsidR="007D6F22" w:rsidRPr="00E95193" w:rsidRDefault="007D6F22" w:rsidP="00D92860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5A4AD34A" w14:textId="77777777" w:rsidR="007D6F22" w:rsidRPr="00E95193" w:rsidRDefault="007D6F22" w:rsidP="00D92860">
            <w:pPr>
              <w:spacing w:before="12"/>
              <w:jc w:val="center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</w:pPr>
          </w:p>
          <w:p w14:paraId="14BB8F70" w14:textId="77777777" w:rsidR="007D6F22" w:rsidRPr="00E95193" w:rsidRDefault="007D6F22" w:rsidP="00A95438">
            <w:pPr>
              <w:spacing w:before="12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  <w:tc>
          <w:tcPr>
            <w:tcW w:w="78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A7A6618" w14:textId="77777777" w:rsidR="007D6F22" w:rsidRPr="00E95193" w:rsidRDefault="007D6F22" w:rsidP="006952D9">
            <w:pPr>
              <w:spacing w:before="12"/>
              <w:jc w:val="center"/>
              <w:rPr>
                <w:rFonts w:ascii="Traditional Arabic" w:hAnsi="Traditional Arabic"/>
                <w:i/>
                <w:iCs/>
                <w:sz w:val="32"/>
                <w:szCs w:val="32"/>
                <w:rtl/>
              </w:rPr>
            </w:pPr>
            <w:r w:rsidRPr="00775FAE">
              <w:rPr>
                <w:rFonts w:ascii="Traditional Arabic" w:hAnsi="Traditional Arabic"/>
                <w:sz w:val="32"/>
                <w:szCs w:val="32"/>
                <w:rtl/>
              </w:rPr>
              <w:t xml:space="preserve">(ب) المواد                 </w:t>
            </w:r>
            <w:r w:rsidR="009E0E7C" w:rsidRPr="00775FAE">
              <w:rPr>
                <w:rFonts w:ascii="Traditional Arabic" w:hAnsi="Traditional Arabic"/>
                <w:sz w:val="32"/>
                <w:szCs w:val="32"/>
                <w:rtl/>
              </w:rPr>
              <w:t xml:space="preserve">                                                 </w:t>
            </w:r>
            <w:r w:rsidR="009E0E7C" w:rsidRPr="00E95193">
              <w:rPr>
                <w:rFonts w:ascii="Traditional Arabic" w:hAnsi="Traditional Arabic"/>
                <w:i/>
                <w:iCs/>
                <w:sz w:val="32"/>
                <w:szCs w:val="32"/>
              </w:rPr>
              <w:t>(</w:t>
            </w:r>
            <w:r w:rsidRPr="00E95193">
              <w:rPr>
                <w:rFonts w:ascii="Traditional Arabic" w:hAnsi="Traditional Arabic"/>
                <w:i/>
                <w:iCs/>
                <w:sz w:val="32"/>
                <w:szCs w:val="32"/>
              </w:rPr>
              <w:t>b) Materials</w:t>
            </w:r>
          </w:p>
          <w:p w14:paraId="44AB9F94" w14:textId="77777777" w:rsidR="007D6F22" w:rsidRPr="00E95193" w:rsidRDefault="007D6F22" w:rsidP="00D92860">
            <w:pPr>
              <w:spacing w:before="12" w:line="168" w:lineRule="auto"/>
              <w:jc w:val="right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</w:p>
        </w:tc>
      </w:tr>
    </w:tbl>
    <w:p w14:paraId="69F92EC1" w14:textId="77777777" w:rsidR="007D6F22" w:rsidRPr="000541AD" w:rsidRDefault="003E1ACC" w:rsidP="000541AD">
      <w:pPr>
        <w:ind w:left="268"/>
        <w:rPr>
          <w:rFonts w:ascii="Sakkal Majalla" w:hAnsi="Sakkal Majalla" w:cs="Sakkal Majalla"/>
          <w:sz w:val="22"/>
          <w:szCs w:val="22"/>
          <w:rtl/>
        </w:rPr>
      </w:pPr>
      <w:r w:rsidRPr="000541AD">
        <w:rPr>
          <w:rFonts w:ascii="Sakkal Majalla" w:hAnsi="Sakkal Majalla" w:cs="Sakkal Majalla"/>
          <w:sz w:val="22"/>
          <w:szCs w:val="22"/>
          <w:rtl/>
        </w:rPr>
        <w:t xml:space="preserve">* </w:t>
      </w:r>
      <w:r w:rsidR="00AB28E6" w:rsidRPr="000541AD">
        <w:rPr>
          <w:rFonts w:ascii="Sakkal Majalla" w:hAnsi="Sakkal Majalla" w:cs="Sakkal Majalla"/>
          <w:sz w:val="22"/>
          <w:szCs w:val="22"/>
          <w:rtl/>
        </w:rPr>
        <w:t>لا تشمل</w:t>
      </w:r>
      <w:r w:rsidRPr="000541AD">
        <w:rPr>
          <w:rFonts w:ascii="Sakkal Majalla" w:hAnsi="Sakkal Majalla" w:cs="Sakkal Majalla"/>
          <w:sz w:val="22"/>
          <w:szCs w:val="22"/>
          <w:rtl/>
        </w:rPr>
        <w:t xml:space="preserve"> أجهزة الحاسوب المحمولة أو المكتبية وملحقاتها، أو الطابعات، أو آلات التصوير.</w:t>
      </w:r>
    </w:p>
    <w:p w14:paraId="1783943B" w14:textId="77777777" w:rsidR="003E1ACC" w:rsidRPr="000541AD" w:rsidRDefault="003E1ACC" w:rsidP="000541AD">
      <w:pPr>
        <w:ind w:left="268"/>
        <w:rPr>
          <w:rFonts w:ascii="Sakkal Majalla" w:hAnsi="Sakkal Majalla" w:cs="Sakkal Majalla"/>
          <w:sz w:val="22"/>
          <w:szCs w:val="22"/>
          <w:rtl/>
        </w:rPr>
      </w:pPr>
      <w:r w:rsidRPr="000541AD">
        <w:rPr>
          <w:rFonts w:ascii="Sakkal Majalla" w:hAnsi="Sakkal Majalla" w:cs="Sakkal Majalla"/>
          <w:sz w:val="22"/>
          <w:szCs w:val="22"/>
          <w:rtl/>
        </w:rPr>
        <w:t>* يتم توريد الأجهزة والمواد حسب نظام المشتريات المعمول به في الجامعة</w:t>
      </w:r>
      <w:r w:rsidR="008973C2" w:rsidRPr="000541AD">
        <w:rPr>
          <w:rFonts w:ascii="Sakkal Majalla" w:hAnsi="Sakkal Majalla" w:cs="Sakkal Majalla"/>
          <w:sz w:val="22"/>
          <w:szCs w:val="22"/>
          <w:rtl/>
        </w:rPr>
        <w:t>.</w:t>
      </w:r>
    </w:p>
    <w:p w14:paraId="2DDA676A" w14:textId="77777777" w:rsidR="00511A93" w:rsidRPr="000541AD" w:rsidRDefault="00D42EDF" w:rsidP="000541AD">
      <w:pPr>
        <w:bidi w:val="0"/>
        <w:ind w:left="268"/>
        <w:rPr>
          <w:rFonts w:ascii="Sakkal Majalla" w:hAnsi="Sakkal Majalla" w:cs="Sakkal Majalla"/>
          <w:sz w:val="22"/>
          <w:szCs w:val="22"/>
        </w:rPr>
      </w:pPr>
      <w:r w:rsidRPr="000541AD">
        <w:rPr>
          <w:rFonts w:ascii="Sakkal Majalla" w:hAnsi="Sakkal Majalla" w:cs="Sakkal Majalla"/>
          <w:sz w:val="22"/>
          <w:szCs w:val="22"/>
        </w:rPr>
        <w:t xml:space="preserve">* Materials should </w:t>
      </w:r>
      <w:r w:rsidR="006952D9" w:rsidRPr="000541AD">
        <w:rPr>
          <w:rFonts w:ascii="Sakkal Majalla" w:hAnsi="Sakkal Majalla" w:cs="Sakkal Majalla"/>
          <w:sz w:val="22"/>
          <w:szCs w:val="22"/>
        </w:rPr>
        <w:t>not</w:t>
      </w:r>
      <w:r w:rsidR="006952D9" w:rsidRPr="000541AD">
        <w:rPr>
          <w:rFonts w:ascii="Sakkal Majalla" w:hAnsi="Sakkal Majalla" w:cs="Sakkal Majalla" w:hint="cs"/>
          <w:sz w:val="22"/>
          <w:szCs w:val="22"/>
          <w:rtl/>
        </w:rPr>
        <w:t xml:space="preserve"> </w:t>
      </w:r>
      <w:r w:rsidR="006952D9" w:rsidRPr="000541AD">
        <w:rPr>
          <w:rFonts w:ascii="Sakkal Majalla" w:hAnsi="Sakkal Majalla" w:cs="Sakkal Majalla"/>
          <w:sz w:val="22"/>
          <w:szCs w:val="22"/>
        </w:rPr>
        <w:t>include</w:t>
      </w:r>
      <w:r w:rsidRPr="000541AD">
        <w:rPr>
          <w:rFonts w:ascii="Sakkal Majalla" w:hAnsi="Sakkal Majalla" w:cs="Sakkal Majalla"/>
          <w:sz w:val="22"/>
          <w:szCs w:val="22"/>
        </w:rPr>
        <w:t xml:space="preserve"> </w:t>
      </w:r>
      <w:r w:rsidR="00845732" w:rsidRPr="000541AD">
        <w:rPr>
          <w:rFonts w:ascii="Sakkal Majalla" w:hAnsi="Sakkal Majalla" w:cs="Sakkal Majalla"/>
          <w:sz w:val="22"/>
          <w:szCs w:val="22"/>
        </w:rPr>
        <w:t xml:space="preserve">laptops, desktops, printers, photocopying machines or any </w:t>
      </w:r>
      <w:r w:rsidR="006952D9" w:rsidRPr="000541AD">
        <w:rPr>
          <w:rFonts w:ascii="Sakkal Majalla" w:hAnsi="Sakkal Majalla" w:cs="Sakkal Majalla"/>
          <w:sz w:val="22"/>
          <w:szCs w:val="22"/>
        </w:rPr>
        <w:t>of its</w:t>
      </w:r>
      <w:r w:rsidR="00845732" w:rsidRPr="000541AD">
        <w:rPr>
          <w:rFonts w:ascii="Sakkal Majalla" w:hAnsi="Sakkal Majalla" w:cs="Sakkal Majalla"/>
          <w:sz w:val="22"/>
          <w:szCs w:val="22"/>
        </w:rPr>
        <w:t xml:space="preserve"> accessories.</w:t>
      </w:r>
    </w:p>
    <w:p w14:paraId="2EBE0807" w14:textId="77777777" w:rsidR="007D6F22" w:rsidRDefault="00845732" w:rsidP="000541AD">
      <w:pPr>
        <w:bidi w:val="0"/>
        <w:ind w:left="268"/>
        <w:rPr>
          <w:rFonts w:ascii="Sakkal Majalla" w:hAnsi="Sakkal Majalla" w:cs="Sakkal Majalla"/>
          <w:sz w:val="22"/>
          <w:szCs w:val="22"/>
          <w:rtl/>
        </w:rPr>
      </w:pPr>
      <w:r w:rsidRPr="000541AD">
        <w:rPr>
          <w:rFonts w:ascii="Sakkal Majalla" w:hAnsi="Sakkal Majalla" w:cs="Sakkal Majalla"/>
          <w:sz w:val="22"/>
          <w:szCs w:val="22"/>
        </w:rPr>
        <w:t xml:space="preserve">* All materials should be purchased in accordance </w:t>
      </w:r>
      <w:r w:rsidR="007546AD" w:rsidRPr="000541AD">
        <w:rPr>
          <w:rFonts w:ascii="Sakkal Majalla" w:hAnsi="Sakkal Majalla" w:cs="Sakkal Majalla"/>
          <w:sz w:val="22"/>
          <w:szCs w:val="22"/>
        </w:rPr>
        <w:t>with the</w:t>
      </w:r>
      <w:r w:rsidRPr="000541AD">
        <w:rPr>
          <w:rFonts w:ascii="Sakkal Majalla" w:hAnsi="Sakkal Majalla" w:cs="Sakkal Majalla"/>
          <w:sz w:val="22"/>
          <w:szCs w:val="22"/>
        </w:rPr>
        <w:t xml:space="preserve"> regulations of </w:t>
      </w:r>
      <w:r w:rsidR="005C1592" w:rsidRPr="000541AD">
        <w:rPr>
          <w:rFonts w:ascii="Sakkal Majalla" w:hAnsi="Sakkal Majalla" w:cs="Sakkal Majalla"/>
          <w:sz w:val="22"/>
          <w:szCs w:val="22"/>
        </w:rPr>
        <w:t>the procurement</w:t>
      </w:r>
      <w:r w:rsidRPr="000541AD">
        <w:rPr>
          <w:rFonts w:ascii="Sakkal Majalla" w:hAnsi="Sakkal Majalla" w:cs="Sakkal Majalla"/>
          <w:sz w:val="22"/>
          <w:szCs w:val="22"/>
        </w:rPr>
        <w:t xml:space="preserve"> system at </w:t>
      </w:r>
      <w:r w:rsidR="00F526D7" w:rsidRPr="000541AD">
        <w:rPr>
          <w:rFonts w:ascii="Sakkal Majalla" w:hAnsi="Sakkal Majalla" w:cs="Sakkal Majalla"/>
          <w:sz w:val="22"/>
          <w:szCs w:val="22"/>
        </w:rPr>
        <w:t>UB</w:t>
      </w:r>
      <w:r w:rsidRPr="000541AD">
        <w:rPr>
          <w:rFonts w:ascii="Sakkal Majalla" w:hAnsi="Sakkal Majalla" w:cs="Sakkal Majalla"/>
          <w:sz w:val="22"/>
          <w:szCs w:val="22"/>
        </w:rPr>
        <w:t>.</w:t>
      </w:r>
    </w:p>
    <w:p w14:paraId="4B46C910" w14:textId="77777777" w:rsidR="00775FAE" w:rsidRPr="00775FAE" w:rsidRDefault="00775FAE" w:rsidP="00775FAE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 w:rsidRPr="00775FAE">
        <w:rPr>
          <w:rFonts w:ascii="Calibri" w:hAnsi="Calibri" w:cs="Calibri"/>
          <w:b/>
          <w:bCs/>
          <w:color w:val="538135"/>
          <w:sz w:val="36"/>
          <w:szCs w:val="44"/>
          <w:rtl/>
        </w:rPr>
        <w:t>ثا</w:t>
      </w: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لث</w:t>
      </w:r>
      <w:r w:rsidR="00791D53">
        <w:rPr>
          <w:rFonts w:ascii="Calibri" w:hAnsi="Calibri" w:cs="Calibri"/>
          <w:b/>
          <w:bCs/>
          <w:color w:val="538135"/>
          <w:sz w:val="36"/>
          <w:szCs w:val="44"/>
          <w:rtl/>
        </w:rPr>
        <w:t>اً: ال</w:t>
      </w:r>
      <w:r w:rsidR="00791D53"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حراك</w:t>
      </w:r>
    </w:p>
    <w:p w14:paraId="759C4074" w14:textId="78127A16" w:rsidR="0034222D" w:rsidRPr="000541AD" w:rsidRDefault="0034222D" w:rsidP="0034222D">
      <w:pPr>
        <w:bidi w:val="0"/>
        <w:ind w:left="268"/>
        <w:rPr>
          <w:rFonts w:ascii="Sakkal Majalla" w:hAnsi="Sakkal Majalla" w:cs="Sakkal Majalla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7961"/>
      </w:tblGrid>
      <w:tr w:rsidR="007D6F22" w:rsidRPr="00E95193" w14:paraId="7F5812A4" w14:textId="77777777" w:rsidTr="00822A5B">
        <w:trPr>
          <w:cantSplit/>
          <w:trHeight w:val="852"/>
          <w:jc w:val="center"/>
        </w:trPr>
        <w:tc>
          <w:tcPr>
            <w:tcW w:w="184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8D63F3F" w14:textId="77777777" w:rsidR="007D6F22" w:rsidRPr="00E95193" w:rsidRDefault="007D6F22" w:rsidP="00822A5B">
            <w:pPr>
              <w:spacing w:before="12" w:line="8" w:lineRule="atLeas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96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E454327" w14:textId="77777777" w:rsidR="006952D9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sz w:val="32"/>
                <w:szCs w:val="32"/>
                <w:rtl/>
              </w:rPr>
            </w:pPr>
            <w:r w:rsidRPr="00766F1D">
              <w:rPr>
                <w:rFonts w:ascii="Calibri" w:hAnsi="Calibri" w:cs="Calibri"/>
                <w:sz w:val="32"/>
                <w:szCs w:val="32"/>
                <w:rtl/>
              </w:rPr>
              <w:t>الرحلات الداخلية</w:t>
            </w:r>
            <w:r w:rsidR="007C4D90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(مع ذكر مبرراتها)</w:t>
            </w:r>
            <w:r w:rsidR="00C828C8" w:rsidRPr="00766F1D">
              <w:rPr>
                <w:rFonts w:ascii="Calibri" w:hAnsi="Calibri" w:cs="Calibri"/>
                <w:sz w:val="32"/>
                <w:szCs w:val="32"/>
              </w:rPr>
              <w:t xml:space="preserve"> </w:t>
            </w:r>
            <w:r w:rsidR="00C828C8" w:rsidRPr="00766F1D">
              <w:rPr>
                <w:rFonts w:ascii="Calibri" w:hAnsi="Calibri" w:cs="Calibri"/>
                <w:sz w:val="32"/>
                <w:szCs w:val="32"/>
                <w:rtl/>
              </w:rPr>
              <w:t xml:space="preserve">          </w:t>
            </w:r>
            <w:r w:rsidR="00C828C8" w:rsidRPr="00766F1D">
              <w:rPr>
                <w:rFonts w:ascii="Calibri" w:hAnsi="Calibri" w:cs="Calibri"/>
                <w:sz w:val="32"/>
                <w:szCs w:val="32"/>
              </w:rPr>
              <w:t>Domestic Trips (Justified)</w:t>
            </w:r>
          </w:p>
          <w:p w14:paraId="422E2541" w14:textId="0DCA1136" w:rsidR="007D6F22" w:rsidRPr="00766F1D" w:rsidRDefault="007D6F22" w:rsidP="001F51D3">
            <w:pPr>
              <w:spacing w:before="12" w:line="8" w:lineRule="atLeast"/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sz w:val="28"/>
                <w:szCs w:val="28"/>
                <w:rtl/>
              </w:rPr>
              <w:t xml:space="preserve">  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2000 ريال</w:t>
            </w:r>
            <w:r w:rsidRPr="00766F1D">
              <w:rPr>
                <w:rFonts w:ascii="Calibri" w:hAnsi="Calibri" w:cs="Calibri"/>
                <w:rtl/>
              </w:rPr>
              <w:t xml:space="preserve">          </w:t>
            </w:r>
            <w:r w:rsidR="003E1ACC" w:rsidRPr="00766F1D">
              <w:rPr>
                <w:rFonts w:ascii="Calibri" w:hAnsi="Calibri" w:cs="Calibri"/>
                <w:rtl/>
              </w:rPr>
              <w:t xml:space="preserve">   </w:t>
            </w:r>
            <w:r w:rsidR="00C828C8" w:rsidRPr="00766F1D">
              <w:rPr>
                <w:rFonts w:ascii="Calibri" w:hAnsi="Calibri" w:cs="Calibri"/>
                <w:rtl/>
              </w:rPr>
              <w:t xml:space="preserve">         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 2000SR</w:t>
            </w:r>
            <w:r w:rsidR="00845732" w:rsidRPr="00766F1D">
              <w:rPr>
                <w:rFonts w:ascii="Calibri" w:hAnsi="Calibri" w:cs="Calibri"/>
                <w:color w:val="000000"/>
                <w:sz w:val="24"/>
                <w:szCs w:val="24"/>
              </w:rPr>
              <w:t>.</w:t>
            </w:r>
            <w:r w:rsidR="007C4D90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                                              </w:t>
            </w:r>
          </w:p>
        </w:tc>
      </w:tr>
    </w:tbl>
    <w:p w14:paraId="70D00A39" w14:textId="77777777" w:rsidR="00775FAE" w:rsidRPr="00791D53" w:rsidRDefault="00775FAE" w:rsidP="00791D53">
      <w:pPr>
        <w:jc w:val="center"/>
        <w:rPr>
          <w:rFonts w:ascii="Calibri" w:hAnsi="Calibri" w:cs="Calibri"/>
          <w:b/>
          <w:bCs/>
          <w:color w:val="538135"/>
          <w:szCs w:val="24"/>
          <w:rtl/>
        </w:rPr>
      </w:pPr>
    </w:p>
    <w:p w14:paraId="7825153B" w14:textId="77777777" w:rsidR="00775FAE" w:rsidRPr="00775FAE" w:rsidRDefault="00775FAE" w:rsidP="001F51D3">
      <w:pPr>
        <w:rPr>
          <w:rFonts w:ascii="Calibri" w:hAnsi="Calibri" w:cs="Calibri"/>
          <w:b/>
          <w:bCs/>
          <w:color w:val="538135"/>
          <w:sz w:val="36"/>
          <w:szCs w:val="44"/>
          <w:rtl/>
        </w:rPr>
      </w:pPr>
      <w:r>
        <w:rPr>
          <w:rFonts w:ascii="Calibri" w:hAnsi="Calibri" w:cs="Calibri" w:hint="cs"/>
          <w:b/>
          <w:bCs/>
          <w:color w:val="538135"/>
          <w:sz w:val="36"/>
          <w:szCs w:val="44"/>
          <w:rtl/>
        </w:rPr>
        <w:t>رابع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ً: </w:t>
      </w:r>
      <w:r w:rsidR="001F51D3" w:rsidRP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النشر العلمي </w:t>
      </w:r>
      <w:r w:rsidRPr="00775FAE">
        <w:rPr>
          <w:rFonts w:ascii="Calibri" w:hAnsi="Calibri" w:cs="Calibri"/>
          <w:b/>
          <w:bCs/>
          <w:color w:val="538135"/>
          <w:sz w:val="36"/>
          <w:szCs w:val="44"/>
          <w:rtl/>
        </w:rPr>
        <w:t>و</w:t>
      </w:r>
      <w:r w:rsidR="001F51D3" w:rsidRP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 xml:space="preserve"> </w:t>
      </w:r>
      <w:r w:rsidR="001F51D3">
        <w:rPr>
          <w:rFonts w:ascii="Calibri" w:hAnsi="Calibri" w:cs="Calibri"/>
          <w:b/>
          <w:bCs/>
          <w:color w:val="538135"/>
          <w:sz w:val="36"/>
          <w:szCs w:val="44"/>
          <w:rtl/>
        </w:rPr>
        <w:t>خدمات أخرى</w:t>
      </w:r>
    </w:p>
    <w:p w14:paraId="41AC6142" w14:textId="290A509A" w:rsidR="007D6F22" w:rsidRPr="00F526D7" w:rsidRDefault="007D6F22" w:rsidP="00D92860">
      <w:pPr>
        <w:jc w:val="right"/>
        <w:rPr>
          <w:rFonts w:ascii="Traditional Arabic" w:hAnsi="Traditional Arabic"/>
          <w:sz w:val="12"/>
          <w:szCs w:val="12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22"/>
        <w:gridCol w:w="7891"/>
      </w:tblGrid>
      <w:tr w:rsidR="007D6F22" w:rsidRPr="00E95193" w14:paraId="3FD235D9" w14:textId="77777777" w:rsidTr="001F51D3">
        <w:trPr>
          <w:trHeight w:val="1077"/>
          <w:jc w:val="center"/>
        </w:trPr>
        <w:tc>
          <w:tcPr>
            <w:tcW w:w="1922" w:type="dxa"/>
          </w:tcPr>
          <w:p w14:paraId="0D1BFF51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91" w:type="dxa"/>
          </w:tcPr>
          <w:p w14:paraId="061E6DD8" w14:textId="77777777" w:rsidR="00BA2864" w:rsidRPr="00766F1D" w:rsidRDefault="00BA2864" w:rsidP="001F51D3">
            <w:pPr>
              <w:rPr>
                <w:rFonts w:ascii="Calibri" w:hAnsi="Calibri" w:cs="Calibri"/>
                <w:sz w:val="32"/>
                <w:szCs w:val="32"/>
                <w:lang w:val="fr-FR"/>
              </w:rPr>
            </w:pPr>
            <w:r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النشر العلمي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</w:t>
            </w:r>
            <w:r w:rsidR="00B3772E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</w:t>
            </w:r>
            <w:r w:rsidR="00C828C8" w:rsidRPr="00766F1D">
              <w:rPr>
                <w:rFonts w:ascii="Calibri" w:hAnsi="Calibri" w:cs="Calibri"/>
                <w:b/>
                <w:bCs/>
                <w:sz w:val="32"/>
                <w:szCs w:val="32"/>
              </w:rPr>
              <w:t xml:space="preserve">      </w:t>
            </w:r>
            <w:r w:rsidR="007D6F22" w:rsidRPr="00766F1D">
              <w:rPr>
                <w:rFonts w:ascii="Calibri" w:hAnsi="Calibri" w:cs="Calibri"/>
                <w:b/>
                <w:bCs/>
                <w:sz w:val="32"/>
                <w:szCs w:val="32"/>
                <w:rtl/>
              </w:rPr>
              <w:t xml:space="preserve">             </w:t>
            </w:r>
            <w:r w:rsidR="003B4CF6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P</w:t>
            </w:r>
            <w:r w:rsidR="006F447F" w:rsidRPr="00766F1D">
              <w:rPr>
                <w:rFonts w:ascii="Calibri" w:hAnsi="Calibri" w:cs="Calibri"/>
                <w:b/>
                <w:bCs/>
                <w:sz w:val="32"/>
                <w:szCs w:val="32"/>
                <w:lang w:val="fr-FR"/>
              </w:rPr>
              <w:t>ublication</w:t>
            </w:r>
            <w:r w:rsidR="001F51D3" w:rsidRPr="00766F1D">
              <w:rPr>
                <w:rFonts w:ascii="Calibri" w:hAnsi="Calibri" w:cs="Calibri"/>
                <w:b/>
                <w:bCs/>
                <w:sz w:val="32"/>
                <w:szCs w:val="32"/>
                <w:lang w:bidi="ur-PK"/>
              </w:rPr>
              <w:t>s</w:t>
            </w:r>
            <w:r w:rsidRPr="00766F1D">
              <w:rPr>
                <w:rFonts w:ascii="Calibri" w:hAnsi="Calibri" w:cs="Calibri"/>
                <w:sz w:val="32"/>
                <w:szCs w:val="32"/>
                <w:lang w:val="fr-FR"/>
              </w:rPr>
              <w:t xml:space="preserve">  </w:t>
            </w:r>
          </w:p>
          <w:p w14:paraId="58689969" w14:textId="77777777" w:rsidR="007D6F22" w:rsidRPr="00766F1D" w:rsidRDefault="00BA2864" w:rsidP="001F51D3">
            <w:pPr>
              <w:rPr>
                <w:rFonts w:ascii="Calibri" w:hAnsi="Calibri" w:cs="Calibri"/>
                <w:b/>
                <w:bCs/>
                <w:color w:val="FF0000"/>
                <w:sz w:val="32"/>
                <w:szCs w:val="32"/>
              </w:rPr>
            </w:pP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لا يتعدى </w:t>
            </w:r>
            <w:r w:rsidR="0077462E" w:rsidRPr="00766F1D">
              <w:rPr>
                <w:rFonts w:ascii="Calibri" w:hAnsi="Calibri" w:cs="Calibri"/>
                <w:color w:val="000000"/>
                <w:rtl/>
                <w:lang w:val="fr-FR"/>
              </w:rPr>
              <w:t>4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000 ريال </w:t>
            </w:r>
            <w:r w:rsidR="0037119A" w:rsidRPr="00766F1D">
              <w:rPr>
                <w:rFonts w:ascii="Calibri" w:hAnsi="Calibri" w:cs="Calibri"/>
                <w:color w:val="000000"/>
                <w:rtl/>
                <w:lang w:val="fr-FR"/>
              </w:rPr>
              <w:t>للوحدة الواحدة</w:t>
            </w:r>
            <w:r w:rsidRPr="00766F1D">
              <w:rPr>
                <w:rFonts w:ascii="Calibri" w:hAnsi="Calibri" w:cs="Calibri"/>
                <w:color w:val="000000"/>
                <w:rtl/>
                <w:lang w:val="fr-FR"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  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  <w:r w:rsidR="00845732" w:rsidRPr="00766F1D">
              <w:rPr>
                <w:rFonts w:ascii="Calibri" w:hAnsi="Calibri" w:cs="Calibri"/>
                <w:color w:val="000000"/>
              </w:rPr>
              <w:t>Should not be more than</w:t>
            </w:r>
            <w:r w:rsidR="00C828C8" w:rsidRPr="00766F1D">
              <w:rPr>
                <w:rFonts w:ascii="Calibri" w:hAnsi="Calibri" w:cs="Calibri"/>
                <w:color w:val="000000"/>
                <w:lang w:bidi="ur-PK"/>
              </w:rPr>
              <w:t xml:space="preserve"> </w:t>
            </w:r>
            <w:r w:rsidR="0077462E" w:rsidRPr="00766F1D">
              <w:rPr>
                <w:rFonts w:ascii="Calibri" w:hAnsi="Calibri" w:cs="Calibri"/>
                <w:color w:val="000000"/>
              </w:rPr>
              <w:t>4</w:t>
            </w:r>
            <w:r w:rsidR="00C828C8" w:rsidRPr="00766F1D">
              <w:rPr>
                <w:rFonts w:ascii="Calibri" w:hAnsi="Calibri" w:cs="Calibri"/>
                <w:color w:val="000000"/>
              </w:rPr>
              <w:t>000SR</w:t>
            </w:r>
            <w:r w:rsidR="00845732" w:rsidRPr="00766F1D">
              <w:rPr>
                <w:rFonts w:ascii="Calibri" w:hAnsi="Calibri" w:cs="Calibri"/>
                <w:color w:val="000000"/>
              </w:rPr>
              <w:t xml:space="preserve"> for each paper</w:t>
            </w:r>
            <w:r w:rsidR="00845732" w:rsidRPr="00766F1D"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                  </w:t>
            </w:r>
          </w:p>
        </w:tc>
      </w:tr>
    </w:tbl>
    <w:p w14:paraId="7E68A477" w14:textId="254E0055" w:rsidR="007D6F22" w:rsidRPr="00F526D7" w:rsidRDefault="007D6F22" w:rsidP="00D92860">
      <w:pPr>
        <w:jc w:val="right"/>
        <w:rPr>
          <w:rFonts w:ascii="Traditional Arabic" w:hAnsi="Traditional Arabic"/>
          <w:sz w:val="18"/>
          <w:szCs w:val="18"/>
          <w:rtl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39"/>
        <w:gridCol w:w="7865"/>
      </w:tblGrid>
      <w:tr w:rsidR="007D6F22" w:rsidRPr="00E95193" w14:paraId="0C8B71A9" w14:textId="77777777" w:rsidTr="00A11F71">
        <w:trPr>
          <w:jc w:val="center"/>
        </w:trPr>
        <w:tc>
          <w:tcPr>
            <w:tcW w:w="1939" w:type="dxa"/>
          </w:tcPr>
          <w:p w14:paraId="0F7A52E2" w14:textId="77777777" w:rsidR="007D6F22" w:rsidRPr="00E95193" w:rsidRDefault="007D6F22" w:rsidP="00D92860">
            <w:pPr>
              <w:jc w:val="right"/>
              <w:rPr>
                <w:rFonts w:ascii="Traditional Arabic" w:hAnsi="Traditional Arabic"/>
                <w:sz w:val="32"/>
                <w:szCs w:val="32"/>
                <w:rtl/>
              </w:rPr>
            </w:pPr>
          </w:p>
          <w:p w14:paraId="62CA6012" w14:textId="77777777" w:rsidR="007D6F22" w:rsidRPr="00E95193" w:rsidRDefault="007D6F22" w:rsidP="00791D53">
            <w:pPr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865" w:type="dxa"/>
          </w:tcPr>
          <w:p w14:paraId="08D486AE" w14:textId="77777777" w:rsidR="007D6F22" w:rsidRPr="00766F1D" w:rsidRDefault="007D6F22" w:rsidP="00C828C8">
            <w:pPr>
              <w:jc w:val="right"/>
              <w:rPr>
                <w:rFonts w:ascii="Calibri" w:hAnsi="Calibri" w:cs="Calibri"/>
                <w:color w:val="000000"/>
              </w:rPr>
            </w:pPr>
            <w:r w:rsidRPr="001F51D3">
              <w:rPr>
                <w:rFonts w:ascii="Traditional Arabic" w:hAnsi="Traditional Arabic"/>
                <w:b/>
                <w:bCs/>
                <w:color w:val="000000"/>
                <w:sz w:val="32"/>
                <w:szCs w:val="32"/>
                <w:rtl/>
              </w:rPr>
              <w:t>خدمات أخرى</w:t>
            </w:r>
            <w:r w:rsidRPr="0034222D">
              <w:rPr>
                <w:rFonts w:ascii="Traditional Arabic" w:hAnsi="Traditional Arabic"/>
                <w:color w:val="000000"/>
                <w:sz w:val="32"/>
                <w:szCs w:val="32"/>
                <w:rtl/>
              </w:rPr>
              <w:t xml:space="preserve"> </w:t>
            </w:r>
            <w:r w:rsidRPr="0034222D">
              <w:rPr>
                <w:rFonts w:ascii="Traditional Arabic" w:hAnsi="Traditional Arabic"/>
                <w:color w:val="000000"/>
                <w:sz w:val="24"/>
                <w:szCs w:val="24"/>
                <w:rtl/>
              </w:rPr>
              <w:t xml:space="preserve"> </w:t>
            </w:r>
            <w:r w:rsidR="00073E6F" w:rsidRPr="00766F1D">
              <w:rPr>
                <w:rFonts w:ascii="Calibri" w:hAnsi="Calibri" w:cs="Calibri"/>
                <w:color w:val="000000"/>
                <w:rtl/>
              </w:rPr>
              <w:t>(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طباعة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 xml:space="preserve">دخال بيانات , </w:t>
            </w:r>
            <w:r w:rsidR="003B4CF6" w:rsidRPr="00766F1D">
              <w:rPr>
                <w:rFonts w:ascii="Calibri" w:hAnsi="Calibri" w:cs="Calibri"/>
                <w:color w:val="000000"/>
                <w:rtl/>
              </w:rPr>
              <w:t>إ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حصاء, تحكيم استبانات , تحليل عينات...</w:t>
            </w:r>
            <w:r w:rsidR="00073E6F" w:rsidRPr="00766F1D">
              <w:rPr>
                <w:rFonts w:ascii="Calibri" w:hAnsi="Calibri" w:cs="Calibri"/>
                <w:color w:val="000000"/>
                <w:rtl/>
              </w:rPr>
              <w:t>)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</w:t>
            </w:r>
            <w:r w:rsidR="00BA2864" w:rsidRPr="00766F1D">
              <w:rPr>
                <w:rFonts w:ascii="Calibri" w:hAnsi="Calibri" w:cs="Calibri"/>
                <w:color w:val="000000"/>
                <w:rtl/>
              </w:rPr>
              <w:t>لا يتعدى 3000 ريال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Pr="001F51D3">
              <w:rPr>
                <w:rFonts w:ascii="Traditional Arabic" w:hAnsi="Traditional Arabic"/>
                <w:color w:val="000000"/>
                <w:rtl/>
              </w:rPr>
              <w:t xml:space="preserve">   </w:t>
            </w:r>
            <w:r w:rsidR="003E1ACC" w:rsidRPr="001F51D3">
              <w:rPr>
                <w:rFonts w:ascii="Traditional Arabic" w:hAnsi="Traditional Arabic"/>
                <w:color w:val="000000"/>
                <w:rtl/>
              </w:rPr>
              <w:t xml:space="preserve"> </w:t>
            </w:r>
            <w:r w:rsidR="00C828C8" w:rsidRPr="001F51D3">
              <w:rPr>
                <w:rFonts w:ascii="Traditional Arabic" w:hAnsi="Traditional Arabic"/>
                <w:color w:val="000000"/>
              </w:rPr>
              <w:t xml:space="preserve">  </w:t>
            </w:r>
            <w:r w:rsidR="00C828C8" w:rsidRPr="001F51D3">
              <w:rPr>
                <w:rFonts w:ascii="Traditional Arabic" w:hAnsi="Traditional Arabic"/>
                <w:color w:val="000000"/>
                <w:sz w:val="22"/>
                <w:szCs w:val="22"/>
                <w:rtl/>
              </w:rPr>
              <w:t xml:space="preserve"> </w:t>
            </w:r>
            <w:r w:rsidR="00C828C8" w:rsidRPr="00766F1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her services</w:t>
            </w:r>
            <w:r w:rsidR="00C828C8" w:rsidRPr="00766F1D">
              <w:rPr>
                <w:rFonts w:ascii="Calibri" w:hAnsi="Calibri" w:cs="Calibri"/>
                <w:color w:val="000000"/>
              </w:rPr>
              <w:t xml:space="preserve"> (typing, entering data, statistics, evaluating questionnaires, samples analysis)</w:t>
            </w:r>
            <w:r w:rsidR="00C828C8" w:rsidRPr="00766F1D">
              <w:rPr>
                <w:rFonts w:ascii="Calibri" w:hAnsi="Calibri" w:cs="Calibri"/>
                <w:color w:val="000000"/>
                <w:rtl/>
              </w:rPr>
              <w:t xml:space="preserve">   </w:t>
            </w:r>
            <w:r w:rsidRPr="00766F1D">
              <w:rPr>
                <w:rFonts w:ascii="Calibri" w:hAnsi="Calibri" w:cs="Calibri"/>
                <w:color w:val="000000"/>
                <w:rtl/>
              </w:rPr>
              <w:t xml:space="preserve"> </w:t>
            </w:r>
          </w:p>
          <w:p w14:paraId="5C3F8984" w14:textId="77777777" w:rsidR="00845732" w:rsidRPr="0034222D" w:rsidRDefault="00C828C8" w:rsidP="00270B66">
            <w:pPr>
              <w:bidi w:val="0"/>
              <w:rPr>
                <w:rFonts w:ascii="Traditional Arabic" w:hAnsi="Traditional Arabic"/>
                <w:b/>
                <w:bCs/>
                <w:sz w:val="22"/>
                <w:szCs w:val="22"/>
                <w:rtl/>
              </w:rPr>
            </w:pPr>
            <w:r w:rsidRPr="00766F1D">
              <w:rPr>
                <w:rFonts w:ascii="Calibri" w:hAnsi="Calibri" w:cs="Calibri"/>
                <w:color w:val="000000"/>
              </w:rPr>
              <w:t>Should not be more than 300</w:t>
            </w:r>
            <w:r w:rsidR="00270B66" w:rsidRPr="00766F1D">
              <w:rPr>
                <w:rFonts w:ascii="Calibri" w:hAnsi="Calibri" w:cs="Calibri"/>
                <w:color w:val="000000"/>
                <w:rtl/>
              </w:rPr>
              <w:t xml:space="preserve">0 </w:t>
            </w:r>
            <w:r w:rsidRPr="00766F1D">
              <w:rPr>
                <w:rFonts w:ascii="Calibri" w:hAnsi="Calibri" w:cs="Calibri"/>
                <w:color w:val="000000"/>
              </w:rPr>
              <w:t>SR</w:t>
            </w:r>
          </w:p>
        </w:tc>
      </w:tr>
    </w:tbl>
    <w:p w14:paraId="5C9418AA" w14:textId="77777777" w:rsidR="00CD520A" w:rsidRPr="00473C86" w:rsidRDefault="00CD520A" w:rsidP="00D92860">
      <w:pPr>
        <w:jc w:val="right"/>
        <w:rPr>
          <w:rFonts w:ascii="Traditional Arabic" w:hAnsi="Traditional Arabic"/>
          <w:sz w:val="14"/>
          <w:szCs w:val="14"/>
          <w:rtl/>
        </w:rPr>
      </w:pPr>
    </w:p>
    <w:tbl>
      <w:tblPr>
        <w:tblW w:w="0" w:type="auto"/>
        <w:jc w:val="center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V w:val="single" w:sz="8" w:space="0" w:color="538135"/>
        </w:tblBorders>
        <w:tblLayout w:type="fixed"/>
        <w:tblLook w:val="0000" w:firstRow="0" w:lastRow="0" w:firstColumn="0" w:lastColumn="0" w:noHBand="0" w:noVBand="0"/>
      </w:tblPr>
      <w:tblGrid>
        <w:gridCol w:w="1938"/>
        <w:gridCol w:w="7869"/>
      </w:tblGrid>
      <w:tr w:rsidR="0077462E" w:rsidRPr="00E95193" w14:paraId="7C78E3EE" w14:textId="77777777">
        <w:trPr>
          <w:jc w:val="center"/>
        </w:trPr>
        <w:tc>
          <w:tcPr>
            <w:tcW w:w="1938" w:type="dxa"/>
          </w:tcPr>
          <w:p w14:paraId="38831B68" w14:textId="77777777" w:rsidR="0077462E" w:rsidRPr="00270B66" w:rsidRDefault="0077462E" w:rsidP="00270B66">
            <w:pPr>
              <w:jc w:val="center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270B66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 xml:space="preserve">1500 </w:t>
            </w:r>
            <w:r w:rsidRPr="00270B66">
              <w:rPr>
                <w:rFonts w:ascii="Traditional Arabic" w:hAnsi="Traditional Arabic"/>
                <w:b/>
                <w:bCs/>
                <w:sz w:val="28"/>
                <w:szCs w:val="28"/>
                <w:rtl/>
              </w:rPr>
              <w:t>ريال</w:t>
            </w:r>
          </w:p>
        </w:tc>
        <w:tc>
          <w:tcPr>
            <w:tcW w:w="7869" w:type="dxa"/>
            <w:shd w:val="clear" w:color="auto" w:fill="A8D08D"/>
          </w:tcPr>
          <w:p w14:paraId="18BF42F8" w14:textId="77777777" w:rsidR="0077462E" w:rsidRPr="00BA362C" w:rsidRDefault="0077462E" w:rsidP="00BA362C">
            <w:pPr>
              <w:jc w:val="right"/>
              <w:rPr>
                <w:rFonts w:ascii="Traditional Arabic" w:hAnsi="Traditional Arabic"/>
                <w:b/>
                <w:bCs/>
                <w:sz w:val="32"/>
                <w:szCs w:val="32"/>
              </w:rPr>
            </w:pPr>
            <w:r w:rsidRPr="00BA362C">
              <w:rPr>
                <w:rFonts w:ascii="Traditional Arabic" w:hAnsi="Traditional Arabic"/>
                <w:b/>
                <w:bCs/>
                <w:sz w:val="32"/>
                <w:szCs w:val="32"/>
                <w:rtl/>
              </w:rPr>
              <w:t>استحقاق</w:t>
            </w:r>
            <w:r>
              <w:rPr>
                <w:rFonts w:ascii="Traditional Arabic" w:hAnsi="Traditional Arabic"/>
                <w:b/>
                <w:bCs/>
                <w:sz w:val="32"/>
                <w:szCs w:val="32"/>
                <w:shd w:val="clear" w:color="auto" w:fill="A8D08D"/>
                <w:rtl/>
              </w:rPr>
              <w:t xml:space="preserve"> المحكم                                                </w:t>
            </w:r>
            <w:r w:rsidRPr="00BA362C">
              <w:rPr>
                <w:rFonts w:ascii="Traditional Arabic" w:hAnsi="Traditional Arabic"/>
                <w:b/>
                <w:bCs/>
                <w:sz w:val="32"/>
                <w:szCs w:val="32"/>
              </w:rPr>
              <w:t>Referee's Budget</w:t>
            </w:r>
          </w:p>
        </w:tc>
      </w:tr>
    </w:tbl>
    <w:p w14:paraId="44CD185F" w14:textId="77777777" w:rsidR="004D0AB7" w:rsidRDefault="004D0AB7">
      <w:pPr>
        <w:bidi w:val="0"/>
      </w:pPr>
    </w:p>
    <w:tbl>
      <w:tblPr>
        <w:tblW w:w="0" w:type="auto"/>
        <w:jc w:val="center"/>
        <w:tblBorders>
          <w:top w:val="single" w:sz="18" w:space="0" w:color="538135"/>
          <w:left w:val="single" w:sz="18" w:space="0" w:color="538135"/>
          <w:bottom w:val="single" w:sz="18" w:space="0" w:color="538135"/>
          <w:right w:val="single" w:sz="18" w:space="0" w:color="538135"/>
          <w:insideH w:val="single" w:sz="6" w:space="0" w:color="auto"/>
          <w:insideV w:val="single" w:sz="8" w:space="0" w:color="538135"/>
        </w:tblBorders>
        <w:tblLayout w:type="fixed"/>
        <w:tblLook w:val="0000" w:firstRow="0" w:lastRow="0" w:firstColumn="0" w:lastColumn="0" w:noHBand="0" w:noVBand="0"/>
      </w:tblPr>
      <w:tblGrid>
        <w:gridCol w:w="2025"/>
        <w:gridCol w:w="7782"/>
      </w:tblGrid>
      <w:tr w:rsidR="0077462E" w:rsidRPr="00E95193" w14:paraId="7CE944AA" w14:textId="77777777">
        <w:trPr>
          <w:jc w:val="center"/>
        </w:trPr>
        <w:tc>
          <w:tcPr>
            <w:tcW w:w="2025" w:type="dxa"/>
          </w:tcPr>
          <w:p w14:paraId="0B2CD88B" w14:textId="77777777" w:rsidR="0077462E" w:rsidRPr="001F51D3" w:rsidRDefault="0077462E" w:rsidP="00D92860">
            <w:pPr>
              <w:jc w:val="right"/>
              <w:rPr>
                <w:rFonts w:ascii="Traditional Arabic" w:hAnsi="Traditional Arabic"/>
                <w:sz w:val="32"/>
                <w:szCs w:val="32"/>
              </w:rPr>
            </w:pPr>
          </w:p>
        </w:tc>
        <w:tc>
          <w:tcPr>
            <w:tcW w:w="7782" w:type="dxa"/>
            <w:shd w:val="clear" w:color="auto" w:fill="A8D08D"/>
          </w:tcPr>
          <w:p w14:paraId="527C12C7" w14:textId="77777777" w:rsidR="0077462E" w:rsidRPr="00BA362C" w:rsidRDefault="0077462E" w:rsidP="00BA362C">
            <w:pPr>
              <w:jc w:val="right"/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</w:pPr>
            <w:r w:rsidRPr="00BA362C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  <w:rtl/>
              </w:rPr>
              <w:t xml:space="preserve">المجموع الكلي                                                           </w:t>
            </w:r>
            <w:r w:rsidRPr="00BA362C">
              <w:rPr>
                <w:rFonts w:ascii="Traditional Arabic" w:hAnsi="Traditional Arabic"/>
                <w:b/>
                <w:bCs/>
                <w:i/>
                <w:iCs/>
                <w:sz w:val="32"/>
                <w:szCs w:val="32"/>
              </w:rPr>
              <w:t>Grand Total</w:t>
            </w:r>
          </w:p>
        </w:tc>
      </w:tr>
    </w:tbl>
    <w:p w14:paraId="1BFC2EF0" w14:textId="77777777" w:rsidR="00381FC5" w:rsidRPr="00E95193" w:rsidRDefault="00381FC5" w:rsidP="00F526D7">
      <w:pPr>
        <w:rPr>
          <w:rFonts w:ascii="Traditional Arabic" w:hAnsi="Traditional Arabic"/>
          <w:sz w:val="32"/>
          <w:szCs w:val="32"/>
          <w:rtl/>
        </w:rPr>
        <w:sectPr w:rsidR="00381FC5" w:rsidRPr="00E95193" w:rsidSect="00C94ADA">
          <w:headerReference w:type="default" r:id="rId8"/>
          <w:footerReference w:type="default" r:id="rId9"/>
          <w:headerReference w:type="first" r:id="rId10"/>
          <w:pgSz w:w="11906" w:h="16838" w:code="9"/>
          <w:pgMar w:top="1152" w:right="734" w:bottom="576" w:left="734" w:header="144" w:footer="346" w:gutter="0"/>
          <w:pgNumType w:start="1"/>
          <w:cols w:space="720"/>
          <w:docGrid w:linePitch="360"/>
        </w:sectPr>
      </w:pPr>
    </w:p>
    <w:p w14:paraId="34A1665C" w14:textId="77777777" w:rsidR="007D6F22" w:rsidRPr="00EA1FB5" w:rsidRDefault="00D94578" w:rsidP="00171D99">
      <w:pPr>
        <w:tabs>
          <w:tab w:val="left" w:pos="7274"/>
        </w:tabs>
        <w:jc w:val="center"/>
        <w:rPr>
          <w:rFonts w:ascii="Calibri" w:hAnsi="Calibri" w:cs="Calibri"/>
          <w:b/>
          <w:bCs/>
          <w:sz w:val="32"/>
          <w:szCs w:val="32"/>
          <w:rtl/>
        </w:rPr>
      </w:pPr>
      <w:r w:rsidRPr="00EA1FB5">
        <w:rPr>
          <w:rFonts w:ascii="Calibri" w:hAnsi="Calibri" w:cs="Calibri"/>
          <w:b/>
          <w:bCs/>
          <w:sz w:val="32"/>
          <w:szCs w:val="32"/>
          <w:rtl/>
        </w:rPr>
        <w:lastRenderedPageBreak/>
        <w:t>الخطة الزمنية للبحث</w:t>
      </w:r>
    </w:p>
    <w:p w14:paraId="2EE0A19A" w14:textId="77777777" w:rsidR="007D6F22" w:rsidRPr="00EA1FB5" w:rsidRDefault="00906F78" w:rsidP="00D92860">
      <w:pPr>
        <w:jc w:val="center"/>
        <w:rPr>
          <w:rFonts w:ascii="Calibri" w:hAnsi="Calibri" w:cs="Calibri"/>
          <w:b/>
          <w:bCs/>
          <w:sz w:val="32"/>
          <w:szCs w:val="32"/>
        </w:rPr>
      </w:pPr>
      <w:r w:rsidRPr="00EA1FB5">
        <w:rPr>
          <w:rFonts w:ascii="Calibri" w:hAnsi="Calibri" w:cs="Calibri"/>
          <w:b/>
          <w:bCs/>
          <w:sz w:val="32"/>
          <w:szCs w:val="32"/>
        </w:rPr>
        <w:t>RESEARCH TIMELINE</w:t>
      </w:r>
    </w:p>
    <w:p w14:paraId="7AA4640A" w14:textId="77777777" w:rsidR="007D6F22" w:rsidRDefault="00D94578" w:rsidP="00A419A4">
      <w:pPr>
        <w:jc w:val="center"/>
        <w:rPr>
          <w:rFonts w:ascii="Traditional Arabic" w:hAnsi="Traditional Arabic"/>
          <w:sz w:val="32"/>
          <w:szCs w:val="32"/>
          <w:rtl/>
        </w:rPr>
      </w:pP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تاريخ بداية البحث: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 / 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14 هـ                                                                                             </w:t>
      </w:r>
      <w:r w:rsidR="00906F78">
        <w:rPr>
          <w:rFonts w:ascii="Traditional Arabic" w:hAnsi="Traditional Arabic"/>
          <w:sz w:val="32"/>
          <w:szCs w:val="32"/>
        </w:rPr>
        <w:t>/       /</w:t>
      </w:r>
      <w:r w:rsidR="00A419A4">
        <w:rPr>
          <w:rFonts w:ascii="Traditional Arabic" w:hAnsi="Traditional Arabic"/>
          <w:sz w:val="32"/>
          <w:szCs w:val="32"/>
        </w:rPr>
        <w:t>20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 </w:t>
      </w:r>
      <w:r w:rsidRPr="00E95193">
        <w:rPr>
          <w:rFonts w:ascii="Traditional Arabic" w:hAnsi="Traditional Arabic"/>
          <w:b/>
          <w:bCs/>
          <w:sz w:val="32"/>
          <w:szCs w:val="32"/>
          <w:rtl/>
        </w:rPr>
        <w:t xml:space="preserve"> </w:t>
      </w:r>
      <w:r w:rsidR="00906F78">
        <w:rPr>
          <w:rFonts w:ascii="Traditional Arabic" w:hAnsi="Traditional Arabic"/>
          <w:b/>
          <w:bCs/>
          <w:sz w:val="32"/>
          <w:szCs w:val="32"/>
        </w:rPr>
        <w:t xml:space="preserve"> </w:t>
      </w:r>
      <w:r w:rsidR="00B353B3" w:rsidRPr="00E95193">
        <w:rPr>
          <w:rFonts w:ascii="Traditional Arabic" w:hAnsi="Traditional Arabic"/>
          <w:sz w:val="32"/>
          <w:szCs w:val="32"/>
        </w:rPr>
        <w:t>S</w:t>
      </w:r>
      <w:r w:rsidR="00A419A4">
        <w:rPr>
          <w:rFonts w:ascii="Traditional Arabic" w:hAnsi="Traditional Arabic"/>
          <w:sz w:val="32"/>
          <w:szCs w:val="32"/>
        </w:rPr>
        <w:t xml:space="preserve">tarting Date : </w:t>
      </w:r>
    </w:p>
    <w:p w14:paraId="1A1FDD92" w14:textId="77777777" w:rsidR="00173667" w:rsidRPr="00390DE1" w:rsidRDefault="00173667" w:rsidP="00A419A4">
      <w:pPr>
        <w:jc w:val="center"/>
        <w:rPr>
          <w:rFonts w:ascii="Traditional Arabic" w:hAnsi="Traditional Arabic"/>
          <w:rtl/>
        </w:rPr>
      </w:pPr>
    </w:p>
    <w:tbl>
      <w:tblPr>
        <w:bidiVisual/>
        <w:tblW w:w="105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4"/>
        <w:gridCol w:w="1982"/>
        <w:gridCol w:w="633"/>
        <w:gridCol w:w="648"/>
        <w:gridCol w:w="654"/>
        <w:gridCol w:w="733"/>
        <w:gridCol w:w="702"/>
        <w:gridCol w:w="609"/>
        <w:gridCol w:w="694"/>
        <w:gridCol w:w="649"/>
        <w:gridCol w:w="570"/>
        <w:gridCol w:w="699"/>
        <w:gridCol w:w="655"/>
        <w:gridCol w:w="684"/>
      </w:tblGrid>
      <w:tr w:rsidR="00173667" w:rsidRPr="003A720F" w14:paraId="3F802830" w14:textId="77777777">
        <w:trPr>
          <w:jc w:val="center"/>
        </w:trPr>
        <w:tc>
          <w:tcPr>
            <w:tcW w:w="2586" w:type="dxa"/>
            <w:gridSpan w:val="2"/>
            <w:tcBorders>
              <w:bottom w:val="nil"/>
            </w:tcBorders>
            <w:shd w:val="clear" w:color="auto" w:fill="C5E0B3"/>
            <w:vAlign w:val="center"/>
          </w:tcPr>
          <w:p w14:paraId="488DFDB7" w14:textId="4364E41B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هام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</w:t>
            </w:r>
            <w:r>
              <w:rPr>
                <w:rFonts w:ascii="Traditional Arabic" w:hAnsi="Traditional Arabic"/>
                <w:b/>
                <w:bCs/>
                <w:sz w:val="36"/>
                <w:szCs w:val="36"/>
              </w:rPr>
              <w:t xml:space="preserve">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asks</w:t>
            </w:r>
          </w:p>
        </w:tc>
        <w:tc>
          <w:tcPr>
            <w:tcW w:w="7930" w:type="dxa"/>
            <w:gridSpan w:val="12"/>
            <w:shd w:val="clear" w:color="auto" w:fill="C5E0B3"/>
            <w:vAlign w:val="center"/>
          </w:tcPr>
          <w:p w14:paraId="5C29827F" w14:textId="6196ABEE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>المدة بالشهر</w:t>
            </w:r>
            <w:r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     </w:t>
            </w:r>
            <w:r w:rsidRPr="003A720F">
              <w:rPr>
                <w:rFonts w:ascii="Traditional Arabic" w:hAnsi="Traditional Arabic" w:hint="cs"/>
                <w:b/>
                <w:bCs/>
                <w:sz w:val="36"/>
                <w:szCs w:val="36"/>
                <w:rtl/>
              </w:rPr>
              <w:t xml:space="preserve">       </w:t>
            </w:r>
            <w:r w:rsidRPr="003A720F">
              <w:rPr>
                <w:rFonts w:ascii="Traditional Arabic" w:hAnsi="Traditional Arabic"/>
                <w:b/>
                <w:bCs/>
                <w:sz w:val="36"/>
                <w:szCs w:val="36"/>
              </w:rPr>
              <w:t>Time By Month</w:t>
            </w:r>
          </w:p>
        </w:tc>
      </w:tr>
      <w:tr w:rsidR="00173667" w:rsidRPr="003A720F" w14:paraId="69CD4BB6" w14:textId="77777777">
        <w:trPr>
          <w:jc w:val="center"/>
        </w:trPr>
        <w:tc>
          <w:tcPr>
            <w:tcW w:w="2586" w:type="dxa"/>
            <w:gridSpan w:val="2"/>
            <w:tcBorders>
              <w:top w:val="nil"/>
            </w:tcBorders>
            <w:shd w:val="clear" w:color="auto" w:fill="C5E0B3"/>
            <w:vAlign w:val="center"/>
          </w:tcPr>
          <w:p w14:paraId="289AA496" w14:textId="1159ACE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4FA8E79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648" w:type="dxa"/>
            <w:shd w:val="clear" w:color="auto" w:fill="auto"/>
            <w:vAlign w:val="center"/>
          </w:tcPr>
          <w:p w14:paraId="1DC917D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654" w:type="dxa"/>
            <w:shd w:val="clear" w:color="auto" w:fill="auto"/>
            <w:vAlign w:val="center"/>
          </w:tcPr>
          <w:p w14:paraId="46A495B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733" w:type="dxa"/>
            <w:shd w:val="clear" w:color="auto" w:fill="auto"/>
            <w:vAlign w:val="center"/>
          </w:tcPr>
          <w:p w14:paraId="33100B3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702" w:type="dxa"/>
            <w:shd w:val="clear" w:color="auto" w:fill="auto"/>
            <w:vAlign w:val="center"/>
          </w:tcPr>
          <w:p w14:paraId="098BC568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609" w:type="dxa"/>
            <w:shd w:val="clear" w:color="auto" w:fill="auto"/>
            <w:vAlign w:val="center"/>
          </w:tcPr>
          <w:p w14:paraId="5220DAA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694" w:type="dxa"/>
            <w:shd w:val="clear" w:color="auto" w:fill="auto"/>
            <w:vAlign w:val="center"/>
          </w:tcPr>
          <w:p w14:paraId="51704700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649" w:type="dxa"/>
            <w:shd w:val="clear" w:color="auto" w:fill="auto"/>
            <w:vAlign w:val="center"/>
          </w:tcPr>
          <w:p w14:paraId="5B60B62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570" w:type="dxa"/>
            <w:shd w:val="clear" w:color="auto" w:fill="auto"/>
            <w:vAlign w:val="center"/>
          </w:tcPr>
          <w:p w14:paraId="28389FE8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9</w:t>
            </w:r>
          </w:p>
        </w:tc>
        <w:tc>
          <w:tcPr>
            <w:tcW w:w="699" w:type="dxa"/>
            <w:shd w:val="clear" w:color="auto" w:fill="auto"/>
            <w:vAlign w:val="center"/>
          </w:tcPr>
          <w:p w14:paraId="1F5B416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0</w:t>
            </w:r>
          </w:p>
        </w:tc>
        <w:tc>
          <w:tcPr>
            <w:tcW w:w="655" w:type="dxa"/>
            <w:shd w:val="clear" w:color="auto" w:fill="auto"/>
            <w:vAlign w:val="center"/>
          </w:tcPr>
          <w:p w14:paraId="0AE9CAA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1</w:t>
            </w:r>
          </w:p>
        </w:tc>
        <w:tc>
          <w:tcPr>
            <w:tcW w:w="684" w:type="dxa"/>
          </w:tcPr>
          <w:p w14:paraId="334FB1E6" w14:textId="48C73EC3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2</w:t>
            </w:r>
          </w:p>
        </w:tc>
      </w:tr>
      <w:tr w:rsidR="00173667" w:rsidRPr="003A720F" w14:paraId="6D6BEFF1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03DE7BF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1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09461CA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61C50FE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000BCD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759FB8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7212EE9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5B58D9F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AADFBB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7F9F984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28A1467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4E18198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0D97CD3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13A7D4C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1402413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15E789FC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60E0E9E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2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2F7B598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2A276D5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59B34E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6E49F4A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263CCB3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054C0D1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519FE41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7DFEC017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311C1BD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1E6570C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34A57D48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4BC402F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291333D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7A792B38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6EA5350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3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2F12FE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09C6A3D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2487D4B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09F8E62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2CA2F077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01EFCDD7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67B864F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2805D92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0368AF5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621AA3D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330B909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5DB7FBBA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329AA0B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2EF19F77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157BF14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4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4EE3832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092BA45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6A4CA5B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97F922A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E171FD0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682C3E2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04589AD0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5637C5B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34A931D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59E99A3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71CED22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2661F52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33F771E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7F88CCF0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067F5A6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5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5EBB971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5D9FB18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526B85E0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01FBD4C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351F313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08B09B3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A3EBA2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537981E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777A4DD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2A083A4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18B03FE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3C909520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29EA063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0EB3DBC4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3E2B0BB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6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146E824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6E88496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7D7531C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1402DFF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4D57677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2D2829E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8DD34B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593B9B6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5EC6B41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07F783C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3D86AC87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729584F7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17CF531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620C7614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2502B08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7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733A8846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278ADAD8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14FA5C3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63B0C2AF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0F299476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49312106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CCCB8D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54DB41BB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7A757D1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084C0917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68055A0C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305C5C05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4EE83F1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  <w:tr w:rsidR="00173667" w:rsidRPr="003A720F" w14:paraId="6D5CE8CA" w14:textId="77777777" w:rsidTr="00EC422B">
        <w:trPr>
          <w:jc w:val="center"/>
        </w:trPr>
        <w:tc>
          <w:tcPr>
            <w:tcW w:w="604" w:type="dxa"/>
            <w:shd w:val="clear" w:color="auto" w:fill="auto"/>
            <w:vAlign w:val="center"/>
          </w:tcPr>
          <w:p w14:paraId="131ABA08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3A720F">
              <w:rPr>
                <w:rFonts w:ascii="Traditional Arabic" w:hAnsi="Traditional Arabic" w:hint="cs"/>
                <w:sz w:val="32"/>
                <w:szCs w:val="32"/>
                <w:rtl/>
              </w:rPr>
              <w:t>8</w:t>
            </w:r>
          </w:p>
        </w:tc>
        <w:tc>
          <w:tcPr>
            <w:tcW w:w="1982" w:type="dxa"/>
            <w:shd w:val="clear" w:color="auto" w:fill="auto"/>
            <w:vAlign w:val="center"/>
          </w:tcPr>
          <w:p w14:paraId="035F737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33" w:type="dxa"/>
            <w:shd w:val="clear" w:color="auto" w:fill="auto"/>
            <w:vAlign w:val="center"/>
          </w:tcPr>
          <w:p w14:paraId="7FDC61C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8" w:type="dxa"/>
            <w:shd w:val="clear" w:color="auto" w:fill="auto"/>
            <w:vAlign w:val="center"/>
          </w:tcPr>
          <w:p w14:paraId="44A11F09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4" w:type="dxa"/>
            <w:shd w:val="clear" w:color="auto" w:fill="auto"/>
            <w:vAlign w:val="center"/>
          </w:tcPr>
          <w:p w14:paraId="74307834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33" w:type="dxa"/>
            <w:shd w:val="clear" w:color="auto" w:fill="auto"/>
            <w:vAlign w:val="center"/>
          </w:tcPr>
          <w:p w14:paraId="02805E3A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702" w:type="dxa"/>
            <w:shd w:val="clear" w:color="auto" w:fill="auto"/>
            <w:vAlign w:val="center"/>
          </w:tcPr>
          <w:p w14:paraId="11AB89F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09" w:type="dxa"/>
            <w:shd w:val="clear" w:color="auto" w:fill="auto"/>
            <w:vAlign w:val="center"/>
          </w:tcPr>
          <w:p w14:paraId="7CD7EF91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4" w:type="dxa"/>
            <w:shd w:val="clear" w:color="auto" w:fill="auto"/>
            <w:vAlign w:val="center"/>
          </w:tcPr>
          <w:p w14:paraId="030E78AD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49" w:type="dxa"/>
            <w:shd w:val="clear" w:color="auto" w:fill="auto"/>
            <w:vAlign w:val="center"/>
          </w:tcPr>
          <w:p w14:paraId="5D38470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570" w:type="dxa"/>
            <w:shd w:val="clear" w:color="auto" w:fill="auto"/>
            <w:vAlign w:val="center"/>
          </w:tcPr>
          <w:p w14:paraId="5309007A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99" w:type="dxa"/>
            <w:shd w:val="clear" w:color="auto" w:fill="auto"/>
            <w:vAlign w:val="center"/>
          </w:tcPr>
          <w:p w14:paraId="1B64369E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55" w:type="dxa"/>
            <w:shd w:val="clear" w:color="auto" w:fill="auto"/>
            <w:vAlign w:val="center"/>
          </w:tcPr>
          <w:p w14:paraId="6E900D42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684" w:type="dxa"/>
          </w:tcPr>
          <w:p w14:paraId="4DBD6223" w14:textId="77777777" w:rsidR="00173667" w:rsidRPr="003A720F" w:rsidRDefault="00173667" w:rsidP="00173667">
            <w:pPr>
              <w:tabs>
                <w:tab w:val="right" w:pos="187"/>
              </w:tabs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</w:tr>
    </w:tbl>
    <w:p w14:paraId="14539D27" w14:textId="45BC8CB0" w:rsidR="00A419A4" w:rsidRPr="00DF5858" w:rsidRDefault="00A419A4" w:rsidP="00D92860">
      <w:pPr>
        <w:rPr>
          <w:rFonts w:ascii="Traditional Arabic" w:hAnsi="Traditional Arabic"/>
          <w:sz w:val="24"/>
          <w:szCs w:val="24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3288"/>
        <w:gridCol w:w="864"/>
        <w:gridCol w:w="1928"/>
      </w:tblGrid>
      <w:tr w:rsidR="0092128A" w:rsidRPr="00140211" w14:paraId="03064F09" w14:textId="77777777" w:rsidTr="001035F2">
        <w:trPr>
          <w:trHeight w:val="291"/>
          <w:jc w:val="center"/>
        </w:trPr>
        <w:tc>
          <w:tcPr>
            <w:tcW w:w="2160" w:type="dxa"/>
            <w:vMerge w:val="restart"/>
            <w:shd w:val="clear" w:color="auto" w:fill="auto"/>
          </w:tcPr>
          <w:p w14:paraId="7353F12C" w14:textId="48D293A4" w:rsidR="0092128A" w:rsidRPr="00140211" w:rsidRDefault="0092128A" w:rsidP="001035F2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bookmarkStart w:id="0" w:name="_Hlk97196392"/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توقيع الباحث الرئيس</w:t>
            </w:r>
          </w:p>
          <w:p w14:paraId="76581E4A" w14:textId="77777777" w:rsidR="0092128A" w:rsidRPr="00140211" w:rsidRDefault="0092128A" w:rsidP="001035F2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PI Signature</w:t>
            </w:r>
          </w:p>
        </w:tc>
        <w:tc>
          <w:tcPr>
            <w:tcW w:w="3288" w:type="dxa"/>
            <w:vMerge w:val="restart"/>
            <w:shd w:val="clear" w:color="auto" w:fill="auto"/>
          </w:tcPr>
          <w:p w14:paraId="2D8F0015" w14:textId="77777777" w:rsidR="0092128A" w:rsidRPr="00140211" w:rsidRDefault="0092128A" w:rsidP="000446B5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62030190" w14:textId="77777777" w:rsidR="0092128A" w:rsidRPr="00140211" w:rsidRDefault="0092128A" w:rsidP="000446B5">
            <w:pPr>
              <w:jc w:val="center"/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التاريخ</w:t>
            </w:r>
          </w:p>
        </w:tc>
        <w:tc>
          <w:tcPr>
            <w:tcW w:w="1928" w:type="dxa"/>
            <w:shd w:val="clear" w:color="auto" w:fill="auto"/>
          </w:tcPr>
          <w:p w14:paraId="285FECA5" w14:textId="55ABEAF5" w:rsidR="0092128A" w:rsidRPr="00140211" w:rsidRDefault="001035F2" w:rsidP="000446B5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92128A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</w:t>
            </w:r>
            <w:r w:rsidR="0092128A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/    </w:t>
            </w:r>
            <w:r w:rsidR="0092128A" w:rsidRPr="00140211">
              <w:rPr>
                <w:rFonts w:ascii="Sakkal Majalla" w:hAnsi="Sakkal Majalla" w:cs="Sakkal Majalla" w:hint="cs"/>
                <w:sz w:val="28"/>
                <w:szCs w:val="28"/>
              </w:rPr>
              <w:t xml:space="preserve"> </w:t>
            </w:r>
            <w:r w:rsidR="0092128A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/    </w:t>
            </w:r>
            <w:r w:rsidR="0092128A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="0092128A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144</w:t>
            </w:r>
            <w:r w:rsidR="0092128A"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 w:rsidR="0092128A"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ه</w:t>
            </w:r>
          </w:p>
        </w:tc>
      </w:tr>
      <w:tr w:rsidR="0092128A" w:rsidRPr="00140211" w14:paraId="392FF067" w14:textId="77777777" w:rsidTr="001035F2">
        <w:trPr>
          <w:trHeight w:val="435"/>
          <w:jc w:val="center"/>
        </w:trPr>
        <w:tc>
          <w:tcPr>
            <w:tcW w:w="2160" w:type="dxa"/>
            <w:vMerge/>
            <w:shd w:val="clear" w:color="auto" w:fill="auto"/>
          </w:tcPr>
          <w:p w14:paraId="2412BEA0" w14:textId="77777777" w:rsidR="0092128A" w:rsidRPr="00140211" w:rsidRDefault="0092128A" w:rsidP="000446B5">
            <w:pPr>
              <w:jc w:val="center"/>
              <w:rPr>
                <w:rFonts w:ascii="Sakkal Majalla" w:hAnsi="Sakkal Majalla" w:cs="Sakkal Majalla"/>
                <w:sz w:val="32"/>
                <w:szCs w:val="32"/>
                <w:rtl/>
              </w:rPr>
            </w:pPr>
          </w:p>
        </w:tc>
        <w:tc>
          <w:tcPr>
            <w:tcW w:w="3288" w:type="dxa"/>
            <w:vMerge/>
            <w:shd w:val="clear" w:color="auto" w:fill="auto"/>
          </w:tcPr>
          <w:p w14:paraId="7E27B5FF" w14:textId="77777777" w:rsidR="0092128A" w:rsidRPr="00140211" w:rsidRDefault="0092128A" w:rsidP="000446B5">
            <w:pPr>
              <w:rPr>
                <w:rFonts w:ascii="Traditional Arabic" w:hAnsi="Traditional Arabic"/>
                <w:sz w:val="32"/>
                <w:szCs w:val="32"/>
                <w:rtl/>
              </w:rPr>
            </w:pPr>
          </w:p>
        </w:tc>
        <w:tc>
          <w:tcPr>
            <w:tcW w:w="864" w:type="dxa"/>
            <w:shd w:val="clear" w:color="auto" w:fill="auto"/>
          </w:tcPr>
          <w:p w14:paraId="547DFF7B" w14:textId="77777777" w:rsidR="0092128A" w:rsidRPr="00140211" w:rsidRDefault="0092128A" w:rsidP="000446B5">
            <w:pPr>
              <w:jc w:val="center"/>
              <w:rPr>
                <w:rFonts w:ascii="Traditional Arabic" w:hAnsi="Traditional Arabic"/>
                <w:sz w:val="32"/>
                <w:szCs w:val="32"/>
                <w:rtl/>
              </w:rPr>
            </w:pPr>
            <w:r w:rsidRPr="00140211">
              <w:rPr>
                <w:rFonts w:ascii="Sakkal Majalla" w:hAnsi="Sakkal Majalla" w:cs="Sakkal Majalla" w:hint="cs"/>
                <w:sz w:val="28"/>
                <w:szCs w:val="28"/>
              </w:rPr>
              <w:t>Date</w:t>
            </w:r>
          </w:p>
        </w:tc>
        <w:tc>
          <w:tcPr>
            <w:tcW w:w="1928" w:type="dxa"/>
            <w:shd w:val="clear" w:color="auto" w:fill="auto"/>
          </w:tcPr>
          <w:p w14:paraId="00BEF7AA" w14:textId="7D2320CD" w:rsidR="0092128A" w:rsidRPr="00140211" w:rsidRDefault="0092128A" w:rsidP="000446B5">
            <w:pPr>
              <w:rPr>
                <w:rFonts w:ascii="Sakkal Majalla" w:hAnsi="Sakkal Majalla" w:cs="Sakkal Majalla"/>
                <w:sz w:val="28"/>
                <w:szCs w:val="28"/>
                <w:rtl/>
              </w:rPr>
            </w:pPr>
            <w:r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1035F2">
              <w:rPr>
                <w:rFonts w:ascii="Sakkal Majalla" w:hAnsi="Sakkal Majalla" w:cs="Sakkal Majalla"/>
                <w:sz w:val="28"/>
                <w:szCs w:val="28"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  /      / </w:t>
            </w:r>
            <w:r w:rsidRPr="00140211">
              <w:rPr>
                <w:rFonts w:ascii="Sakkal Majalla" w:hAnsi="Sakkal Majalla" w:cs="Sakkal Majalla"/>
                <w:sz w:val="28"/>
                <w:szCs w:val="28"/>
              </w:rPr>
              <w:t xml:space="preserve"> 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="00DF5858">
              <w:rPr>
                <w:rFonts w:ascii="Sakkal Majalla" w:hAnsi="Sakkal Majalla" w:cs="Sakkal Majalla" w:hint="cs"/>
                <w:sz w:val="28"/>
                <w:szCs w:val="28"/>
                <w:rtl/>
              </w:rPr>
              <w:t xml:space="preserve"> </w:t>
            </w:r>
            <w:r w:rsidRPr="00140211">
              <w:rPr>
                <w:rFonts w:ascii="Sakkal Majalla" w:hAnsi="Sakkal Majalla" w:cs="Sakkal Majalla" w:hint="cs"/>
                <w:sz w:val="28"/>
                <w:szCs w:val="28"/>
                <w:rtl/>
              </w:rPr>
              <w:t>202 م</w:t>
            </w:r>
          </w:p>
        </w:tc>
      </w:tr>
      <w:bookmarkEnd w:id="0"/>
    </w:tbl>
    <w:p w14:paraId="3A65E766" w14:textId="09425864" w:rsidR="00473C86" w:rsidRPr="00473C86" w:rsidRDefault="00473C86" w:rsidP="00DF5858">
      <w:pPr>
        <w:bidi w:val="0"/>
        <w:rPr>
          <w:rFonts w:ascii="Traditional Arabic" w:hAnsi="Traditional Arabic"/>
          <w:i/>
          <w:iCs/>
          <w:sz w:val="32"/>
          <w:szCs w:val="32"/>
        </w:rPr>
      </w:pPr>
    </w:p>
    <w:sectPr w:rsidR="00473C86" w:rsidRPr="00473C86" w:rsidSect="00D043BD">
      <w:headerReference w:type="default" r:id="rId11"/>
      <w:footerReference w:type="default" r:id="rId12"/>
      <w:pgSz w:w="16838" w:h="11906" w:orient="landscape" w:code="9"/>
      <w:pgMar w:top="851" w:right="890" w:bottom="851" w:left="567" w:header="0" w:footer="340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44F92" w14:textId="77777777" w:rsidR="0045474B" w:rsidRDefault="0045474B">
      <w:r>
        <w:separator/>
      </w:r>
    </w:p>
  </w:endnote>
  <w:endnote w:type="continuationSeparator" w:id="0">
    <w:p w14:paraId="5D4BAD46" w14:textId="77777777" w:rsidR="0045474B" w:rsidRDefault="00454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-Matee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Arabic Transparent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akkal Majalla">
    <w:altName w:val="Arial"/>
    <w:charset w:val="B2"/>
    <w:family w:val="auto"/>
    <w:pitch w:val="variable"/>
    <w:sig w:usb0="80002007" w:usb1="80000000" w:usb2="00000008" w:usb3="00000000" w:csb0="000000D3" w:csb1="00000000"/>
  </w:font>
  <w:font w:name="Arabuter">
    <w:altName w:val="Times New Roman"/>
    <w:charset w:val="B4"/>
    <w:family w:val="auto"/>
    <w:pitch w:val="variable"/>
    <w:sig w:usb0="00002001" w:usb1="00000000" w:usb2="00000000" w:usb3="00000000" w:csb0="00000040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AL-Mohanad Bold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31FA5" w14:textId="77777777" w:rsidR="00881652" w:rsidRPr="00881B63" w:rsidRDefault="00881652" w:rsidP="008A78DD">
    <w:pPr>
      <w:pStyle w:val="Footer"/>
      <w:tabs>
        <w:tab w:val="clear" w:pos="4153"/>
        <w:tab w:val="clear" w:pos="8306"/>
      </w:tabs>
      <w:jc w:val="center"/>
      <w:rPr>
        <w:sz w:val="32"/>
        <w:szCs w:val="32"/>
        <w:rtl/>
      </w:rPr>
    </w:pPr>
    <w:r w:rsidRPr="00881B63">
      <w:rPr>
        <w:rStyle w:val="PageNumber"/>
        <w:sz w:val="32"/>
        <w:szCs w:val="32"/>
        <w:rtl/>
      </w:rPr>
      <w:fldChar w:fldCharType="begin"/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</w:rPr>
      <w:instrText>PAGE</w:instrText>
    </w:r>
    <w:r w:rsidRPr="00881B63">
      <w:rPr>
        <w:rStyle w:val="PageNumber"/>
        <w:sz w:val="32"/>
        <w:szCs w:val="32"/>
        <w:rtl/>
      </w:rPr>
      <w:instrText xml:space="preserve"> </w:instrText>
    </w:r>
    <w:r w:rsidRPr="00881B63">
      <w:rPr>
        <w:rStyle w:val="PageNumber"/>
        <w:sz w:val="32"/>
        <w:szCs w:val="32"/>
        <w:rtl/>
      </w:rPr>
      <w:fldChar w:fldCharType="separate"/>
    </w:r>
    <w:r w:rsidR="005154A4">
      <w:rPr>
        <w:rStyle w:val="PageNumber"/>
        <w:noProof/>
        <w:sz w:val="32"/>
        <w:szCs w:val="32"/>
        <w:rtl/>
      </w:rPr>
      <w:t>14</w:t>
    </w:r>
    <w:r w:rsidRPr="00881B63">
      <w:rPr>
        <w:rStyle w:val="PageNumber"/>
        <w:sz w:val="32"/>
        <w:szCs w:val="32"/>
        <w:rtl/>
      </w:rPr>
      <w:fldChar w:fldCharType="end"/>
    </w:r>
    <w:r w:rsidRPr="00881B63">
      <w:rPr>
        <w:rStyle w:val="PageNumber"/>
        <w:rFonts w:hint="cs"/>
        <w:sz w:val="32"/>
        <w:szCs w:val="32"/>
        <w:rtl/>
      </w:rPr>
      <w:t xml:space="preserve"> </w:t>
    </w:r>
    <w:r w:rsidRPr="00881B63">
      <w:rPr>
        <w:rStyle w:val="PageNumber"/>
        <w:sz w:val="32"/>
        <w:szCs w:val="32"/>
        <w:rtl/>
      </w:rPr>
      <w:t xml:space="preserve">من </w:t>
    </w:r>
    <w:r w:rsidRPr="00881B63">
      <w:rPr>
        <w:rStyle w:val="PageNumber"/>
        <w:noProof/>
        <w:sz w:val="32"/>
        <w:szCs w:val="32"/>
      </w:rPr>
      <w:fldChar w:fldCharType="begin"/>
    </w:r>
    <w:r w:rsidRPr="00881B63">
      <w:rPr>
        <w:rStyle w:val="PageNumber"/>
        <w:noProof/>
        <w:sz w:val="32"/>
        <w:szCs w:val="32"/>
      </w:rPr>
      <w:instrText xml:space="preserve"> NUMPAGES </w:instrText>
    </w:r>
    <w:r w:rsidRPr="00881B63">
      <w:rPr>
        <w:rStyle w:val="PageNumber"/>
        <w:noProof/>
        <w:sz w:val="32"/>
        <w:szCs w:val="32"/>
      </w:rPr>
      <w:fldChar w:fldCharType="separate"/>
    </w:r>
    <w:r w:rsidR="005154A4">
      <w:rPr>
        <w:rStyle w:val="PageNumber"/>
        <w:noProof/>
        <w:sz w:val="32"/>
        <w:szCs w:val="32"/>
        <w:rtl/>
      </w:rPr>
      <w:t>17</w:t>
    </w:r>
    <w:r w:rsidRPr="00881B63">
      <w:rPr>
        <w:rStyle w:val="PageNumber"/>
        <w:noProof/>
        <w:sz w:val="32"/>
        <w:szCs w:val="32"/>
      </w:rPr>
      <w:fldChar w:fldCharType="end"/>
    </w:r>
    <w:r w:rsidRPr="00881B63">
      <w:rPr>
        <w:rStyle w:val="PageNumber"/>
        <w:sz w:val="32"/>
        <w:szCs w:val="32"/>
        <w:rtl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4585" w14:textId="77777777" w:rsidR="00881652" w:rsidRPr="00074062" w:rsidRDefault="00881652" w:rsidP="00074062">
    <w:pPr>
      <w:pStyle w:val="Footer"/>
      <w:tabs>
        <w:tab w:val="clear" w:pos="4153"/>
        <w:tab w:val="clear" w:pos="8306"/>
      </w:tabs>
      <w:jc w:val="center"/>
      <w:rPr>
        <w:rFonts w:cs="AL-Mohanad Bold"/>
        <w:sz w:val="36"/>
        <w:szCs w:val="36"/>
      </w:rPr>
    </w:pPr>
    <w:r w:rsidRPr="00074062">
      <w:rPr>
        <w:rStyle w:val="PageNumber"/>
        <w:rFonts w:cs="AL-Mohanad Bold"/>
        <w:sz w:val="36"/>
        <w:szCs w:val="36"/>
        <w:rtl/>
      </w:rPr>
      <w:fldChar w:fldCharType="begin"/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</w:rPr>
      <w:instrText>PAGE</w:instrText>
    </w:r>
    <w:r w:rsidRPr="00074062">
      <w:rPr>
        <w:rStyle w:val="PageNumber"/>
        <w:rFonts w:cs="AL-Mohanad Bold"/>
        <w:sz w:val="36"/>
        <w:szCs w:val="36"/>
        <w:rtl/>
      </w:rPr>
      <w:instrText xml:space="preserve"> </w:instrText>
    </w:r>
    <w:r w:rsidRPr="00074062">
      <w:rPr>
        <w:rStyle w:val="PageNumber"/>
        <w:rFonts w:cs="AL-Mohanad Bold"/>
        <w:sz w:val="36"/>
        <w:szCs w:val="36"/>
        <w:rtl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6</w:t>
    </w:r>
    <w:r w:rsidRPr="00074062">
      <w:rPr>
        <w:rStyle w:val="PageNumber"/>
        <w:rFonts w:cs="AL-Mohanad Bold"/>
        <w:sz w:val="36"/>
        <w:szCs w:val="36"/>
        <w:rtl/>
      </w:rPr>
      <w:fldChar w:fldCharType="end"/>
    </w:r>
    <w:r w:rsidRPr="00074062">
      <w:rPr>
        <w:rStyle w:val="PageNumber"/>
        <w:rFonts w:cs="AL-Mohanad Bold" w:hint="cs"/>
        <w:sz w:val="36"/>
        <w:szCs w:val="36"/>
        <w:rtl/>
      </w:rPr>
      <w:t xml:space="preserve"> من </w:t>
    </w:r>
    <w:r w:rsidRPr="00074062">
      <w:rPr>
        <w:rStyle w:val="PageNumber"/>
        <w:rFonts w:cs="AL-Mohanad Bold"/>
        <w:sz w:val="36"/>
        <w:szCs w:val="36"/>
      </w:rPr>
      <w:fldChar w:fldCharType="begin"/>
    </w:r>
    <w:r w:rsidRPr="00074062">
      <w:rPr>
        <w:rStyle w:val="PageNumber"/>
        <w:rFonts w:cs="AL-Mohanad Bold"/>
        <w:sz w:val="36"/>
        <w:szCs w:val="36"/>
      </w:rPr>
      <w:instrText xml:space="preserve"> NUMPAGES </w:instrText>
    </w:r>
    <w:r w:rsidRPr="00074062">
      <w:rPr>
        <w:rStyle w:val="PageNumber"/>
        <w:rFonts w:cs="AL-Mohanad Bold"/>
        <w:sz w:val="36"/>
        <w:szCs w:val="36"/>
      </w:rPr>
      <w:fldChar w:fldCharType="separate"/>
    </w:r>
    <w:r w:rsidR="005154A4">
      <w:rPr>
        <w:rStyle w:val="PageNumber"/>
        <w:rFonts w:cs="AL-Mohanad Bold"/>
        <w:noProof/>
        <w:sz w:val="36"/>
        <w:szCs w:val="36"/>
        <w:rtl/>
      </w:rPr>
      <w:t>17</w:t>
    </w:r>
    <w:r w:rsidRPr="00074062">
      <w:rPr>
        <w:rStyle w:val="PageNumber"/>
        <w:rFonts w:cs="AL-Mohanad Bold"/>
        <w:sz w:val="36"/>
        <w:szCs w:val="3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6E133" w14:textId="77777777" w:rsidR="0045474B" w:rsidRDefault="0045474B">
      <w:r>
        <w:separator/>
      </w:r>
    </w:p>
  </w:footnote>
  <w:footnote w:type="continuationSeparator" w:id="0">
    <w:p w14:paraId="12DF59ED" w14:textId="77777777" w:rsidR="0045474B" w:rsidRDefault="004547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CC884" w14:textId="68661F3C" w:rsidR="00881652" w:rsidRPr="00E44C5E" w:rsidRDefault="00000000" w:rsidP="00CA6BBB">
    <w:pPr>
      <w:pStyle w:val="Header"/>
      <w:tabs>
        <w:tab w:val="clear" w:pos="4153"/>
        <w:tab w:val="right" w:pos="4131"/>
      </w:tabs>
      <w:ind w:left="-638" w:hanging="84"/>
    </w:pPr>
    <w:r>
      <w:pict w14:anchorId="7BCD41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97pt;height:111pt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076BE" w14:textId="28D22B79" w:rsidR="00881652" w:rsidRDefault="00000000" w:rsidP="009E522A">
    <w:pPr>
      <w:pStyle w:val="Header"/>
      <w:ind w:left="-729" w:hanging="161"/>
    </w:pPr>
    <w:r>
      <w:pict w14:anchorId="4356C9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842.4pt;height:135.6pt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08D2" w14:textId="77777777" w:rsidR="00881652" w:rsidRDefault="00000000" w:rsidP="00D043BD">
    <w:pPr>
      <w:pStyle w:val="Header"/>
      <w:ind w:left="-729" w:right="180"/>
    </w:pPr>
    <w:r>
      <w:pict w14:anchorId="2300FA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7" type="#_x0000_t75" style="width:830.4pt;height:141pt;mso-position-horizontal-relative:char;mso-position-vertical-relative:line">
          <v:imagedata r:id="rId1" o:title=""/>
        </v:shape>
      </w:pict>
    </w:r>
  </w:p>
  <w:p w14:paraId="0A9E5DF3" w14:textId="77777777" w:rsidR="00881652" w:rsidRPr="00E44C5E" w:rsidRDefault="00881652" w:rsidP="00E44C5E">
    <w:pPr>
      <w:pStyle w:val="Header"/>
      <w:tabs>
        <w:tab w:val="clear" w:pos="4153"/>
        <w:tab w:val="right" w:pos="4131"/>
      </w:tabs>
      <w:ind w:left="-638" w:hanging="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481D"/>
    <w:multiLevelType w:val="multilevel"/>
    <w:tmpl w:val="85FEDA8E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1" w15:restartNumberingAfterBreak="0">
    <w:nsid w:val="059A105F"/>
    <w:multiLevelType w:val="singleLevel"/>
    <w:tmpl w:val="8708E5C2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i w:val="0"/>
        <w:sz w:val="24"/>
      </w:rPr>
    </w:lvl>
  </w:abstractNum>
  <w:abstractNum w:abstractNumId="2" w15:restartNumberingAfterBreak="0">
    <w:nsid w:val="0CF139DD"/>
    <w:multiLevelType w:val="singleLevel"/>
    <w:tmpl w:val="0409000F"/>
    <w:lvl w:ilvl="0">
      <w:start w:val="1"/>
      <w:numFmt w:val="decimal"/>
      <w:lvlText w:val="%1."/>
      <w:lvlJc w:val="center"/>
      <w:pPr>
        <w:tabs>
          <w:tab w:val="num" w:pos="648"/>
        </w:tabs>
        <w:ind w:right="360" w:hanging="72"/>
      </w:pPr>
      <w:rPr>
        <w:rFonts w:cs="Times New Roman"/>
      </w:rPr>
    </w:lvl>
  </w:abstractNum>
  <w:abstractNum w:abstractNumId="3" w15:restartNumberingAfterBreak="0">
    <w:nsid w:val="0D8C70E6"/>
    <w:multiLevelType w:val="hybridMultilevel"/>
    <w:tmpl w:val="8D7088EC"/>
    <w:lvl w:ilvl="0" w:tplc="E4A88346">
      <w:start w:val="100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A7C49"/>
    <w:multiLevelType w:val="singleLevel"/>
    <w:tmpl w:val="0ACA2DBA"/>
    <w:lvl w:ilvl="0">
      <w:start w:val="1"/>
      <w:numFmt w:val="chosung"/>
      <w:lvlText w:val=""/>
      <w:lvlJc w:val="center"/>
      <w:pPr>
        <w:tabs>
          <w:tab w:val="num" w:pos="648"/>
        </w:tabs>
        <w:ind w:right="340" w:hanging="52"/>
      </w:pPr>
      <w:rPr>
        <w:rFonts w:ascii="Wingdings" w:hAnsi="Wingdings" w:hint="default"/>
      </w:rPr>
    </w:lvl>
  </w:abstractNum>
  <w:abstractNum w:abstractNumId="5" w15:restartNumberingAfterBreak="0">
    <w:nsid w:val="17DF0858"/>
    <w:multiLevelType w:val="hybridMultilevel"/>
    <w:tmpl w:val="D238621E"/>
    <w:lvl w:ilvl="0" w:tplc="A03ED70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9D71AF"/>
    <w:multiLevelType w:val="hybridMultilevel"/>
    <w:tmpl w:val="D730009C"/>
    <w:lvl w:ilvl="0" w:tplc="68DEA56E">
      <w:start w:val="1"/>
      <w:numFmt w:val="decimal"/>
      <w:lvlText w:val="(%1)"/>
      <w:lvlJc w:val="left"/>
      <w:pPr>
        <w:ind w:left="780" w:hanging="420"/>
      </w:pPr>
      <w:rPr>
        <w:rFonts w:hint="default"/>
        <w:b/>
        <w:i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74793"/>
    <w:multiLevelType w:val="hybridMultilevel"/>
    <w:tmpl w:val="091CC450"/>
    <w:lvl w:ilvl="0" w:tplc="AA10A1C2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066755"/>
    <w:multiLevelType w:val="hybridMultilevel"/>
    <w:tmpl w:val="BE16F9A6"/>
    <w:lvl w:ilvl="0" w:tplc="FF585E08">
      <w:start w:val="2"/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23BB059C"/>
    <w:multiLevelType w:val="hybridMultilevel"/>
    <w:tmpl w:val="25244EC0"/>
    <w:lvl w:ilvl="0" w:tplc="111CAD12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A136C"/>
    <w:multiLevelType w:val="hybridMultilevel"/>
    <w:tmpl w:val="CC2A0A5C"/>
    <w:lvl w:ilvl="0" w:tplc="8F2641DA">
      <w:start w:val="1"/>
      <w:numFmt w:val="upperLetter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F267A6"/>
    <w:multiLevelType w:val="hybridMultilevel"/>
    <w:tmpl w:val="F26EF9AE"/>
    <w:lvl w:ilvl="0" w:tplc="4E7419C4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3F686A"/>
    <w:multiLevelType w:val="multilevel"/>
    <w:tmpl w:val="30384CC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13" w15:restartNumberingAfterBreak="0">
    <w:nsid w:val="2BE53124"/>
    <w:multiLevelType w:val="hybridMultilevel"/>
    <w:tmpl w:val="EBC218B0"/>
    <w:lvl w:ilvl="0" w:tplc="AABA4552">
      <w:start w:val="1"/>
      <w:numFmt w:val="lowerLetter"/>
      <w:lvlText w:val="%1-"/>
      <w:lvlJc w:val="left"/>
      <w:pPr>
        <w:ind w:left="4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3" w:hanging="360"/>
      </w:pPr>
    </w:lvl>
    <w:lvl w:ilvl="2" w:tplc="0409001B" w:tentative="1">
      <w:start w:val="1"/>
      <w:numFmt w:val="lowerRoman"/>
      <w:lvlText w:val="%3."/>
      <w:lvlJc w:val="right"/>
      <w:pPr>
        <w:ind w:left="1873" w:hanging="180"/>
      </w:pPr>
    </w:lvl>
    <w:lvl w:ilvl="3" w:tplc="0409000F" w:tentative="1">
      <w:start w:val="1"/>
      <w:numFmt w:val="decimal"/>
      <w:lvlText w:val="%4."/>
      <w:lvlJc w:val="left"/>
      <w:pPr>
        <w:ind w:left="2593" w:hanging="360"/>
      </w:pPr>
    </w:lvl>
    <w:lvl w:ilvl="4" w:tplc="04090019" w:tentative="1">
      <w:start w:val="1"/>
      <w:numFmt w:val="lowerLetter"/>
      <w:lvlText w:val="%5."/>
      <w:lvlJc w:val="left"/>
      <w:pPr>
        <w:ind w:left="3313" w:hanging="360"/>
      </w:pPr>
    </w:lvl>
    <w:lvl w:ilvl="5" w:tplc="0409001B" w:tentative="1">
      <w:start w:val="1"/>
      <w:numFmt w:val="lowerRoman"/>
      <w:lvlText w:val="%6."/>
      <w:lvlJc w:val="right"/>
      <w:pPr>
        <w:ind w:left="4033" w:hanging="180"/>
      </w:pPr>
    </w:lvl>
    <w:lvl w:ilvl="6" w:tplc="0409000F" w:tentative="1">
      <w:start w:val="1"/>
      <w:numFmt w:val="decimal"/>
      <w:lvlText w:val="%7."/>
      <w:lvlJc w:val="left"/>
      <w:pPr>
        <w:ind w:left="4753" w:hanging="360"/>
      </w:pPr>
    </w:lvl>
    <w:lvl w:ilvl="7" w:tplc="04090019" w:tentative="1">
      <w:start w:val="1"/>
      <w:numFmt w:val="lowerLetter"/>
      <w:lvlText w:val="%8."/>
      <w:lvlJc w:val="left"/>
      <w:pPr>
        <w:ind w:left="5473" w:hanging="360"/>
      </w:pPr>
    </w:lvl>
    <w:lvl w:ilvl="8" w:tplc="04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14" w15:restartNumberingAfterBreak="0">
    <w:nsid w:val="2C7532F0"/>
    <w:multiLevelType w:val="hybridMultilevel"/>
    <w:tmpl w:val="D930B0EE"/>
    <w:lvl w:ilvl="0" w:tplc="F362AE22">
      <w:start w:val="1"/>
      <w:numFmt w:val="upperLetter"/>
      <w:lvlText w:val="%1-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5" w15:restartNumberingAfterBreak="0">
    <w:nsid w:val="2D6119C2"/>
    <w:multiLevelType w:val="hybridMultilevel"/>
    <w:tmpl w:val="72E425CA"/>
    <w:lvl w:ilvl="0" w:tplc="F8E0640A">
      <w:start w:val="100"/>
      <w:numFmt w:val="bullet"/>
      <w:lvlText w:val=""/>
      <w:lvlJc w:val="left"/>
      <w:pPr>
        <w:ind w:left="622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3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2" w:hanging="360"/>
      </w:pPr>
      <w:rPr>
        <w:rFonts w:ascii="Wingdings" w:hAnsi="Wingdings" w:hint="default"/>
      </w:rPr>
    </w:lvl>
  </w:abstractNum>
  <w:abstractNum w:abstractNumId="16" w15:restartNumberingAfterBreak="0">
    <w:nsid w:val="2FFC231D"/>
    <w:multiLevelType w:val="hybridMultilevel"/>
    <w:tmpl w:val="B678CC8A"/>
    <w:lvl w:ilvl="0" w:tplc="76FE495C">
      <w:start w:val="1"/>
      <w:numFmt w:val="lowerLetter"/>
      <w:lvlText w:val="%1-"/>
      <w:lvlJc w:val="left"/>
      <w:pPr>
        <w:ind w:left="3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3" w:hanging="360"/>
      </w:pPr>
    </w:lvl>
    <w:lvl w:ilvl="2" w:tplc="0409001B" w:tentative="1">
      <w:start w:val="1"/>
      <w:numFmt w:val="lowerRoman"/>
      <w:lvlText w:val="%3."/>
      <w:lvlJc w:val="right"/>
      <w:pPr>
        <w:ind w:left="1783" w:hanging="180"/>
      </w:pPr>
    </w:lvl>
    <w:lvl w:ilvl="3" w:tplc="0409000F" w:tentative="1">
      <w:start w:val="1"/>
      <w:numFmt w:val="decimal"/>
      <w:lvlText w:val="%4."/>
      <w:lvlJc w:val="left"/>
      <w:pPr>
        <w:ind w:left="2503" w:hanging="360"/>
      </w:pPr>
    </w:lvl>
    <w:lvl w:ilvl="4" w:tplc="04090019" w:tentative="1">
      <w:start w:val="1"/>
      <w:numFmt w:val="lowerLetter"/>
      <w:lvlText w:val="%5."/>
      <w:lvlJc w:val="left"/>
      <w:pPr>
        <w:ind w:left="3223" w:hanging="360"/>
      </w:pPr>
    </w:lvl>
    <w:lvl w:ilvl="5" w:tplc="0409001B" w:tentative="1">
      <w:start w:val="1"/>
      <w:numFmt w:val="lowerRoman"/>
      <w:lvlText w:val="%6."/>
      <w:lvlJc w:val="right"/>
      <w:pPr>
        <w:ind w:left="3943" w:hanging="180"/>
      </w:pPr>
    </w:lvl>
    <w:lvl w:ilvl="6" w:tplc="0409000F" w:tentative="1">
      <w:start w:val="1"/>
      <w:numFmt w:val="decimal"/>
      <w:lvlText w:val="%7."/>
      <w:lvlJc w:val="left"/>
      <w:pPr>
        <w:ind w:left="4663" w:hanging="360"/>
      </w:pPr>
    </w:lvl>
    <w:lvl w:ilvl="7" w:tplc="04090019" w:tentative="1">
      <w:start w:val="1"/>
      <w:numFmt w:val="lowerLetter"/>
      <w:lvlText w:val="%8."/>
      <w:lvlJc w:val="left"/>
      <w:pPr>
        <w:ind w:left="5383" w:hanging="360"/>
      </w:pPr>
    </w:lvl>
    <w:lvl w:ilvl="8" w:tplc="0409001B" w:tentative="1">
      <w:start w:val="1"/>
      <w:numFmt w:val="lowerRoman"/>
      <w:lvlText w:val="%9."/>
      <w:lvlJc w:val="right"/>
      <w:pPr>
        <w:ind w:left="6103" w:hanging="180"/>
      </w:pPr>
    </w:lvl>
  </w:abstractNum>
  <w:abstractNum w:abstractNumId="17" w15:restartNumberingAfterBreak="0">
    <w:nsid w:val="30D34BB2"/>
    <w:multiLevelType w:val="multilevel"/>
    <w:tmpl w:val="84E23D18"/>
    <w:lvl w:ilvl="0">
      <w:start w:val="1"/>
      <w:numFmt w:val="bullet"/>
      <w:lvlText w:val="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8" w15:restartNumberingAfterBreak="0">
    <w:nsid w:val="310720E8"/>
    <w:multiLevelType w:val="multilevel"/>
    <w:tmpl w:val="4C36141A"/>
    <w:lvl w:ilvl="0">
      <w:start w:val="1"/>
      <w:numFmt w:val="bullet"/>
      <w:lvlText w:val=""/>
      <w:lvlJc w:val="left"/>
      <w:pPr>
        <w:tabs>
          <w:tab w:val="num" w:pos="8841"/>
        </w:tabs>
        <w:ind w:left="8841" w:right="8841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9561"/>
        </w:tabs>
        <w:ind w:left="9561" w:right="9561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0281"/>
        </w:tabs>
        <w:ind w:left="10281" w:right="1028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1001"/>
        </w:tabs>
        <w:ind w:left="11001" w:right="1100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1721"/>
        </w:tabs>
        <w:ind w:left="11721" w:right="11721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2441"/>
        </w:tabs>
        <w:ind w:left="12441" w:right="1244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3161"/>
        </w:tabs>
        <w:ind w:left="13161" w:right="1316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3881"/>
        </w:tabs>
        <w:ind w:left="13881" w:right="13881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4601"/>
        </w:tabs>
        <w:ind w:left="14601" w:right="14601" w:hanging="360"/>
      </w:pPr>
      <w:rPr>
        <w:rFonts w:ascii="Wingdings" w:hAnsi="Wingdings" w:hint="default"/>
      </w:rPr>
    </w:lvl>
  </w:abstractNum>
  <w:abstractNum w:abstractNumId="19" w15:restartNumberingAfterBreak="0">
    <w:nsid w:val="387B18FA"/>
    <w:multiLevelType w:val="multilevel"/>
    <w:tmpl w:val="C9F447D4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lowerLetter"/>
      <w:lvlText w:val="%2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6480"/>
        </w:tabs>
        <w:ind w:right="648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7200"/>
        </w:tabs>
        <w:ind w:right="720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7920"/>
        </w:tabs>
        <w:ind w:right="792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8640"/>
        </w:tabs>
        <w:ind w:right="8640" w:hanging="180"/>
      </w:pPr>
      <w:rPr>
        <w:rFonts w:cs="Times New Roman"/>
      </w:rPr>
    </w:lvl>
  </w:abstractNum>
  <w:abstractNum w:abstractNumId="20" w15:restartNumberingAfterBreak="0">
    <w:nsid w:val="3B242625"/>
    <w:multiLevelType w:val="hybridMultilevel"/>
    <w:tmpl w:val="72F8FF04"/>
    <w:lvl w:ilvl="0" w:tplc="21003D6A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21" w15:restartNumberingAfterBreak="0">
    <w:nsid w:val="40F365A1"/>
    <w:multiLevelType w:val="hybridMultilevel"/>
    <w:tmpl w:val="FC6C5BC2"/>
    <w:lvl w:ilvl="0" w:tplc="FA66A6FE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697C42"/>
    <w:multiLevelType w:val="hybridMultilevel"/>
    <w:tmpl w:val="6792A6E8"/>
    <w:lvl w:ilvl="0" w:tplc="32EC0114">
      <w:start w:val="2"/>
      <w:numFmt w:val="upperLetter"/>
      <w:lvlText w:val="%1-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D03847"/>
    <w:multiLevelType w:val="multilevel"/>
    <w:tmpl w:val="F170D840"/>
    <w:lvl w:ilvl="0">
      <w:numFmt w:val="none"/>
      <w:lvlText w:val="▪"/>
      <w:lvlJc w:val="right"/>
      <w:pPr>
        <w:tabs>
          <w:tab w:val="num" w:pos="2520"/>
        </w:tabs>
        <w:ind w:right="2273" w:hanging="113"/>
      </w:pPr>
      <w:rPr>
        <w:rFonts w:ascii="Times New Roman" w:cs="Times New Roman" w:hint="default"/>
        <w:sz w:val="32"/>
      </w:rPr>
    </w:lvl>
    <w:lvl w:ilvl="1">
      <w:start w:val="1"/>
      <w:numFmt w:val="irohaFullWidth"/>
      <w:lvlText w:val="o"/>
      <w:lvlJc w:val="right"/>
      <w:pPr>
        <w:tabs>
          <w:tab w:val="num" w:pos="3240"/>
        </w:tabs>
        <w:ind w:right="3240" w:hanging="360"/>
      </w:pPr>
      <w:rPr>
        <w:rFonts w:ascii="Courier New" w:cs="Times New Roman" w:hint="default"/>
      </w:rPr>
    </w:lvl>
    <w:lvl w:ilvl="2">
      <w:start w:val="1"/>
      <w:numFmt w:val="irohaFullWidth"/>
      <w:lvlText w:val=""/>
      <w:lvlJc w:val="right"/>
      <w:pPr>
        <w:tabs>
          <w:tab w:val="num" w:pos="3960"/>
        </w:tabs>
        <w:ind w:right="3960" w:hanging="360"/>
      </w:pPr>
      <w:rPr>
        <w:rFonts w:ascii="Wingdings" w:cs="Times New Roman" w:hint="default"/>
      </w:rPr>
    </w:lvl>
    <w:lvl w:ilvl="3">
      <w:start w:val="1"/>
      <w:numFmt w:val="irohaFullWidth"/>
      <w:lvlText w:val=""/>
      <w:lvlJc w:val="right"/>
      <w:pPr>
        <w:tabs>
          <w:tab w:val="num" w:pos="4680"/>
        </w:tabs>
        <w:ind w:right="4680" w:hanging="360"/>
      </w:pPr>
      <w:rPr>
        <w:rFonts w:ascii="Symbol" w:cs="Times New Roman" w:hint="default"/>
      </w:rPr>
    </w:lvl>
    <w:lvl w:ilvl="4">
      <w:start w:val="1"/>
      <w:numFmt w:val="irohaFullWidth"/>
      <w:lvlText w:val="o"/>
      <w:lvlJc w:val="right"/>
      <w:pPr>
        <w:tabs>
          <w:tab w:val="num" w:pos="5400"/>
        </w:tabs>
        <w:ind w:right="5400" w:hanging="360"/>
      </w:pPr>
      <w:rPr>
        <w:rFonts w:ascii="Courier New" w:cs="Times New Roman" w:hint="default"/>
      </w:rPr>
    </w:lvl>
    <w:lvl w:ilvl="5">
      <w:start w:val="1"/>
      <w:numFmt w:val="irohaFullWidth"/>
      <w:lvlText w:val=""/>
      <w:lvlJc w:val="right"/>
      <w:pPr>
        <w:tabs>
          <w:tab w:val="num" w:pos="6120"/>
        </w:tabs>
        <w:ind w:right="6120" w:hanging="360"/>
      </w:pPr>
      <w:rPr>
        <w:rFonts w:ascii="Wingdings" w:cs="Times New Roman" w:hint="default"/>
      </w:rPr>
    </w:lvl>
    <w:lvl w:ilvl="6">
      <w:start w:val="1"/>
      <w:numFmt w:val="irohaFullWidth"/>
      <w:lvlText w:val=""/>
      <w:lvlJc w:val="right"/>
      <w:pPr>
        <w:tabs>
          <w:tab w:val="num" w:pos="6840"/>
        </w:tabs>
        <w:ind w:right="6840" w:hanging="360"/>
      </w:pPr>
      <w:rPr>
        <w:rFonts w:ascii="Symbol" w:cs="Times New Roman" w:hint="default"/>
      </w:rPr>
    </w:lvl>
    <w:lvl w:ilvl="7">
      <w:start w:val="1"/>
      <w:numFmt w:val="irohaFullWidth"/>
      <w:lvlText w:val="o"/>
      <w:lvlJc w:val="right"/>
      <w:pPr>
        <w:tabs>
          <w:tab w:val="num" w:pos="7560"/>
        </w:tabs>
        <w:ind w:right="7560" w:hanging="360"/>
      </w:pPr>
      <w:rPr>
        <w:rFonts w:ascii="Courier New" w:cs="Times New Roman" w:hint="default"/>
      </w:rPr>
    </w:lvl>
    <w:lvl w:ilvl="8">
      <w:start w:val="1"/>
      <w:numFmt w:val="irohaFullWidth"/>
      <w:lvlText w:val=""/>
      <w:lvlJc w:val="right"/>
      <w:pPr>
        <w:tabs>
          <w:tab w:val="num" w:pos="8280"/>
        </w:tabs>
        <w:ind w:right="8280" w:hanging="360"/>
      </w:pPr>
      <w:rPr>
        <w:rFonts w:ascii="Wingdings" w:cs="Times New Roman" w:hint="default"/>
      </w:rPr>
    </w:lvl>
  </w:abstractNum>
  <w:abstractNum w:abstractNumId="24" w15:restartNumberingAfterBreak="0">
    <w:nsid w:val="4C063809"/>
    <w:multiLevelType w:val="hybridMultilevel"/>
    <w:tmpl w:val="3850BA70"/>
    <w:lvl w:ilvl="0" w:tplc="0B8C783C">
      <w:start w:val="1"/>
      <w:numFmt w:val="upperLetter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AE462F"/>
    <w:multiLevelType w:val="hybridMultilevel"/>
    <w:tmpl w:val="A288CFE0"/>
    <w:lvl w:ilvl="0" w:tplc="30F22C4A">
      <w:start w:val="1"/>
      <w:numFmt w:val="arabicAlpha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FC0FD8"/>
    <w:multiLevelType w:val="hybridMultilevel"/>
    <w:tmpl w:val="6F1C144C"/>
    <w:lvl w:ilvl="0" w:tplc="F69ECE56">
      <w:start w:val="1"/>
      <w:numFmt w:val="upperLetter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62B29"/>
    <w:multiLevelType w:val="singleLevel"/>
    <w:tmpl w:val="04090009"/>
    <w:lvl w:ilvl="0">
      <w:start w:val="1"/>
      <w:numFmt w:val="chosung"/>
      <w:lvlText w:val=""/>
      <w:lvlJc w:val="center"/>
      <w:pPr>
        <w:tabs>
          <w:tab w:val="num" w:pos="648"/>
        </w:tabs>
        <w:ind w:left="360" w:hanging="72"/>
      </w:pPr>
      <w:rPr>
        <w:rFonts w:ascii="Wingdings" w:hAnsi="Wingdings" w:hint="default"/>
      </w:rPr>
    </w:lvl>
  </w:abstractNum>
  <w:abstractNum w:abstractNumId="28" w15:restartNumberingAfterBreak="0">
    <w:nsid w:val="53704871"/>
    <w:multiLevelType w:val="multilevel"/>
    <w:tmpl w:val="9DB2550E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29" w15:restartNumberingAfterBreak="0">
    <w:nsid w:val="56B22B3E"/>
    <w:multiLevelType w:val="singleLevel"/>
    <w:tmpl w:val="42123E56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0" w15:restartNumberingAfterBreak="0">
    <w:nsid w:val="57BD3FB2"/>
    <w:multiLevelType w:val="hybridMultilevel"/>
    <w:tmpl w:val="8E003362"/>
    <w:lvl w:ilvl="0" w:tplc="6192AC1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852998"/>
    <w:multiLevelType w:val="singleLevel"/>
    <w:tmpl w:val="F336EEBA"/>
    <w:lvl w:ilvl="0">
      <w:start w:val="8"/>
      <w:numFmt w:val="chosung"/>
      <w:lvlText w:val=""/>
      <w:lvlJc w:val="right"/>
      <w:pPr>
        <w:tabs>
          <w:tab w:val="num" w:pos="360"/>
        </w:tabs>
        <w:ind w:right="360" w:hanging="360"/>
      </w:pPr>
      <w:rPr>
        <w:rFonts w:ascii="Symbol" w:cs="Times New Roman" w:hint="default"/>
        <w:sz w:val="28"/>
      </w:rPr>
    </w:lvl>
  </w:abstractNum>
  <w:abstractNum w:abstractNumId="32" w15:restartNumberingAfterBreak="0">
    <w:nsid w:val="59F55324"/>
    <w:multiLevelType w:val="multilevel"/>
    <w:tmpl w:val="9684F15C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abstractNum w:abstractNumId="33" w15:restartNumberingAfterBreak="0">
    <w:nsid w:val="63D9460A"/>
    <w:multiLevelType w:val="singleLevel"/>
    <w:tmpl w:val="7BF85BDA"/>
    <w:lvl w:ilvl="0">
      <w:start w:val="1"/>
      <w:numFmt w:val="upperRoman"/>
      <w:lvlText w:val=" %1ا"/>
      <w:lvlJc w:val="right"/>
      <w:pPr>
        <w:tabs>
          <w:tab w:val="num" w:pos="504"/>
        </w:tabs>
        <w:ind w:right="377" w:hanging="377"/>
      </w:pPr>
      <w:rPr>
        <w:rFonts w:cs="Times New Roman" w:hint="default"/>
      </w:rPr>
    </w:lvl>
  </w:abstractNum>
  <w:abstractNum w:abstractNumId="34" w15:restartNumberingAfterBreak="0">
    <w:nsid w:val="6C5F3B77"/>
    <w:multiLevelType w:val="hybridMultilevel"/>
    <w:tmpl w:val="209C4BE2"/>
    <w:lvl w:ilvl="0" w:tplc="82BE1D1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35" w15:restartNumberingAfterBreak="0">
    <w:nsid w:val="6E4E7448"/>
    <w:multiLevelType w:val="hybridMultilevel"/>
    <w:tmpl w:val="D9D8CA62"/>
    <w:lvl w:ilvl="0" w:tplc="4E7419C4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206D1"/>
    <w:multiLevelType w:val="multilevel"/>
    <w:tmpl w:val="701C46EC"/>
    <w:lvl w:ilvl="0">
      <w:start w:val="1"/>
      <w:numFmt w:val="bullet"/>
      <w:lvlText w:val=""/>
      <w:lvlJc w:val="right"/>
      <w:pPr>
        <w:tabs>
          <w:tab w:val="num" w:pos="720"/>
        </w:tabs>
        <w:ind w:right="720" w:hanging="360"/>
      </w:pPr>
      <w:rPr>
        <w:rFonts w:ascii="Wingdings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7" w15:restartNumberingAfterBreak="0">
    <w:nsid w:val="78D66B4B"/>
    <w:multiLevelType w:val="singleLevel"/>
    <w:tmpl w:val="CBF4DA5C"/>
    <w:lvl w:ilvl="0">
      <w:start w:val="1"/>
      <w:numFmt w:val="upperRoman"/>
      <w:lvlText w:val="(%1)"/>
      <w:lvlJc w:val="right"/>
      <w:pPr>
        <w:tabs>
          <w:tab w:val="num" w:pos="504"/>
        </w:tabs>
        <w:ind w:right="360" w:hanging="360"/>
      </w:pPr>
      <w:rPr>
        <w:rFonts w:cs="Times New Roman" w:hint="default"/>
      </w:rPr>
    </w:lvl>
  </w:abstractNum>
  <w:abstractNum w:abstractNumId="38" w15:restartNumberingAfterBreak="0">
    <w:nsid w:val="79645043"/>
    <w:multiLevelType w:val="multilevel"/>
    <w:tmpl w:val="AAF4C7DE"/>
    <w:lvl w:ilvl="0">
      <w:start w:val="1"/>
      <w:numFmt w:val="bullet"/>
      <w:lvlText w:val=""/>
      <w:lvlJc w:val="right"/>
      <w:pPr>
        <w:tabs>
          <w:tab w:val="num" w:pos="720"/>
        </w:tabs>
        <w:ind w:right="720" w:hanging="360"/>
      </w:pPr>
      <w:rPr>
        <w:rFonts w:ascii="Symbol" w:hint="default"/>
      </w:rPr>
    </w:lvl>
    <w:lvl w:ilvl="1">
      <w:start w:val="1"/>
      <w:numFmt w:val="bullet"/>
      <w:lvlText w:val="o"/>
      <w:lvlJc w:val="right"/>
      <w:pPr>
        <w:tabs>
          <w:tab w:val="num" w:pos="1440"/>
        </w:tabs>
        <w:ind w:right="1440" w:hanging="360"/>
      </w:pPr>
      <w:rPr>
        <w:rFonts w:ascii="Courier New" w:hint="default"/>
      </w:rPr>
    </w:lvl>
    <w:lvl w:ilvl="2">
      <w:start w:val="1"/>
      <w:numFmt w:val="bullet"/>
      <w:lvlText w:val=""/>
      <w:lvlJc w:val="right"/>
      <w:pPr>
        <w:tabs>
          <w:tab w:val="num" w:pos="2160"/>
        </w:tabs>
        <w:ind w:right="2160" w:hanging="360"/>
      </w:pPr>
      <w:rPr>
        <w:rFonts w:ascii="Wingdings" w:hint="default"/>
      </w:rPr>
    </w:lvl>
    <w:lvl w:ilvl="3">
      <w:start w:val="1"/>
      <w:numFmt w:val="bullet"/>
      <w:lvlText w:val=""/>
      <w:lvlJc w:val="right"/>
      <w:pPr>
        <w:tabs>
          <w:tab w:val="num" w:pos="2880"/>
        </w:tabs>
        <w:ind w:right="2880" w:hanging="360"/>
      </w:pPr>
      <w:rPr>
        <w:rFonts w:ascii="Symbol" w:hint="default"/>
      </w:rPr>
    </w:lvl>
    <w:lvl w:ilvl="4">
      <w:start w:val="1"/>
      <w:numFmt w:val="bullet"/>
      <w:lvlText w:val="o"/>
      <w:lvlJc w:val="right"/>
      <w:pPr>
        <w:tabs>
          <w:tab w:val="num" w:pos="3600"/>
        </w:tabs>
        <w:ind w:right="3600" w:hanging="360"/>
      </w:pPr>
      <w:rPr>
        <w:rFonts w:ascii="Courier New" w:hint="default"/>
      </w:rPr>
    </w:lvl>
    <w:lvl w:ilvl="5">
      <w:start w:val="1"/>
      <w:numFmt w:val="bullet"/>
      <w:lvlText w:val=""/>
      <w:lvlJc w:val="right"/>
      <w:pPr>
        <w:tabs>
          <w:tab w:val="num" w:pos="4320"/>
        </w:tabs>
        <w:ind w:right="4320" w:hanging="360"/>
      </w:pPr>
      <w:rPr>
        <w:rFonts w:ascii="Wingdings" w:hint="default"/>
      </w:rPr>
    </w:lvl>
    <w:lvl w:ilvl="6">
      <w:start w:val="1"/>
      <w:numFmt w:val="bullet"/>
      <w:lvlText w:val=""/>
      <w:lvlJc w:val="right"/>
      <w:pPr>
        <w:tabs>
          <w:tab w:val="num" w:pos="5040"/>
        </w:tabs>
        <w:ind w:right="5040" w:hanging="360"/>
      </w:pPr>
      <w:rPr>
        <w:rFonts w:ascii="Symbol" w:hint="default"/>
      </w:rPr>
    </w:lvl>
    <w:lvl w:ilvl="7">
      <w:start w:val="1"/>
      <w:numFmt w:val="bullet"/>
      <w:lvlText w:val="o"/>
      <w:lvlJc w:val="right"/>
      <w:pPr>
        <w:tabs>
          <w:tab w:val="num" w:pos="5760"/>
        </w:tabs>
        <w:ind w:right="5760" w:hanging="360"/>
      </w:pPr>
      <w:rPr>
        <w:rFonts w:ascii="Courier New" w:hint="default"/>
      </w:rPr>
    </w:lvl>
    <w:lvl w:ilvl="8">
      <w:start w:val="1"/>
      <w:numFmt w:val="bullet"/>
      <w:lvlText w:val=""/>
      <w:lvlJc w:val="right"/>
      <w:pPr>
        <w:tabs>
          <w:tab w:val="num" w:pos="6480"/>
        </w:tabs>
        <w:ind w:right="6480" w:hanging="360"/>
      </w:pPr>
      <w:rPr>
        <w:rFonts w:ascii="Wingdings" w:hint="default"/>
      </w:rPr>
    </w:lvl>
  </w:abstractNum>
  <w:abstractNum w:abstractNumId="39" w15:restartNumberingAfterBreak="0">
    <w:nsid w:val="7AE90F87"/>
    <w:multiLevelType w:val="hybridMultilevel"/>
    <w:tmpl w:val="CAA6ECEA"/>
    <w:lvl w:ilvl="0" w:tplc="699AD2FC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40" w15:restartNumberingAfterBreak="0">
    <w:nsid w:val="7F8A160A"/>
    <w:multiLevelType w:val="multilevel"/>
    <w:tmpl w:val="54B41590"/>
    <w:lvl w:ilvl="0">
      <w:start w:val="1"/>
      <w:numFmt w:val="decimal"/>
      <w:lvlText w:val="%1."/>
      <w:lvlJc w:val="right"/>
      <w:pPr>
        <w:tabs>
          <w:tab w:val="num" w:pos="720"/>
        </w:tabs>
        <w:ind w:right="720" w:hanging="360"/>
      </w:pPr>
      <w:rPr>
        <w:rFonts w:cs="Times New Roman"/>
      </w:rPr>
    </w:lvl>
    <w:lvl w:ilvl="1">
      <w:start w:val="1"/>
      <w:numFmt w:val="lowerLetter"/>
      <w:lvlText w:val="%2."/>
      <w:lvlJc w:val="right"/>
      <w:pPr>
        <w:tabs>
          <w:tab w:val="num" w:pos="1440"/>
        </w:tabs>
        <w:ind w:righ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right="2160" w:hanging="180"/>
      </w:pPr>
      <w:rPr>
        <w:rFonts w:cs="Times New Roman"/>
      </w:rPr>
    </w:lvl>
    <w:lvl w:ilvl="3">
      <w:start w:val="1"/>
      <w:numFmt w:val="decimal"/>
      <w:lvlText w:val="%4."/>
      <w:lvlJc w:val="right"/>
      <w:pPr>
        <w:tabs>
          <w:tab w:val="num" w:pos="2880"/>
        </w:tabs>
        <w:ind w:right="2880" w:hanging="360"/>
      </w:pPr>
      <w:rPr>
        <w:rFonts w:cs="Times New Roman"/>
      </w:rPr>
    </w:lvl>
    <w:lvl w:ilvl="4">
      <w:start w:val="1"/>
      <w:numFmt w:val="lowerLetter"/>
      <w:lvlText w:val="%5."/>
      <w:lvlJc w:val="right"/>
      <w:pPr>
        <w:tabs>
          <w:tab w:val="num" w:pos="3600"/>
        </w:tabs>
        <w:ind w:righ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right="4320" w:hanging="180"/>
      </w:pPr>
      <w:rPr>
        <w:rFonts w:cs="Times New Roman"/>
      </w:rPr>
    </w:lvl>
    <w:lvl w:ilvl="6">
      <w:start w:val="1"/>
      <w:numFmt w:val="decimal"/>
      <w:lvlText w:val="%7."/>
      <w:lvlJc w:val="right"/>
      <w:pPr>
        <w:tabs>
          <w:tab w:val="num" w:pos="5040"/>
        </w:tabs>
        <w:ind w:right="5040" w:hanging="360"/>
      </w:pPr>
      <w:rPr>
        <w:rFonts w:cs="Times New Roman"/>
      </w:rPr>
    </w:lvl>
    <w:lvl w:ilvl="7">
      <w:start w:val="1"/>
      <w:numFmt w:val="lowerLetter"/>
      <w:lvlText w:val="%8."/>
      <w:lvlJc w:val="right"/>
      <w:pPr>
        <w:tabs>
          <w:tab w:val="num" w:pos="5760"/>
        </w:tabs>
        <w:ind w:righ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right="6480" w:hanging="180"/>
      </w:pPr>
      <w:rPr>
        <w:rFonts w:cs="Times New Roman"/>
      </w:rPr>
    </w:lvl>
  </w:abstractNum>
  <w:num w:numId="1" w16cid:durableId="2136752751">
    <w:abstractNumId w:val="18"/>
  </w:num>
  <w:num w:numId="2" w16cid:durableId="473135547">
    <w:abstractNumId w:val="17"/>
  </w:num>
  <w:num w:numId="3" w16cid:durableId="1814637341">
    <w:abstractNumId w:val="36"/>
  </w:num>
  <w:num w:numId="4" w16cid:durableId="392699256">
    <w:abstractNumId w:val="28"/>
  </w:num>
  <w:num w:numId="5" w16cid:durableId="2142308811">
    <w:abstractNumId w:val="0"/>
  </w:num>
  <w:num w:numId="6" w16cid:durableId="1110970333">
    <w:abstractNumId w:val="38"/>
  </w:num>
  <w:num w:numId="7" w16cid:durableId="790780059">
    <w:abstractNumId w:val="32"/>
  </w:num>
  <w:num w:numId="8" w16cid:durableId="2082016425">
    <w:abstractNumId w:val="40"/>
  </w:num>
  <w:num w:numId="9" w16cid:durableId="536819636">
    <w:abstractNumId w:val="2"/>
  </w:num>
  <w:num w:numId="10" w16cid:durableId="310453283">
    <w:abstractNumId w:val="23"/>
  </w:num>
  <w:num w:numId="11" w16cid:durableId="999191907">
    <w:abstractNumId w:val="19"/>
  </w:num>
  <w:num w:numId="12" w16cid:durableId="975722881">
    <w:abstractNumId w:val="31"/>
  </w:num>
  <w:num w:numId="13" w16cid:durableId="422804682">
    <w:abstractNumId w:val="1"/>
  </w:num>
  <w:num w:numId="14" w16cid:durableId="1631012249">
    <w:abstractNumId w:val="29"/>
  </w:num>
  <w:num w:numId="15" w16cid:durableId="808012642">
    <w:abstractNumId w:val="37"/>
  </w:num>
  <w:num w:numId="16" w16cid:durableId="1233078574">
    <w:abstractNumId w:val="33"/>
  </w:num>
  <w:num w:numId="17" w16cid:durableId="1451163839">
    <w:abstractNumId w:val="12"/>
  </w:num>
  <w:num w:numId="18" w16cid:durableId="1109470504">
    <w:abstractNumId w:val="27"/>
  </w:num>
  <w:num w:numId="19" w16cid:durableId="1366639413">
    <w:abstractNumId w:val="4"/>
  </w:num>
  <w:num w:numId="20" w16cid:durableId="1014454571">
    <w:abstractNumId w:val="6"/>
  </w:num>
  <w:num w:numId="21" w16cid:durableId="901018769">
    <w:abstractNumId w:val="11"/>
  </w:num>
  <w:num w:numId="22" w16cid:durableId="485168823">
    <w:abstractNumId w:val="5"/>
  </w:num>
  <w:num w:numId="23" w16cid:durableId="572007408">
    <w:abstractNumId w:val="21"/>
  </w:num>
  <w:num w:numId="24" w16cid:durableId="1594705950">
    <w:abstractNumId w:val="8"/>
  </w:num>
  <w:num w:numId="25" w16cid:durableId="555243590">
    <w:abstractNumId w:val="34"/>
  </w:num>
  <w:num w:numId="26" w16cid:durableId="100036120">
    <w:abstractNumId w:val="20"/>
  </w:num>
  <w:num w:numId="27" w16cid:durableId="1863858196">
    <w:abstractNumId w:val="39"/>
  </w:num>
  <w:num w:numId="28" w16cid:durableId="482963144">
    <w:abstractNumId w:val="14"/>
  </w:num>
  <w:num w:numId="29" w16cid:durableId="1441296955">
    <w:abstractNumId w:val="7"/>
  </w:num>
  <w:num w:numId="30" w16cid:durableId="25450648">
    <w:abstractNumId w:val="22"/>
  </w:num>
  <w:num w:numId="31" w16cid:durableId="1926106673">
    <w:abstractNumId w:val="24"/>
  </w:num>
  <w:num w:numId="32" w16cid:durableId="849488951">
    <w:abstractNumId w:val="25"/>
  </w:num>
  <w:num w:numId="33" w16cid:durableId="1216700485">
    <w:abstractNumId w:val="10"/>
  </w:num>
  <w:num w:numId="34" w16cid:durableId="2002997339">
    <w:abstractNumId w:val="26"/>
  </w:num>
  <w:num w:numId="35" w16cid:durableId="1478496663">
    <w:abstractNumId w:val="30"/>
  </w:num>
  <w:num w:numId="36" w16cid:durableId="575017151">
    <w:abstractNumId w:val="9"/>
  </w:num>
  <w:num w:numId="37" w16cid:durableId="1705598279">
    <w:abstractNumId w:val="3"/>
  </w:num>
  <w:num w:numId="38" w16cid:durableId="215356296">
    <w:abstractNumId w:val="15"/>
  </w:num>
  <w:num w:numId="39" w16cid:durableId="517355708">
    <w:abstractNumId w:val="16"/>
  </w:num>
  <w:num w:numId="40" w16cid:durableId="780032286">
    <w:abstractNumId w:val="13"/>
  </w:num>
  <w:num w:numId="41" w16cid:durableId="100632343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gutterAtTop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1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TaxNDAwtbQ0MzBS0lEKTi0uzszPAykwqgUA5GYfhiwAAAA="/>
  </w:docVars>
  <w:rsids>
    <w:rsidRoot w:val="001D4976"/>
    <w:rsid w:val="00021DE8"/>
    <w:rsid w:val="00026EEE"/>
    <w:rsid w:val="000310D6"/>
    <w:rsid w:val="00034A70"/>
    <w:rsid w:val="00034A71"/>
    <w:rsid w:val="00035606"/>
    <w:rsid w:val="000376DD"/>
    <w:rsid w:val="00043730"/>
    <w:rsid w:val="00044938"/>
    <w:rsid w:val="00047771"/>
    <w:rsid w:val="000541AD"/>
    <w:rsid w:val="00067FCE"/>
    <w:rsid w:val="00071418"/>
    <w:rsid w:val="00073E6F"/>
    <w:rsid w:val="00074062"/>
    <w:rsid w:val="000806B5"/>
    <w:rsid w:val="00085919"/>
    <w:rsid w:val="0009417A"/>
    <w:rsid w:val="00094181"/>
    <w:rsid w:val="00094DFA"/>
    <w:rsid w:val="000A782C"/>
    <w:rsid w:val="000B390B"/>
    <w:rsid w:val="000B5472"/>
    <w:rsid w:val="000C0C3F"/>
    <w:rsid w:val="000C19D7"/>
    <w:rsid w:val="000C6435"/>
    <w:rsid w:val="000E4F5E"/>
    <w:rsid w:val="000E6A8D"/>
    <w:rsid w:val="000F359B"/>
    <w:rsid w:val="000F4651"/>
    <w:rsid w:val="000F4C4D"/>
    <w:rsid w:val="0010123B"/>
    <w:rsid w:val="001035F2"/>
    <w:rsid w:val="00105412"/>
    <w:rsid w:val="00113D22"/>
    <w:rsid w:val="00120DF1"/>
    <w:rsid w:val="00124E98"/>
    <w:rsid w:val="001252E2"/>
    <w:rsid w:val="00142A8E"/>
    <w:rsid w:val="001477B8"/>
    <w:rsid w:val="00156543"/>
    <w:rsid w:val="001611F7"/>
    <w:rsid w:val="00171D99"/>
    <w:rsid w:val="00173667"/>
    <w:rsid w:val="0019264C"/>
    <w:rsid w:val="001A0AE6"/>
    <w:rsid w:val="001A0E04"/>
    <w:rsid w:val="001A1FAE"/>
    <w:rsid w:val="001A60E9"/>
    <w:rsid w:val="001B72B0"/>
    <w:rsid w:val="001C0ED7"/>
    <w:rsid w:val="001D4976"/>
    <w:rsid w:val="001D5929"/>
    <w:rsid w:val="001F0023"/>
    <w:rsid w:val="001F29CA"/>
    <w:rsid w:val="001F2C2B"/>
    <w:rsid w:val="001F51D3"/>
    <w:rsid w:val="00205747"/>
    <w:rsid w:val="00221725"/>
    <w:rsid w:val="0022651E"/>
    <w:rsid w:val="002307DB"/>
    <w:rsid w:val="0023356A"/>
    <w:rsid w:val="00241DC4"/>
    <w:rsid w:val="00256635"/>
    <w:rsid w:val="00270B66"/>
    <w:rsid w:val="002732B7"/>
    <w:rsid w:val="002805E1"/>
    <w:rsid w:val="002907DD"/>
    <w:rsid w:val="00291696"/>
    <w:rsid w:val="00292DED"/>
    <w:rsid w:val="002B34BF"/>
    <w:rsid w:val="002E1222"/>
    <w:rsid w:val="002F6A89"/>
    <w:rsid w:val="00316721"/>
    <w:rsid w:val="00323474"/>
    <w:rsid w:val="00323F60"/>
    <w:rsid w:val="00327A37"/>
    <w:rsid w:val="0033529C"/>
    <w:rsid w:val="00337E15"/>
    <w:rsid w:val="0034222D"/>
    <w:rsid w:val="00350C05"/>
    <w:rsid w:val="00361966"/>
    <w:rsid w:val="0036687C"/>
    <w:rsid w:val="0037119A"/>
    <w:rsid w:val="00373278"/>
    <w:rsid w:val="00381DC1"/>
    <w:rsid w:val="00381FC5"/>
    <w:rsid w:val="00383294"/>
    <w:rsid w:val="00390DE1"/>
    <w:rsid w:val="003A720F"/>
    <w:rsid w:val="003B4CF6"/>
    <w:rsid w:val="003B59CA"/>
    <w:rsid w:val="003C1F67"/>
    <w:rsid w:val="003D0603"/>
    <w:rsid w:val="003D30B7"/>
    <w:rsid w:val="003D4607"/>
    <w:rsid w:val="003D5940"/>
    <w:rsid w:val="003E1ACC"/>
    <w:rsid w:val="003E7D42"/>
    <w:rsid w:val="003F1450"/>
    <w:rsid w:val="003F3DB3"/>
    <w:rsid w:val="00400815"/>
    <w:rsid w:val="00402C65"/>
    <w:rsid w:val="004115D0"/>
    <w:rsid w:val="004142FB"/>
    <w:rsid w:val="00420CB5"/>
    <w:rsid w:val="00424B96"/>
    <w:rsid w:val="004378A3"/>
    <w:rsid w:val="00440E9D"/>
    <w:rsid w:val="0045474B"/>
    <w:rsid w:val="00456B0B"/>
    <w:rsid w:val="00471370"/>
    <w:rsid w:val="00473C86"/>
    <w:rsid w:val="0047438C"/>
    <w:rsid w:val="0047598A"/>
    <w:rsid w:val="0047747F"/>
    <w:rsid w:val="00486160"/>
    <w:rsid w:val="00494F31"/>
    <w:rsid w:val="004A05DB"/>
    <w:rsid w:val="004A6037"/>
    <w:rsid w:val="004B059E"/>
    <w:rsid w:val="004B13A6"/>
    <w:rsid w:val="004D0AB7"/>
    <w:rsid w:val="004D3227"/>
    <w:rsid w:val="005060CF"/>
    <w:rsid w:val="00511A93"/>
    <w:rsid w:val="00512774"/>
    <w:rsid w:val="005154A4"/>
    <w:rsid w:val="00521768"/>
    <w:rsid w:val="0052463D"/>
    <w:rsid w:val="00531F4F"/>
    <w:rsid w:val="00536AB5"/>
    <w:rsid w:val="00557408"/>
    <w:rsid w:val="00570148"/>
    <w:rsid w:val="0057650B"/>
    <w:rsid w:val="005904AA"/>
    <w:rsid w:val="005917F2"/>
    <w:rsid w:val="00593A04"/>
    <w:rsid w:val="00596D8F"/>
    <w:rsid w:val="005A2E17"/>
    <w:rsid w:val="005A60E8"/>
    <w:rsid w:val="005B52E6"/>
    <w:rsid w:val="005C1592"/>
    <w:rsid w:val="005E14AD"/>
    <w:rsid w:val="005E289D"/>
    <w:rsid w:val="005E3400"/>
    <w:rsid w:val="005E372B"/>
    <w:rsid w:val="005E5F48"/>
    <w:rsid w:val="005E68F4"/>
    <w:rsid w:val="005F4824"/>
    <w:rsid w:val="005F68BA"/>
    <w:rsid w:val="0061044B"/>
    <w:rsid w:val="00624EC3"/>
    <w:rsid w:val="0062589A"/>
    <w:rsid w:val="00627BD8"/>
    <w:rsid w:val="00641AA5"/>
    <w:rsid w:val="00643911"/>
    <w:rsid w:val="00645C04"/>
    <w:rsid w:val="0064775E"/>
    <w:rsid w:val="00653E27"/>
    <w:rsid w:val="0066120D"/>
    <w:rsid w:val="00665401"/>
    <w:rsid w:val="00671B14"/>
    <w:rsid w:val="006772DA"/>
    <w:rsid w:val="006838FD"/>
    <w:rsid w:val="00684DD2"/>
    <w:rsid w:val="00684FDA"/>
    <w:rsid w:val="0068507A"/>
    <w:rsid w:val="00687576"/>
    <w:rsid w:val="006952D9"/>
    <w:rsid w:val="006A6DD8"/>
    <w:rsid w:val="006B165B"/>
    <w:rsid w:val="006B4DB8"/>
    <w:rsid w:val="006C4E4C"/>
    <w:rsid w:val="006C4F8A"/>
    <w:rsid w:val="006E33B6"/>
    <w:rsid w:val="006E67A5"/>
    <w:rsid w:val="006F2806"/>
    <w:rsid w:val="006F3DDD"/>
    <w:rsid w:val="006F447F"/>
    <w:rsid w:val="006F7B13"/>
    <w:rsid w:val="007063A4"/>
    <w:rsid w:val="00712169"/>
    <w:rsid w:val="007156DE"/>
    <w:rsid w:val="007257E8"/>
    <w:rsid w:val="00727E97"/>
    <w:rsid w:val="00734EA1"/>
    <w:rsid w:val="00740403"/>
    <w:rsid w:val="007546AD"/>
    <w:rsid w:val="00766683"/>
    <w:rsid w:val="00766F1D"/>
    <w:rsid w:val="0077462E"/>
    <w:rsid w:val="00775FAE"/>
    <w:rsid w:val="0078198C"/>
    <w:rsid w:val="00791D53"/>
    <w:rsid w:val="007A3F7A"/>
    <w:rsid w:val="007A465B"/>
    <w:rsid w:val="007B3E2E"/>
    <w:rsid w:val="007C2209"/>
    <w:rsid w:val="007C4D90"/>
    <w:rsid w:val="007C5E64"/>
    <w:rsid w:val="007D05EF"/>
    <w:rsid w:val="007D524F"/>
    <w:rsid w:val="007D6B35"/>
    <w:rsid w:val="007D6F22"/>
    <w:rsid w:val="007E1A39"/>
    <w:rsid w:val="007E3BE4"/>
    <w:rsid w:val="007F5528"/>
    <w:rsid w:val="0081566D"/>
    <w:rsid w:val="00817C68"/>
    <w:rsid w:val="00822A5B"/>
    <w:rsid w:val="00827642"/>
    <w:rsid w:val="0083539D"/>
    <w:rsid w:val="00835DFA"/>
    <w:rsid w:val="0084153A"/>
    <w:rsid w:val="00842AA4"/>
    <w:rsid w:val="00845732"/>
    <w:rsid w:val="00851511"/>
    <w:rsid w:val="0085193B"/>
    <w:rsid w:val="00872FE0"/>
    <w:rsid w:val="00881652"/>
    <w:rsid w:val="00881B63"/>
    <w:rsid w:val="00886015"/>
    <w:rsid w:val="0089019F"/>
    <w:rsid w:val="008973C2"/>
    <w:rsid w:val="00897BC3"/>
    <w:rsid w:val="00897EA7"/>
    <w:rsid w:val="008A2355"/>
    <w:rsid w:val="008A78DD"/>
    <w:rsid w:val="008B3E21"/>
    <w:rsid w:val="008B4D26"/>
    <w:rsid w:val="008D1DC4"/>
    <w:rsid w:val="008E20ED"/>
    <w:rsid w:val="008F4967"/>
    <w:rsid w:val="00900380"/>
    <w:rsid w:val="009015F6"/>
    <w:rsid w:val="009022D5"/>
    <w:rsid w:val="009036BA"/>
    <w:rsid w:val="00906F78"/>
    <w:rsid w:val="00910A28"/>
    <w:rsid w:val="00911328"/>
    <w:rsid w:val="00912FCE"/>
    <w:rsid w:val="009206C8"/>
    <w:rsid w:val="0092128A"/>
    <w:rsid w:val="00964401"/>
    <w:rsid w:val="00967037"/>
    <w:rsid w:val="00991DFD"/>
    <w:rsid w:val="00996E2B"/>
    <w:rsid w:val="009A0A1F"/>
    <w:rsid w:val="009C13BC"/>
    <w:rsid w:val="009C1F8C"/>
    <w:rsid w:val="009C6191"/>
    <w:rsid w:val="009C7191"/>
    <w:rsid w:val="009D18C7"/>
    <w:rsid w:val="009E0D18"/>
    <w:rsid w:val="009E0E7C"/>
    <w:rsid w:val="009E13A2"/>
    <w:rsid w:val="009E522A"/>
    <w:rsid w:val="009F158A"/>
    <w:rsid w:val="00A11F71"/>
    <w:rsid w:val="00A23DD1"/>
    <w:rsid w:val="00A269FF"/>
    <w:rsid w:val="00A3538C"/>
    <w:rsid w:val="00A357FF"/>
    <w:rsid w:val="00A36E71"/>
    <w:rsid w:val="00A410A7"/>
    <w:rsid w:val="00A4125F"/>
    <w:rsid w:val="00A419A4"/>
    <w:rsid w:val="00A44027"/>
    <w:rsid w:val="00A505E3"/>
    <w:rsid w:val="00A51FF4"/>
    <w:rsid w:val="00A80181"/>
    <w:rsid w:val="00A87E20"/>
    <w:rsid w:val="00A930AB"/>
    <w:rsid w:val="00A95438"/>
    <w:rsid w:val="00A95729"/>
    <w:rsid w:val="00AA438D"/>
    <w:rsid w:val="00AA56C0"/>
    <w:rsid w:val="00AB28E6"/>
    <w:rsid w:val="00AB43AE"/>
    <w:rsid w:val="00AB44AF"/>
    <w:rsid w:val="00AB7982"/>
    <w:rsid w:val="00AC6792"/>
    <w:rsid w:val="00AD69B8"/>
    <w:rsid w:val="00AD7CC0"/>
    <w:rsid w:val="00AE6A36"/>
    <w:rsid w:val="00B002C8"/>
    <w:rsid w:val="00B14325"/>
    <w:rsid w:val="00B34637"/>
    <w:rsid w:val="00B353B3"/>
    <w:rsid w:val="00B3772E"/>
    <w:rsid w:val="00B748FB"/>
    <w:rsid w:val="00B75E5D"/>
    <w:rsid w:val="00B811F5"/>
    <w:rsid w:val="00B96307"/>
    <w:rsid w:val="00BA2864"/>
    <w:rsid w:val="00BA3612"/>
    <w:rsid w:val="00BA362C"/>
    <w:rsid w:val="00BA4CA9"/>
    <w:rsid w:val="00BA6C10"/>
    <w:rsid w:val="00BB1A15"/>
    <w:rsid w:val="00BC1EB2"/>
    <w:rsid w:val="00BC30EE"/>
    <w:rsid w:val="00BC58F7"/>
    <w:rsid w:val="00BC769F"/>
    <w:rsid w:val="00BD5684"/>
    <w:rsid w:val="00C25213"/>
    <w:rsid w:val="00C34622"/>
    <w:rsid w:val="00C45BB0"/>
    <w:rsid w:val="00C543B1"/>
    <w:rsid w:val="00C54D5C"/>
    <w:rsid w:val="00C6584B"/>
    <w:rsid w:val="00C65CEB"/>
    <w:rsid w:val="00C828C8"/>
    <w:rsid w:val="00C82EB3"/>
    <w:rsid w:val="00C842A0"/>
    <w:rsid w:val="00C94227"/>
    <w:rsid w:val="00C94ADA"/>
    <w:rsid w:val="00CA6BBB"/>
    <w:rsid w:val="00CB7BEA"/>
    <w:rsid w:val="00CD108C"/>
    <w:rsid w:val="00CD2E5F"/>
    <w:rsid w:val="00CD520A"/>
    <w:rsid w:val="00CE69F7"/>
    <w:rsid w:val="00D043BD"/>
    <w:rsid w:val="00D064B3"/>
    <w:rsid w:val="00D1013A"/>
    <w:rsid w:val="00D103AF"/>
    <w:rsid w:val="00D42EDF"/>
    <w:rsid w:val="00D4369F"/>
    <w:rsid w:val="00D476F1"/>
    <w:rsid w:val="00D53EF3"/>
    <w:rsid w:val="00D567D9"/>
    <w:rsid w:val="00D57111"/>
    <w:rsid w:val="00D57FA9"/>
    <w:rsid w:val="00D61639"/>
    <w:rsid w:val="00D62303"/>
    <w:rsid w:val="00D63C0F"/>
    <w:rsid w:val="00D7390A"/>
    <w:rsid w:val="00D74BA6"/>
    <w:rsid w:val="00D80DE1"/>
    <w:rsid w:val="00D81593"/>
    <w:rsid w:val="00D92860"/>
    <w:rsid w:val="00D94578"/>
    <w:rsid w:val="00DA20AA"/>
    <w:rsid w:val="00DB0CB1"/>
    <w:rsid w:val="00DB6E9A"/>
    <w:rsid w:val="00DE1D90"/>
    <w:rsid w:val="00DE218F"/>
    <w:rsid w:val="00DE51D8"/>
    <w:rsid w:val="00DF5858"/>
    <w:rsid w:val="00DF5B32"/>
    <w:rsid w:val="00E055B4"/>
    <w:rsid w:val="00E1085D"/>
    <w:rsid w:val="00E2119C"/>
    <w:rsid w:val="00E23D0B"/>
    <w:rsid w:val="00E25475"/>
    <w:rsid w:val="00E259C8"/>
    <w:rsid w:val="00E26346"/>
    <w:rsid w:val="00E3086F"/>
    <w:rsid w:val="00E44C5E"/>
    <w:rsid w:val="00E47EB9"/>
    <w:rsid w:val="00E53FFD"/>
    <w:rsid w:val="00E54701"/>
    <w:rsid w:val="00E67AA6"/>
    <w:rsid w:val="00E738D4"/>
    <w:rsid w:val="00E77FEA"/>
    <w:rsid w:val="00E8730B"/>
    <w:rsid w:val="00E95193"/>
    <w:rsid w:val="00EA00C0"/>
    <w:rsid w:val="00EA1FB5"/>
    <w:rsid w:val="00EB0915"/>
    <w:rsid w:val="00EB4098"/>
    <w:rsid w:val="00EB4F88"/>
    <w:rsid w:val="00EC1FAA"/>
    <w:rsid w:val="00EC422B"/>
    <w:rsid w:val="00ED2A34"/>
    <w:rsid w:val="00EE4647"/>
    <w:rsid w:val="00EF6A31"/>
    <w:rsid w:val="00F24C94"/>
    <w:rsid w:val="00F26657"/>
    <w:rsid w:val="00F44AA7"/>
    <w:rsid w:val="00F46EF5"/>
    <w:rsid w:val="00F47648"/>
    <w:rsid w:val="00F526D7"/>
    <w:rsid w:val="00F73FF7"/>
    <w:rsid w:val="00F750C0"/>
    <w:rsid w:val="00F835AD"/>
    <w:rsid w:val="00F9174A"/>
    <w:rsid w:val="00FA7763"/>
    <w:rsid w:val="00FB1787"/>
    <w:rsid w:val="00FB5FAC"/>
    <w:rsid w:val="00FC450D"/>
    <w:rsid w:val="00FC63EA"/>
    <w:rsid w:val="00FF08B2"/>
    <w:rsid w:val="00FF2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"/>
    <o:shapelayout v:ext="edit">
      <o:idmap v:ext="edit" data="2"/>
    </o:shapelayout>
  </w:shapeDefaults>
  <w:decimalSymbol w:val="."/>
  <w:listSeparator w:val=","/>
  <w14:docId w14:val="59F9DF6C"/>
  <w15:chartTrackingRefBased/>
  <w15:docId w15:val="{F74FF2D7-E075-4AF4-9E81-CF024756D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9B8"/>
    <w:pPr>
      <w:bidi/>
    </w:pPr>
  </w:style>
  <w:style w:type="paragraph" w:styleId="Heading1">
    <w:name w:val="heading 1"/>
    <w:basedOn w:val="Normal"/>
    <w:next w:val="Normal"/>
    <w:link w:val="Heading1Char"/>
    <w:qFormat/>
    <w:rsid w:val="00AD69B8"/>
    <w:pPr>
      <w:keepNext/>
      <w:jc w:val="center"/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D69B8"/>
    <w:pPr>
      <w:keepNext/>
      <w:bidi w:val="0"/>
      <w:jc w:val="center"/>
      <w:outlineLvl w:val="1"/>
    </w:pPr>
    <w:rPr>
      <w:b/>
      <w:bCs/>
      <w:szCs w:val="32"/>
    </w:rPr>
  </w:style>
  <w:style w:type="paragraph" w:styleId="Heading4">
    <w:name w:val="heading 4"/>
    <w:basedOn w:val="Normal"/>
    <w:next w:val="Normal"/>
    <w:qFormat/>
    <w:rsid w:val="00AD69B8"/>
    <w:pPr>
      <w:keepNext/>
      <w:jc w:val="center"/>
      <w:outlineLvl w:val="3"/>
    </w:pPr>
    <w:rPr>
      <w:rFonts w:cs="Times New Roman"/>
      <w:b/>
      <w:bCs/>
      <w:sz w:val="24"/>
    </w:rPr>
  </w:style>
  <w:style w:type="paragraph" w:styleId="Heading5">
    <w:name w:val="heading 5"/>
    <w:basedOn w:val="Normal"/>
    <w:next w:val="Normal"/>
    <w:link w:val="Heading5Char"/>
    <w:qFormat/>
    <w:rsid w:val="00AD69B8"/>
    <w:pPr>
      <w:spacing w:before="240" w:after="6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D69B8"/>
    <w:pPr>
      <w:keepNext/>
      <w:bidi w:val="0"/>
      <w:jc w:val="center"/>
      <w:outlineLvl w:val="5"/>
    </w:pPr>
    <w:rPr>
      <w:rFonts w:ascii="Arial Narrow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D69B8"/>
    <w:pPr>
      <w:keepNext/>
      <w:outlineLvl w:val="6"/>
    </w:pPr>
    <w:rPr>
      <w:rFonts w:cs="Times New Roman"/>
      <w:b/>
      <w:bCs/>
      <w:i/>
      <w:iCs/>
      <w:sz w:val="2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AD69B8"/>
    <w:pPr>
      <w:spacing w:line="360" w:lineRule="auto"/>
    </w:pPr>
    <w:rPr>
      <w:rFonts w:cs="Times New Roman"/>
      <w:i/>
      <w:iCs/>
      <w:sz w:val="32"/>
      <w:szCs w:val="28"/>
    </w:rPr>
  </w:style>
  <w:style w:type="character" w:styleId="PageNumber">
    <w:name w:val="page number"/>
    <w:rsid w:val="00AD69B8"/>
    <w:rPr>
      <w:rFonts w:cs="Times New Roman"/>
    </w:rPr>
  </w:style>
  <w:style w:type="paragraph" w:styleId="Footer">
    <w:name w:val="footer"/>
    <w:basedOn w:val="Normal"/>
    <w:rsid w:val="00AD69B8"/>
    <w:pPr>
      <w:tabs>
        <w:tab w:val="center" w:pos="4153"/>
        <w:tab w:val="right" w:pos="8306"/>
      </w:tabs>
    </w:pPr>
    <w:rPr>
      <w:rFonts w:cs="Times New Roman"/>
      <w:sz w:val="24"/>
    </w:rPr>
  </w:style>
  <w:style w:type="table" w:styleId="TableGrid">
    <w:name w:val="Table Grid"/>
    <w:basedOn w:val="TableNormal"/>
    <w:uiPriority w:val="59"/>
    <w:rsid w:val="00381DC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A78D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021D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05E3"/>
    <w:pPr>
      <w:ind w:left="720"/>
      <w:contextualSpacing/>
    </w:pPr>
  </w:style>
  <w:style w:type="character" w:customStyle="1" w:styleId="Heading5Char">
    <w:name w:val="Heading 5 Char"/>
    <w:link w:val="Heading5"/>
    <w:rsid w:val="00AB7982"/>
    <w:rPr>
      <w:rFonts w:cs="Times New Roman"/>
      <w:b/>
      <w:bCs/>
      <w:i/>
      <w:iCs/>
      <w:sz w:val="26"/>
      <w:szCs w:val="26"/>
    </w:rPr>
  </w:style>
  <w:style w:type="character" w:customStyle="1" w:styleId="Heading1Char">
    <w:name w:val="Heading 1 Char"/>
    <w:link w:val="Heading1"/>
    <w:rsid w:val="00F526D7"/>
    <w:rPr>
      <w:rFonts w:cs="Times New Roman"/>
      <w:b/>
      <w:bCs/>
      <w:sz w:val="28"/>
      <w:szCs w:val="28"/>
    </w:rPr>
  </w:style>
  <w:style w:type="character" w:customStyle="1" w:styleId="Heading6Char">
    <w:name w:val="Heading 6 Char"/>
    <w:link w:val="Heading6"/>
    <w:rsid w:val="00F526D7"/>
    <w:rPr>
      <w:rFonts w:ascii="Arial Narrow" w:cs="Times New Roman"/>
      <w:b/>
      <w:bCs/>
      <w:sz w:val="22"/>
      <w:szCs w:val="22"/>
    </w:rPr>
  </w:style>
  <w:style w:type="character" w:customStyle="1" w:styleId="BodyText3Char">
    <w:name w:val="Body Text 3 Char"/>
    <w:link w:val="BodyText3"/>
    <w:rsid w:val="00886015"/>
    <w:rPr>
      <w:rFonts w:cs="Times New Roman"/>
      <w:i/>
      <w:iCs/>
      <w:sz w:val="32"/>
      <w:szCs w:val="28"/>
    </w:rPr>
  </w:style>
  <w:style w:type="character" w:customStyle="1" w:styleId="Heading2Char">
    <w:name w:val="Heading 2 Char"/>
    <w:link w:val="Heading2"/>
    <w:rsid w:val="00BA3612"/>
    <w:rPr>
      <w:b/>
      <w:bCs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3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BA3612"/>
    <w:rPr>
      <w:rFonts w:ascii="Courier New" w:hAnsi="Courier New" w:cs="Courier New"/>
    </w:rPr>
  </w:style>
  <w:style w:type="character" w:customStyle="1" w:styleId="HeaderChar">
    <w:name w:val="Header Char"/>
    <w:link w:val="Header"/>
    <w:uiPriority w:val="99"/>
    <w:rsid w:val="001A60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Image" ma:contentTypeID="0x0101009148F5A04DDD49CBA7127AADA5FB792B00AADE34325A8B49CDA8BB4DB53328F2140052C86251B116F94DBD10F3EBC5B92CE9" ma:contentTypeVersion="1" ma:contentTypeDescription="Upload an image." ma:contentTypeScope="" ma:versionID="44b8d21835a11def774f36295ab70b3f">
  <xsd:schema xmlns:xsd="http://www.w3.org/2001/XMLSchema" xmlns:xs="http://www.w3.org/2001/XMLSchema" xmlns:p="http://schemas.microsoft.com/office/2006/metadata/properties" xmlns:ns1="http://schemas.microsoft.com/sharepoint/v3" xmlns:ns2="562A2ADF-E601-4F48-8FD8-AD7715369F48" xmlns:ns3="http://schemas.microsoft.com/sharepoint/v3/fields" targetNamespace="http://schemas.microsoft.com/office/2006/metadata/properties" ma:root="true" ma:fieldsID="3c1da01598a4c019c52cc2d4487f4354" ns1:_="" ns2:_="" ns3:_="">
    <xsd:import namespace="http://schemas.microsoft.com/sharepoint/v3"/>
    <xsd:import namespace="562A2ADF-E601-4F48-8FD8-AD7715369F48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1:FileRef" minOccurs="0"/>
                <xsd:element ref="ns1:File_x0020_Type" minOccurs="0"/>
                <xsd:element ref="ns1:HTML_x0020_File_x0020_Type" minOccurs="0"/>
                <xsd:element ref="ns1:FSObjType" minOccurs="0"/>
                <xsd:element ref="ns2:ThumbnailExists" minOccurs="0"/>
                <xsd:element ref="ns2:PreviewExists" minOccurs="0"/>
                <xsd:element ref="ns2:ImageWidth" minOccurs="0"/>
                <xsd:element ref="ns2:ImageHeight" minOccurs="0"/>
                <xsd:element ref="ns2:ImageCreateDate" minOccurs="0"/>
                <xsd:element ref="ns3:wic_System_Copyright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FileRef" ma:index="8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_x0020_Type" ma:index="9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0" nillable="true" ma:displayName="HTML File Type" ma:hidden="true" ma:internalName="HTML_x0020_File_x0020_Type" ma:readOnly="true">
      <xsd:simpleType>
        <xsd:restriction base="dms:Text"/>
      </xsd:simpleType>
    </xsd:element>
    <xsd:element name="FSObjType" ma:index="11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PublishingStartDate" ma:index="27" nillable="true" ma:displayName="Scheduling Start Date" ma:internalName="PublishingStartDate">
      <xsd:simpleType>
        <xsd:restriction base="dms:Unknown"/>
      </xsd:simpleType>
    </xsd:element>
    <xsd:element name="PublishingExpirationDate" ma:index="28" nillable="true" ma:displayName="Scheduling End Dat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A2ADF-E601-4F48-8FD8-AD7715369F48" elementFormDefault="qualified">
    <xsd:import namespace="http://schemas.microsoft.com/office/2006/documentManagement/types"/>
    <xsd:import namespace="http://schemas.microsoft.com/office/infopath/2007/PartnerControls"/>
    <xsd:element name="ThumbnailExists" ma:index="18" nillable="true" ma:displayName="Thumbnail Exists" ma:default="FALSE" ma:hidden="true" ma:internalName="ThumbnailExists" ma:readOnly="true">
      <xsd:simpleType>
        <xsd:restriction base="dms:Boolean"/>
      </xsd:simpleType>
    </xsd:element>
    <xsd:element name="PreviewExists" ma:index="19" nillable="true" ma:displayName="Preview Exists" ma:default="FALSE" ma:hidden="true" ma:internalName="PreviewExists" ma:readOnly="true">
      <xsd:simpleType>
        <xsd:restriction base="dms:Boolean"/>
      </xsd:simpleType>
    </xsd:element>
    <xsd:element name="ImageWidth" ma:index="20" nillable="true" ma:displayName="Width" ma:internalName="ImageWidth" ma:readOnly="true">
      <xsd:simpleType>
        <xsd:restriction base="dms:Unknown"/>
      </xsd:simpleType>
    </xsd:element>
    <xsd:element name="ImageHeight" ma:index="22" nillable="true" ma:displayName="Height" ma:internalName="ImageHeight" ma:readOnly="true">
      <xsd:simpleType>
        <xsd:restriction base="dms:Unknown"/>
      </xsd:simpleType>
    </xsd:element>
    <xsd:element name="ImageCreateDate" ma:index="25" nillable="true" ma:displayName="Date Picture Taken" ma:format="DateTime" ma:hidden="true" ma:internalName="ImageCreate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wic_System_Copyright" ma:index="26" nillable="true" ma:displayName="Copyright" ma:internalName="wic_System_Copyright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24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 ma:index="23" ma:displayName="Comments"/>
        <xsd:element name="keywords" minOccurs="0" maxOccurs="1" type="xsd:string" ma:index="14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wic_System_Copyright xmlns="http://schemas.microsoft.com/sharepoint/v3/fields" xsi:nil="true"/>
    <ImageCreateDate xmlns="562A2ADF-E601-4F48-8FD8-AD7715369F48" xsi:nil="true"/>
  </documentManagement>
</p:properties>
</file>

<file path=customXml/itemProps1.xml><?xml version="1.0" encoding="utf-8"?>
<ds:datastoreItem xmlns:ds="http://schemas.openxmlformats.org/officeDocument/2006/customXml" ds:itemID="{F3466B1A-A828-46B7-80CB-CC2135CC83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3A898C-8840-4590-96D2-24A1EFD80CEC}"/>
</file>

<file path=customXml/itemProps3.xml><?xml version="1.0" encoding="utf-8"?>
<ds:datastoreItem xmlns:ds="http://schemas.openxmlformats.org/officeDocument/2006/customXml" ds:itemID="{F372DC1B-A754-4887-83A5-AD96B76B888B}"/>
</file>

<file path=customXml/itemProps4.xml><?xml version="1.0" encoding="utf-8"?>
<ds:datastoreItem xmlns:ds="http://schemas.openxmlformats.org/officeDocument/2006/customXml" ds:itemID="{778A278D-F519-463F-8AAE-800E4EB650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1117</Words>
  <Characters>6370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Kingdom of Saudi Arabia</vt:lpstr>
      <vt:lpstr>Kingdom of Saudi Arabia</vt:lpstr>
    </vt:vector>
  </TitlesOfParts>
  <Company>K.S.U</Company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dom of Saudi Arabia</dc:title>
  <dc:subject/>
  <dc:creator>M. Tibawi</dc:creator>
  <cp:keywords/>
  <dc:description/>
  <cp:lastModifiedBy>Aijaz Rasool Chaudhry</cp:lastModifiedBy>
  <cp:revision>70</cp:revision>
  <cp:lastPrinted>2023-09-05T07:01:00Z</cp:lastPrinted>
  <dcterms:created xsi:type="dcterms:W3CDTF">2022-02-28T11:06:00Z</dcterms:created>
  <dcterms:modified xsi:type="dcterms:W3CDTF">2023-12-28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48F5A04DDD49CBA7127AADA5FB792B00AADE34325A8B49CDA8BB4DB53328F2140052C86251B116F94DBD10F3EBC5B92CE9</vt:lpwstr>
  </property>
</Properties>
</file>